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4978D1" w14:textId="168A1F24" w:rsidR="00840AF2" w:rsidRDefault="00840AF2" w:rsidP="00840AF2">
      <w:pPr>
        <w:jc w:val="center"/>
        <w:rPr>
          <w:rFonts w:ascii="TH SarabunPSK" w:hAnsi="TH SarabunPSK" w:cs="TH SarabunPSK"/>
          <w:sz w:val="56"/>
          <w:szCs w:val="56"/>
        </w:rPr>
      </w:pPr>
      <w:r w:rsidRPr="00FF50E5">
        <w:rPr>
          <w:noProof/>
        </w:rPr>
        <w:drawing>
          <wp:inline distT="0" distB="0" distL="0" distR="0" wp14:anchorId="4BD95ABB" wp14:editId="01DAD5F3">
            <wp:extent cx="1316943" cy="1409065"/>
            <wp:effectExtent l="0" t="0" r="0" b="635"/>
            <wp:docPr id="1" name="Picture 1" descr="คำอธิบาย: C:\Documents and Settings\qq\Local Settings\Temporary Internet Files\Content.IE5\K8IJCS2J\01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คำอธิบาย: C:\Documents and Settings\qq\Local Settings\Temporary Internet Files\Content.IE5\K8IJCS2J\01[1]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0082" cy="14445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72BD57" w14:textId="043B8370" w:rsidR="00840AF2" w:rsidRDefault="00840AF2" w:rsidP="00840AF2">
      <w:pPr>
        <w:jc w:val="center"/>
        <w:rPr>
          <w:rFonts w:ascii="TH SarabunPSK" w:hAnsi="TH SarabunPSK" w:cs="TH SarabunPSK"/>
          <w:sz w:val="56"/>
          <w:szCs w:val="56"/>
        </w:rPr>
      </w:pPr>
    </w:p>
    <w:p w14:paraId="27140509" w14:textId="77777777" w:rsidR="009977EB" w:rsidRDefault="009977EB" w:rsidP="00B71F92">
      <w:pPr>
        <w:rPr>
          <w:rFonts w:ascii="TH SarabunPSK" w:hAnsi="TH SarabunPSK" w:cs="TH SarabunPSK"/>
          <w:sz w:val="56"/>
          <w:szCs w:val="56"/>
        </w:rPr>
      </w:pPr>
    </w:p>
    <w:p w14:paraId="19D65403" w14:textId="0FAC9F94" w:rsidR="00EE6E5D" w:rsidRPr="009977EB" w:rsidRDefault="00840AF2" w:rsidP="00840AF2">
      <w:pPr>
        <w:jc w:val="center"/>
        <w:rPr>
          <w:rFonts w:ascii="TH SarabunPSK" w:hAnsi="TH SarabunPSK" w:cs="TH SarabunPSK"/>
          <w:b/>
          <w:bCs/>
          <w:sz w:val="52"/>
          <w:szCs w:val="52"/>
        </w:rPr>
      </w:pPr>
      <w:r w:rsidRPr="009977EB">
        <w:rPr>
          <w:rFonts w:ascii="TH SarabunPSK" w:hAnsi="TH SarabunPSK" w:cs="TH SarabunPSK" w:hint="cs"/>
          <w:b/>
          <w:bCs/>
          <w:sz w:val="52"/>
          <w:szCs w:val="52"/>
          <w:cs/>
        </w:rPr>
        <w:t>รายงาน</w:t>
      </w:r>
    </w:p>
    <w:p w14:paraId="44066F0C" w14:textId="403D0359" w:rsidR="00840AF2" w:rsidRPr="009977EB" w:rsidRDefault="00840AF2" w:rsidP="00840AF2">
      <w:pPr>
        <w:jc w:val="center"/>
        <w:rPr>
          <w:rFonts w:ascii="TH SarabunPSK" w:hAnsi="TH SarabunPSK" w:cs="TH SarabunPSK"/>
          <w:b/>
          <w:bCs/>
          <w:sz w:val="52"/>
          <w:szCs w:val="52"/>
        </w:rPr>
      </w:pPr>
      <w:r w:rsidRPr="009977EB">
        <w:rPr>
          <w:rFonts w:ascii="TH SarabunPSK" w:hAnsi="TH SarabunPSK" w:cs="TH SarabunPSK" w:hint="cs"/>
          <w:b/>
          <w:bCs/>
          <w:sz w:val="52"/>
          <w:szCs w:val="52"/>
          <w:cs/>
        </w:rPr>
        <w:t>การปฏิบัติการพยาบาลของอาจารย์</w:t>
      </w:r>
    </w:p>
    <w:p w14:paraId="7FB6320A" w14:textId="5C44B0E9" w:rsidR="00840AF2" w:rsidRPr="009977EB" w:rsidRDefault="00840AF2" w:rsidP="00840AF2">
      <w:pPr>
        <w:jc w:val="center"/>
        <w:rPr>
          <w:rFonts w:ascii="TH SarabunPSK" w:hAnsi="TH SarabunPSK" w:cs="TH SarabunPSK"/>
          <w:b/>
          <w:bCs/>
          <w:sz w:val="52"/>
          <w:szCs w:val="52"/>
        </w:rPr>
      </w:pPr>
      <w:r w:rsidRPr="009977EB">
        <w:rPr>
          <w:rFonts w:ascii="TH SarabunPSK" w:hAnsi="TH SarabunPSK" w:cs="TH SarabunPSK" w:hint="cs"/>
          <w:b/>
          <w:bCs/>
          <w:sz w:val="52"/>
          <w:szCs w:val="52"/>
          <w:cs/>
        </w:rPr>
        <w:t>(</w:t>
      </w:r>
      <w:r w:rsidRPr="009977EB">
        <w:rPr>
          <w:rFonts w:ascii="TH SarabunPSK" w:hAnsi="TH SarabunPSK" w:cs="TH SarabunPSK"/>
          <w:b/>
          <w:bCs/>
          <w:sz w:val="52"/>
          <w:szCs w:val="52"/>
        </w:rPr>
        <w:t>Faculty Practice</w:t>
      </w:r>
      <w:r w:rsidRPr="009977EB">
        <w:rPr>
          <w:rFonts w:ascii="TH SarabunPSK" w:hAnsi="TH SarabunPSK" w:cs="TH SarabunPSK" w:hint="cs"/>
          <w:b/>
          <w:bCs/>
          <w:sz w:val="52"/>
          <w:szCs w:val="52"/>
          <w:cs/>
        </w:rPr>
        <w:t>)</w:t>
      </w:r>
    </w:p>
    <w:p w14:paraId="0073143A" w14:textId="2ED6D17A" w:rsidR="00840AF2" w:rsidRPr="009977EB" w:rsidRDefault="00840AF2" w:rsidP="00840AF2">
      <w:pPr>
        <w:jc w:val="center"/>
        <w:rPr>
          <w:rFonts w:ascii="TH SarabunPSK" w:hAnsi="TH SarabunPSK" w:cs="TH SarabunPSK"/>
          <w:sz w:val="52"/>
          <w:szCs w:val="52"/>
        </w:rPr>
      </w:pPr>
      <w:r w:rsidRPr="009977EB">
        <w:rPr>
          <w:rFonts w:ascii="TH SarabunPSK" w:hAnsi="TH SarabunPSK" w:cs="TH SarabunPSK" w:hint="cs"/>
          <w:b/>
          <w:bCs/>
          <w:sz w:val="52"/>
          <w:szCs w:val="52"/>
          <w:cs/>
        </w:rPr>
        <w:t>ปีการศึกษา 256</w:t>
      </w:r>
      <w:r w:rsidR="005E6224">
        <w:rPr>
          <w:rFonts w:ascii="TH SarabunPSK" w:hAnsi="TH SarabunPSK" w:cs="TH SarabunPSK"/>
          <w:b/>
          <w:bCs/>
          <w:sz w:val="52"/>
          <w:szCs w:val="52"/>
        </w:rPr>
        <w:t>5</w:t>
      </w:r>
    </w:p>
    <w:p w14:paraId="4BE3A3FC" w14:textId="129380A3" w:rsidR="00840AF2" w:rsidRDefault="00840AF2" w:rsidP="00B71F92">
      <w:pPr>
        <w:rPr>
          <w:rFonts w:ascii="TH SarabunPSK" w:hAnsi="TH SarabunPSK" w:cs="TH SarabunPSK"/>
          <w:sz w:val="56"/>
          <w:szCs w:val="56"/>
        </w:rPr>
      </w:pPr>
    </w:p>
    <w:p w14:paraId="3FBA9D3F" w14:textId="752F3DEB" w:rsidR="00B71F92" w:rsidRDefault="00B71F92" w:rsidP="00B71F92">
      <w:pPr>
        <w:rPr>
          <w:rFonts w:ascii="TH SarabunPSK" w:hAnsi="TH SarabunPSK" w:cs="TH SarabunPSK"/>
          <w:sz w:val="56"/>
          <w:szCs w:val="56"/>
        </w:rPr>
      </w:pPr>
    </w:p>
    <w:p w14:paraId="30675DE1" w14:textId="77777777" w:rsidR="00B71F92" w:rsidRDefault="00B71F92" w:rsidP="00B71F92">
      <w:pPr>
        <w:rPr>
          <w:rFonts w:ascii="TH SarabunPSK" w:hAnsi="TH SarabunPSK" w:cs="TH SarabunPSK"/>
          <w:sz w:val="56"/>
          <w:szCs w:val="56"/>
        </w:rPr>
      </w:pPr>
    </w:p>
    <w:p w14:paraId="439C3797" w14:textId="7F23D868" w:rsidR="00840AF2" w:rsidRPr="007C1FF5" w:rsidRDefault="009977EB" w:rsidP="009977EB">
      <w:pPr>
        <w:jc w:val="center"/>
        <w:rPr>
          <w:rFonts w:ascii="TH SarabunPSK" w:hAnsi="TH SarabunPSK" w:cs="TH SarabunPSK"/>
          <w:sz w:val="56"/>
          <w:szCs w:val="56"/>
        </w:rPr>
      </w:pPr>
      <w:r w:rsidRPr="007C1FF5">
        <w:rPr>
          <w:rFonts w:ascii="TH SarabunPSK" w:hAnsi="TH SarabunPSK" w:cs="TH SarabunPSK" w:hint="cs"/>
          <w:b/>
          <w:bCs/>
          <w:sz w:val="56"/>
          <w:szCs w:val="56"/>
          <w:cs/>
        </w:rPr>
        <w:t>ของ</w:t>
      </w:r>
    </w:p>
    <w:p w14:paraId="305D28D6" w14:textId="78D0D90E" w:rsidR="00840AF2" w:rsidRPr="007C1FF5" w:rsidRDefault="00840AF2" w:rsidP="00840AF2">
      <w:pPr>
        <w:jc w:val="center"/>
        <w:rPr>
          <w:rFonts w:ascii="TH SarabunPSK" w:hAnsi="TH SarabunPSK" w:cs="TH SarabunPSK"/>
          <w:b/>
          <w:bCs/>
          <w:sz w:val="56"/>
          <w:szCs w:val="56"/>
        </w:rPr>
      </w:pPr>
      <w:r w:rsidRPr="007C1FF5">
        <w:rPr>
          <w:rFonts w:ascii="TH SarabunPSK" w:hAnsi="TH SarabunPSK" w:cs="TH SarabunPSK" w:hint="cs"/>
          <w:b/>
          <w:bCs/>
          <w:sz w:val="56"/>
          <w:szCs w:val="56"/>
          <w:cs/>
        </w:rPr>
        <w:t>อาจารย์</w:t>
      </w:r>
      <w:r w:rsidR="009977EB" w:rsidRPr="007C1FF5">
        <w:rPr>
          <w:rFonts w:ascii="TH SarabunPSK" w:hAnsi="TH SarabunPSK" w:cs="TH SarabunPSK" w:hint="cs"/>
          <w:b/>
          <w:bCs/>
          <w:sz w:val="56"/>
          <w:szCs w:val="56"/>
          <w:cs/>
        </w:rPr>
        <w:t xml:space="preserve">  ธัญญ</w:t>
      </w:r>
      <w:proofErr w:type="spellStart"/>
      <w:r w:rsidR="009977EB" w:rsidRPr="007C1FF5">
        <w:rPr>
          <w:rFonts w:ascii="TH SarabunPSK" w:hAnsi="TH SarabunPSK" w:cs="TH SarabunPSK" w:hint="cs"/>
          <w:b/>
          <w:bCs/>
          <w:sz w:val="56"/>
          <w:szCs w:val="56"/>
          <w:cs/>
        </w:rPr>
        <w:t>รั</w:t>
      </w:r>
      <w:proofErr w:type="spellEnd"/>
      <w:r w:rsidR="009977EB" w:rsidRPr="007C1FF5">
        <w:rPr>
          <w:rFonts w:ascii="TH SarabunPSK" w:hAnsi="TH SarabunPSK" w:cs="TH SarabunPSK" w:hint="cs"/>
          <w:b/>
          <w:bCs/>
          <w:sz w:val="56"/>
          <w:szCs w:val="56"/>
          <w:cs/>
        </w:rPr>
        <w:t>ศม์  ดวงคำ</w:t>
      </w:r>
    </w:p>
    <w:p w14:paraId="5FD5B843" w14:textId="1EE34F72" w:rsidR="00840AF2" w:rsidRPr="007C1FF5" w:rsidRDefault="00840AF2" w:rsidP="00840AF2">
      <w:pPr>
        <w:jc w:val="center"/>
        <w:rPr>
          <w:rFonts w:ascii="TH SarabunPSK" w:hAnsi="TH SarabunPSK" w:cs="TH SarabunPSK"/>
          <w:b/>
          <w:bCs/>
          <w:sz w:val="56"/>
          <w:szCs w:val="56"/>
        </w:rPr>
      </w:pPr>
      <w:r w:rsidRPr="007C1FF5">
        <w:rPr>
          <w:rFonts w:ascii="TH SarabunPSK" w:hAnsi="TH SarabunPSK" w:cs="TH SarabunPSK" w:hint="cs"/>
          <w:b/>
          <w:bCs/>
          <w:sz w:val="56"/>
          <w:szCs w:val="56"/>
          <w:cs/>
        </w:rPr>
        <w:t>สถานที่ปฏิบัติงาน</w:t>
      </w:r>
      <w:r w:rsidR="009977EB" w:rsidRPr="007C1FF5">
        <w:rPr>
          <w:rFonts w:ascii="TH SarabunPSK" w:hAnsi="TH SarabunPSK" w:cs="TH SarabunPSK" w:hint="cs"/>
          <w:b/>
          <w:bCs/>
          <w:sz w:val="56"/>
          <w:szCs w:val="56"/>
          <w:cs/>
        </w:rPr>
        <w:t>โรงพยาบาลส่งเสริมสุขภาพตำบลเบิกไพร</w:t>
      </w:r>
    </w:p>
    <w:p w14:paraId="75B83BB4" w14:textId="00BABF10" w:rsidR="009977EB" w:rsidRDefault="009977EB" w:rsidP="007C1FF5">
      <w:pPr>
        <w:rPr>
          <w:rFonts w:ascii="TH SarabunPSK" w:hAnsi="TH SarabunPSK" w:cs="TH SarabunPSK"/>
          <w:b/>
          <w:bCs/>
          <w:sz w:val="56"/>
          <w:szCs w:val="56"/>
        </w:rPr>
      </w:pPr>
    </w:p>
    <w:p w14:paraId="77DD12C6" w14:textId="77777777" w:rsidR="00EC006A" w:rsidRDefault="00EC006A" w:rsidP="007C1FF5">
      <w:pPr>
        <w:rPr>
          <w:rFonts w:ascii="TH SarabunPSK" w:hAnsi="TH SarabunPSK" w:cs="TH SarabunPSK"/>
          <w:b/>
          <w:bCs/>
          <w:sz w:val="56"/>
          <w:szCs w:val="56"/>
        </w:rPr>
      </w:pPr>
    </w:p>
    <w:p w14:paraId="37474DEF" w14:textId="004DB903" w:rsidR="005F0BF0" w:rsidRPr="007C1FF5" w:rsidRDefault="005F0BF0" w:rsidP="00840AF2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7C1FF5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คำนำ</w:t>
      </w:r>
    </w:p>
    <w:p w14:paraId="6DE576DB" w14:textId="1CB122B6" w:rsidR="007C1FF5" w:rsidRPr="007C1FF5" w:rsidRDefault="00346908" w:rsidP="007C1FF5">
      <w:pPr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04384A">
        <w:rPr>
          <w:rFonts w:ascii="TH SarabunPSK" w:hAnsi="TH SarabunPSK" w:cs="TH SarabunPSK" w:hint="cs"/>
          <w:sz w:val="32"/>
          <w:szCs w:val="32"/>
          <w:cs/>
        </w:rPr>
        <w:t>รายงานฉบับนี้จัดทำขึ้นเพื่อรายงานการปฏิบัติการพยาบาลของ</w:t>
      </w:r>
      <w:r w:rsidR="009977EB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04384A">
        <w:rPr>
          <w:rFonts w:ascii="TH SarabunPSK" w:hAnsi="TH SarabunPSK" w:cs="TH SarabunPSK" w:hint="cs"/>
          <w:sz w:val="32"/>
          <w:szCs w:val="32"/>
          <w:cs/>
        </w:rPr>
        <w:t>อาจารย์</w:t>
      </w:r>
      <w:r w:rsidR="009977EB">
        <w:rPr>
          <w:rFonts w:ascii="TH SarabunPSK" w:hAnsi="TH SarabunPSK" w:cs="TH SarabunPSK" w:hint="cs"/>
          <w:sz w:val="32"/>
          <w:szCs w:val="32"/>
          <w:cs/>
        </w:rPr>
        <w:t>ธัญญ</w:t>
      </w:r>
      <w:proofErr w:type="spellStart"/>
      <w:r w:rsidR="009977EB">
        <w:rPr>
          <w:rFonts w:ascii="TH SarabunPSK" w:hAnsi="TH SarabunPSK" w:cs="TH SarabunPSK" w:hint="cs"/>
          <w:sz w:val="32"/>
          <w:szCs w:val="32"/>
          <w:cs/>
        </w:rPr>
        <w:t>รั</w:t>
      </w:r>
      <w:proofErr w:type="spellEnd"/>
      <w:r w:rsidR="009977EB">
        <w:rPr>
          <w:rFonts w:ascii="TH SarabunPSK" w:hAnsi="TH SarabunPSK" w:cs="TH SarabunPSK" w:hint="cs"/>
          <w:sz w:val="32"/>
          <w:szCs w:val="32"/>
          <w:cs/>
        </w:rPr>
        <w:t xml:space="preserve">ศม์  ดวงคำ  </w:t>
      </w:r>
      <w:r w:rsidRPr="0004384A">
        <w:rPr>
          <w:rFonts w:ascii="TH SarabunPSK" w:hAnsi="TH SarabunPSK" w:cs="TH SarabunPSK" w:hint="cs"/>
          <w:sz w:val="32"/>
          <w:szCs w:val="32"/>
          <w:cs/>
        </w:rPr>
        <w:t>ตำแหน่ง</w:t>
      </w:r>
      <w:r w:rsidR="00CD7139">
        <w:rPr>
          <w:rFonts w:ascii="TH SarabunPSK" w:hAnsi="TH SarabunPSK" w:cs="TH SarabunPSK" w:hint="cs"/>
          <w:sz w:val="32"/>
          <w:szCs w:val="32"/>
          <w:cs/>
        </w:rPr>
        <w:t xml:space="preserve">พยาบาลวิชาชีพ ชำนาญการพิเศษ  </w:t>
      </w:r>
      <w:r w:rsidRPr="0004384A">
        <w:rPr>
          <w:rFonts w:ascii="TH SarabunPSK" w:hAnsi="TH SarabunPSK" w:cs="TH SarabunPSK" w:hint="cs"/>
          <w:sz w:val="32"/>
          <w:szCs w:val="32"/>
          <w:cs/>
        </w:rPr>
        <w:t>อาจารย์ประจำสาขาวิช</w:t>
      </w:r>
      <w:r w:rsidR="00CD7139">
        <w:rPr>
          <w:rFonts w:ascii="TH SarabunPSK" w:hAnsi="TH SarabunPSK" w:cs="TH SarabunPSK" w:hint="cs"/>
          <w:sz w:val="32"/>
          <w:szCs w:val="32"/>
          <w:cs/>
        </w:rPr>
        <w:t xml:space="preserve">าการพยาบาลเด็ก  </w:t>
      </w:r>
      <w:r w:rsidRPr="0004384A">
        <w:rPr>
          <w:rFonts w:ascii="TH SarabunPSK" w:hAnsi="TH SarabunPSK" w:cs="TH SarabunPSK" w:hint="cs"/>
          <w:sz w:val="32"/>
          <w:szCs w:val="32"/>
          <w:cs/>
        </w:rPr>
        <w:t>มีความประสงค์พัฒนาความเชี่ยวชาญทางการพยาบาลเกี่ยวกับ</w:t>
      </w:r>
      <w:r w:rsidR="005E6224" w:rsidRPr="005E6224">
        <w:rPr>
          <w:rFonts w:ascii="TH SarabunPSK" w:eastAsia="Calibri" w:hAnsi="TH SarabunPSK" w:cs="TH SarabunPSK" w:hint="cs"/>
          <w:sz w:val="32"/>
          <w:szCs w:val="32"/>
          <w:cs/>
        </w:rPr>
        <w:t xml:space="preserve">การพัฒนารูปแบบ </w:t>
      </w:r>
      <w:bookmarkStart w:id="0" w:name="_Hlk143106992"/>
      <w:r w:rsidR="005E6224" w:rsidRPr="005E6224">
        <w:rPr>
          <w:rFonts w:ascii="TH SarabunPSK" w:eastAsia="Calibri" w:hAnsi="TH SarabunPSK" w:cs="TH SarabunPSK"/>
          <w:sz w:val="32"/>
          <w:szCs w:val="32"/>
          <w:cs/>
        </w:rPr>
        <w:t xml:space="preserve">การเฝ้าระวัง คัดกรอง และส่งเสริมพัฒนาการเด็กปฐมวัย </w:t>
      </w:r>
      <w:bookmarkEnd w:id="0"/>
      <w:r w:rsidR="005E6224" w:rsidRPr="005E6224">
        <w:rPr>
          <w:rFonts w:ascii="TH SarabunPSK" w:eastAsia="Calibri" w:hAnsi="TH SarabunPSK" w:cs="TH SarabunPSK"/>
          <w:sz w:val="32"/>
          <w:szCs w:val="32"/>
          <w:cs/>
        </w:rPr>
        <w:t>โดยใช้ปิงปองจราจรชีวิต 7 ส</w:t>
      </w:r>
      <w:r w:rsidR="005E6224" w:rsidRPr="005E6224">
        <w:rPr>
          <w:rFonts w:ascii="TH SarabunPSK" w:eastAsia="Calibri" w:hAnsi="TH SarabunPSK" w:cs="TH SarabunPSK" w:hint="cs"/>
          <w:sz w:val="32"/>
          <w:szCs w:val="32"/>
          <w:cs/>
        </w:rPr>
        <w:t>ี</w:t>
      </w:r>
      <w:r w:rsidR="005E6224" w:rsidRPr="005E6224">
        <w:rPr>
          <w:rFonts w:ascii="TH SarabunPSK" w:eastAsia="Calibri" w:hAnsi="TH SarabunPSK" w:cs="TH SarabunPSK"/>
          <w:sz w:val="32"/>
          <w:szCs w:val="32"/>
          <w:cs/>
        </w:rPr>
        <w:t xml:space="preserve"> </w:t>
      </w:r>
      <w:r w:rsidR="005E6224" w:rsidRPr="005E6224">
        <w:rPr>
          <w:rFonts w:ascii="TH SarabunPSK" w:eastAsia="Calibri" w:hAnsi="TH SarabunPSK" w:cs="TH SarabunPSK" w:hint="cs"/>
          <w:sz w:val="32"/>
          <w:szCs w:val="32"/>
          <w:cs/>
        </w:rPr>
        <w:t>ศูนย์พัฒนาเด็กเล็กวัดหุบกระทิง  ในเขตพื้นที่รับผิดชอบของโรงพยาบาลส่งเสริมสุขภาพตำบลเบิกไพร</w:t>
      </w:r>
      <w:r w:rsidR="005E6224" w:rsidRPr="005E6224">
        <w:rPr>
          <w:rFonts w:ascii="TH SarabunPSK" w:eastAsia="Calibri" w:hAnsi="TH SarabunPSK" w:cs="TH SarabunPSK" w:hint="cs"/>
          <w:sz w:val="32"/>
          <w:szCs w:val="32"/>
        </w:rPr>
        <w:t xml:space="preserve"> </w:t>
      </w:r>
      <w:r w:rsidR="00E6194B" w:rsidRPr="00E6194B">
        <w:rPr>
          <w:rFonts w:ascii="TH SarabunPSK" w:hAnsi="TH SarabunPSK" w:cs="TH SarabunPSK" w:hint="cs"/>
          <w:sz w:val="32"/>
          <w:szCs w:val="32"/>
          <w:cs/>
        </w:rPr>
        <w:t>เพื่อป้องกัน</w:t>
      </w:r>
      <w:r w:rsidR="005E6224" w:rsidRPr="005E6224">
        <w:rPr>
          <w:rFonts w:ascii="TH SarabunPSK" w:eastAsia="Calibri" w:hAnsi="TH SarabunPSK" w:cs="TH SarabunPSK"/>
          <w:sz w:val="32"/>
          <w:szCs w:val="32"/>
          <w:cs/>
        </w:rPr>
        <w:t xml:space="preserve">การเฝ้าระวัง คัดกรอง และส่งเสริมพัฒนาการเด็กปฐมวัย </w:t>
      </w:r>
      <w:r w:rsidR="00E6194B" w:rsidRPr="00E6194B">
        <w:rPr>
          <w:rFonts w:ascii="TH SarabunPSK" w:hAnsi="TH SarabunPSK" w:cs="TH SarabunPSK" w:hint="cs"/>
          <w:sz w:val="32"/>
          <w:szCs w:val="32"/>
          <w:cs/>
        </w:rPr>
        <w:t xml:space="preserve">ณ ศูนย์พัฒนาเด็กเล็กวัดหุบกระทิง  </w:t>
      </w:r>
      <w:r w:rsidRPr="0004384A">
        <w:rPr>
          <w:rFonts w:ascii="TH SarabunPSK" w:hAnsi="TH SarabunPSK" w:cs="TH SarabunPSK" w:hint="cs"/>
          <w:sz w:val="32"/>
          <w:szCs w:val="32"/>
          <w:cs/>
        </w:rPr>
        <w:t>โดยปฏิบัติการพยาบาลที่</w:t>
      </w:r>
      <w:r w:rsidR="00E6194B">
        <w:rPr>
          <w:rFonts w:ascii="TH SarabunPSK" w:hAnsi="TH SarabunPSK" w:cs="TH SarabunPSK" w:hint="cs"/>
          <w:sz w:val="32"/>
          <w:szCs w:val="32"/>
          <w:cs/>
        </w:rPr>
        <w:t xml:space="preserve">โรงพยาบาลส่งเสริมสุขภาพตำบลเบิกไพร </w:t>
      </w:r>
      <w:r w:rsidRPr="0004384A">
        <w:rPr>
          <w:rFonts w:ascii="TH SarabunPSK" w:hAnsi="TH SarabunPSK" w:cs="TH SarabunPSK" w:hint="cs"/>
          <w:sz w:val="32"/>
          <w:szCs w:val="32"/>
          <w:cs/>
        </w:rPr>
        <w:t>ซึ่ง</w:t>
      </w:r>
      <w:r w:rsidRPr="0004384A">
        <w:rPr>
          <w:rFonts w:ascii="TH SarabunPSK" w:hAnsi="TH SarabunPSK" w:cs="TH SarabunPSK"/>
          <w:sz w:val="32"/>
          <w:szCs w:val="32"/>
          <w:cs/>
        </w:rPr>
        <w:t>การปฏิบัติการพยาบาลของอาจารย์ (</w:t>
      </w:r>
      <w:r w:rsidRPr="0004384A">
        <w:rPr>
          <w:rFonts w:ascii="TH SarabunPSK" w:hAnsi="TH SarabunPSK" w:cs="TH SarabunPSK"/>
          <w:sz w:val="32"/>
          <w:szCs w:val="32"/>
        </w:rPr>
        <w:t>Faculty Practice</w:t>
      </w:r>
      <w:r w:rsidRPr="0004384A">
        <w:rPr>
          <w:rFonts w:ascii="TH SarabunPSK" w:hAnsi="TH SarabunPSK" w:cs="TH SarabunPSK"/>
          <w:sz w:val="32"/>
          <w:szCs w:val="32"/>
          <w:cs/>
        </w:rPr>
        <w:t>) เป็นการ</w:t>
      </w:r>
      <w:r w:rsidR="0004384A" w:rsidRPr="0004384A">
        <w:rPr>
          <w:rFonts w:ascii="TH SarabunPSK" w:hAnsi="TH SarabunPSK" w:cs="TH SarabunPSK" w:hint="cs"/>
          <w:sz w:val="32"/>
          <w:szCs w:val="32"/>
          <w:cs/>
        </w:rPr>
        <w:t>นำความเชี่ยวชาญของอาจารย์พยาบาล ไปให้บริ</w:t>
      </w:r>
      <w:r w:rsidR="00EE6439">
        <w:rPr>
          <w:rFonts w:ascii="TH SarabunPSK" w:hAnsi="TH SarabunPSK" w:cs="TH SarabunPSK" w:hint="cs"/>
          <w:sz w:val="32"/>
          <w:szCs w:val="32"/>
          <w:cs/>
        </w:rPr>
        <w:t>ก</w:t>
      </w:r>
      <w:r w:rsidR="0004384A" w:rsidRPr="0004384A">
        <w:rPr>
          <w:rFonts w:ascii="TH SarabunPSK" w:hAnsi="TH SarabunPSK" w:cs="TH SarabunPSK" w:hint="cs"/>
          <w:sz w:val="32"/>
          <w:szCs w:val="32"/>
          <w:cs/>
        </w:rPr>
        <w:t>ารแก่</w:t>
      </w:r>
      <w:r w:rsidR="00E6194B">
        <w:rPr>
          <w:rFonts w:ascii="TH SarabunPSK" w:hAnsi="TH SarabunPSK" w:cs="TH SarabunPSK" w:hint="cs"/>
          <w:sz w:val="32"/>
          <w:szCs w:val="32"/>
          <w:cs/>
        </w:rPr>
        <w:t>ผู้ดูแลเด็กปฐมวัย</w:t>
      </w:r>
      <w:r w:rsidR="0004384A" w:rsidRPr="0004384A">
        <w:rPr>
          <w:rFonts w:ascii="TH SarabunPSK" w:hAnsi="TH SarabunPSK" w:cs="TH SarabunPSK" w:hint="cs"/>
          <w:sz w:val="32"/>
          <w:szCs w:val="32"/>
          <w:cs/>
        </w:rPr>
        <w:t xml:space="preserve"> เพื่อเพิ่มพูนความเชี่ยวชาญทางการพยาบาลของตนเองอย่างต่อเนื่องและเป็นไปตามเกณฑ์การรับรองสถาบันการศึกษาวิชาการพยาบาลและการผดุงครรภ์สำหรับสถาบันการศึกษาที่มีผู้สำเร็จการศึกษาหลักสูตรพยาบาล</w:t>
      </w:r>
      <w:proofErr w:type="spellStart"/>
      <w:r w:rsidR="0004384A" w:rsidRPr="0004384A">
        <w:rPr>
          <w:rFonts w:ascii="TH SarabunPSK" w:hAnsi="TH SarabunPSK" w:cs="TH SarabunPSK" w:hint="cs"/>
          <w:sz w:val="32"/>
          <w:szCs w:val="32"/>
          <w:cs/>
        </w:rPr>
        <w:t>ศา</w:t>
      </w:r>
      <w:proofErr w:type="spellEnd"/>
      <w:r w:rsidR="0004384A" w:rsidRPr="0004384A">
        <w:rPr>
          <w:rFonts w:ascii="TH SarabunPSK" w:hAnsi="TH SarabunPSK" w:cs="TH SarabunPSK" w:hint="cs"/>
          <w:sz w:val="32"/>
          <w:szCs w:val="32"/>
          <w:cs/>
        </w:rPr>
        <w:t xml:space="preserve">สตรบัณฑิต ตัวบ่งชี้ที่ 9 </w:t>
      </w:r>
      <w:r w:rsidR="007C1FF5" w:rsidRPr="007C1FF5">
        <w:rPr>
          <w:rFonts w:ascii="TH SarabunPSK" w:hAnsi="TH SarabunPSK" w:cs="TH SarabunPSK" w:hint="cs"/>
          <w:sz w:val="32"/>
          <w:szCs w:val="32"/>
          <w:cs/>
        </w:rPr>
        <w:t>ร้อยละของอาจารย์ที่สอนวิชา</w:t>
      </w:r>
      <w:r w:rsidR="007C1FF5">
        <w:rPr>
          <w:rFonts w:ascii="TH SarabunPSK" w:hAnsi="TH SarabunPSK" w:cs="TH SarabunPSK" w:hint="cs"/>
          <w:sz w:val="32"/>
          <w:szCs w:val="32"/>
          <w:cs/>
        </w:rPr>
        <w:t>กา</w:t>
      </w:r>
      <w:r w:rsidR="007C1FF5" w:rsidRPr="007C1FF5">
        <w:rPr>
          <w:rFonts w:ascii="TH SarabunPSK" w:hAnsi="TH SarabunPSK" w:cs="TH SarabunPSK" w:hint="cs"/>
          <w:sz w:val="32"/>
          <w:szCs w:val="32"/>
          <w:cs/>
        </w:rPr>
        <w:t xml:space="preserve">รพยาบาลและวิชาการรักษาโรคเบื้องต้น ปฏิบัติการพยาบาลในสาขาที่รับผิดชอบ </w:t>
      </w:r>
    </w:p>
    <w:p w14:paraId="23C77FD5" w14:textId="377FC84D" w:rsidR="0004384A" w:rsidRDefault="0004384A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3C33F51C" w14:textId="304F036C" w:rsidR="0004384A" w:rsidRDefault="0004384A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62430E50" w14:textId="4189093A" w:rsidR="0004384A" w:rsidRDefault="0004384A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4133BAB4" w14:textId="788E73EA" w:rsidR="0004384A" w:rsidRDefault="0004384A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0C01C0C3" w14:textId="38E952CE" w:rsidR="0004384A" w:rsidRDefault="0004384A" w:rsidP="00346908">
      <w:pPr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ลงชื่อ...........................................................</w:t>
      </w:r>
    </w:p>
    <w:p w14:paraId="6A1A727D" w14:textId="5F56E56B" w:rsidR="0004384A" w:rsidRDefault="0004384A" w:rsidP="00346908">
      <w:pPr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        วันที่............................................</w:t>
      </w:r>
    </w:p>
    <w:p w14:paraId="23AC14E9" w14:textId="1BAAFCB9" w:rsidR="0075783F" w:rsidRDefault="0075783F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09AE0307" w14:textId="73B6D165" w:rsidR="0075783F" w:rsidRDefault="0075783F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478C1630" w14:textId="643C0B13" w:rsidR="0075783F" w:rsidRDefault="0075783F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6E81B75C" w14:textId="01642E00" w:rsidR="0075783F" w:rsidRDefault="0075783F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7B4566ED" w14:textId="308A8364" w:rsidR="0075783F" w:rsidRDefault="0075783F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4CDF6AEB" w14:textId="56BBFD00" w:rsidR="0075783F" w:rsidRDefault="0075783F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04E5D952" w14:textId="77263AE3" w:rsidR="007C1FF5" w:rsidRDefault="007C1FF5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10AE0FED" w14:textId="6798736D" w:rsidR="00EC006A" w:rsidRDefault="00EC006A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5E911A07" w14:textId="77777777" w:rsidR="00374275" w:rsidRDefault="00374275" w:rsidP="0034690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6CB0822C" w14:textId="2201FF67" w:rsidR="009977EB" w:rsidRDefault="009977EB" w:rsidP="00F903EC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41AFCDB0" w14:textId="77777777" w:rsidR="001362CC" w:rsidRDefault="001362CC" w:rsidP="00F903EC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618E0FE5" w14:textId="6C8CB2B4" w:rsidR="00F903EC" w:rsidRPr="00F903EC" w:rsidRDefault="00F903EC" w:rsidP="00F903EC">
      <w:pPr>
        <w:spacing w:after="0"/>
        <w:rPr>
          <w:rFonts w:ascii="TH SarabunPSK" w:hAnsi="TH SarabunPSK" w:cs="TH SarabunPSK"/>
          <w:sz w:val="32"/>
          <w:szCs w:val="32"/>
        </w:rPr>
      </w:pPr>
      <w:r w:rsidRPr="00F903EC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รูปแบบการทำ </w:t>
      </w:r>
      <w:r w:rsidRPr="00F903EC">
        <w:rPr>
          <w:rFonts w:ascii="TH SarabunPSK" w:hAnsi="TH SarabunPSK" w:cs="TH SarabunPSK"/>
          <w:b/>
          <w:bCs/>
          <w:sz w:val="32"/>
          <w:szCs w:val="32"/>
        </w:rPr>
        <w:t xml:space="preserve">Faculty Practice </w:t>
      </w:r>
      <w:r w:rsidRPr="00F903EC">
        <w:rPr>
          <w:rFonts w:ascii="TH SarabunPSK" w:hAnsi="TH SarabunPSK" w:cs="TH SarabunPSK" w:hint="cs"/>
          <w:b/>
          <w:bCs/>
          <w:sz w:val="32"/>
          <w:szCs w:val="32"/>
          <w:cs/>
        </w:rPr>
        <w:t>ของอาจารย์พยาบาล</w:t>
      </w:r>
    </w:p>
    <w:p w14:paraId="2204ADD8" w14:textId="77777777" w:rsidR="00F903EC" w:rsidRPr="00F903EC" w:rsidRDefault="00F903EC" w:rsidP="00F903EC">
      <w:pPr>
        <w:spacing w:after="0"/>
        <w:rPr>
          <w:rFonts w:ascii="TH SarabunPSK" w:hAnsi="TH SarabunPSK" w:cs="TH SarabunPSK"/>
          <w:sz w:val="32"/>
          <w:szCs w:val="32"/>
        </w:rPr>
      </w:pPr>
      <w:r w:rsidRPr="00F903EC">
        <w:rPr>
          <w:rFonts w:ascii="TH SarabunPSK" w:hAnsi="TH SarabunPSK" w:cs="TH SarabunPSK" w:hint="cs"/>
          <w:sz w:val="32"/>
          <w:szCs w:val="32"/>
          <w:cs/>
        </w:rPr>
        <w:t xml:space="preserve">(   ) 1. ทำงานร่วมกับ </w:t>
      </w:r>
      <w:r w:rsidRPr="00F903EC">
        <w:rPr>
          <w:rFonts w:ascii="TH SarabunPSK" w:hAnsi="TH SarabunPSK" w:cs="TH SarabunPSK"/>
          <w:sz w:val="32"/>
          <w:szCs w:val="32"/>
        </w:rPr>
        <w:t>APN</w:t>
      </w:r>
      <w:r w:rsidRPr="00F903EC">
        <w:rPr>
          <w:rFonts w:ascii="TH SarabunPSK" w:hAnsi="TH SarabunPSK" w:cs="TH SarabunPSK"/>
          <w:sz w:val="32"/>
          <w:szCs w:val="32"/>
          <w:cs/>
        </w:rPr>
        <w:t>/</w:t>
      </w:r>
      <w:r w:rsidRPr="00F903EC">
        <w:rPr>
          <w:rFonts w:ascii="TH SarabunPSK" w:hAnsi="TH SarabunPSK" w:cs="TH SarabunPSK" w:hint="cs"/>
          <w:sz w:val="32"/>
          <w:szCs w:val="32"/>
          <w:cs/>
        </w:rPr>
        <w:t xml:space="preserve">พยาบาลผู้ชำนาญการ มี </w:t>
      </w:r>
      <w:r w:rsidRPr="00F903EC">
        <w:rPr>
          <w:rFonts w:ascii="TH SarabunPSK" w:hAnsi="TH SarabunPSK" w:cs="TH SarabunPSK"/>
          <w:sz w:val="32"/>
          <w:szCs w:val="32"/>
        </w:rPr>
        <w:t xml:space="preserve">case load </w:t>
      </w:r>
      <w:r w:rsidRPr="00F903EC">
        <w:rPr>
          <w:rFonts w:ascii="TH SarabunPSK" w:hAnsi="TH SarabunPSK" w:cs="TH SarabunPSK" w:hint="cs"/>
          <w:sz w:val="32"/>
          <w:szCs w:val="32"/>
          <w:cs/>
        </w:rPr>
        <w:t>ในคลินิกการพยาบาล</w:t>
      </w:r>
    </w:p>
    <w:p w14:paraId="288DEF4B" w14:textId="77777777" w:rsidR="00F903EC" w:rsidRPr="00F903EC" w:rsidRDefault="00F903EC" w:rsidP="00F903EC">
      <w:pPr>
        <w:spacing w:after="0"/>
        <w:ind w:left="567" w:hanging="567"/>
        <w:rPr>
          <w:rFonts w:ascii="TH SarabunPSK" w:hAnsi="TH SarabunPSK" w:cs="TH SarabunPSK"/>
          <w:sz w:val="32"/>
          <w:szCs w:val="32"/>
        </w:rPr>
      </w:pPr>
      <w:r w:rsidRPr="00F903EC">
        <w:rPr>
          <w:rFonts w:ascii="TH SarabunPSK" w:hAnsi="TH SarabunPSK" w:cs="TH SarabunPSK" w:hint="cs"/>
          <w:sz w:val="32"/>
          <w:szCs w:val="32"/>
          <w:cs/>
        </w:rPr>
        <w:t>(   ) 2. ทำงานร่วมกับผู้บริหารในการพัฒนารูปแบบบริหารพยาบาล คุณภาพงานบริการพยาบาลเพื่อผู้รับบริการกลุ่มเป้าหมาย หรือการพัฒนาบุคลากร/กำลังคน</w:t>
      </w:r>
    </w:p>
    <w:p w14:paraId="6821D015" w14:textId="5A5E8099" w:rsidR="00F903EC" w:rsidRPr="00F903EC" w:rsidRDefault="00022634" w:rsidP="00F903EC">
      <w:pPr>
        <w:spacing w:after="0"/>
        <w:ind w:left="567" w:hanging="567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noProof/>
          <w:sz w:val="32"/>
          <w:szCs w:val="32"/>
          <w:lang w:val="th-T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67855E1" wp14:editId="22B68E1E">
                <wp:simplePos x="0" y="0"/>
                <wp:positionH relativeFrom="column">
                  <wp:posOffset>97518</wp:posOffset>
                </wp:positionH>
                <wp:positionV relativeFrom="paragraph">
                  <wp:posOffset>47897</wp:posOffset>
                </wp:positionV>
                <wp:extent cx="97699" cy="103415"/>
                <wp:effectExtent l="0" t="0" r="36195" b="30480"/>
                <wp:wrapNone/>
                <wp:docPr id="2" name="ตัวเชื่อมต่อตรง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7699" cy="10341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A77E9BF" id="ตัวเชื่อมต่อตรง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.7pt,3.75pt" to="15.4pt,1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" strokecolor="black [3200]" strokeweight=".5pt">
                <v:stroke joinstyle="miter"/>
              </v:line>
            </w:pict>
          </mc:Fallback>
        </mc:AlternateContent>
      </w:r>
      <w:r w:rsidR="00F903EC" w:rsidRPr="00F903EC">
        <w:rPr>
          <w:rFonts w:ascii="TH SarabunPSK" w:hAnsi="TH SarabunPSK" w:cs="TH SarabunPSK" w:hint="cs"/>
          <w:sz w:val="32"/>
          <w:szCs w:val="32"/>
          <w:cs/>
        </w:rPr>
        <w:t xml:space="preserve">(   ) 3. ทำงานร่วมกับ </w:t>
      </w:r>
      <w:r w:rsidR="00F903EC" w:rsidRPr="00F903EC">
        <w:rPr>
          <w:rFonts w:ascii="TH SarabunPSK" w:hAnsi="TH SarabunPSK" w:cs="TH SarabunPSK"/>
          <w:sz w:val="32"/>
          <w:szCs w:val="32"/>
        </w:rPr>
        <w:t>APN</w:t>
      </w:r>
      <w:r w:rsidR="00F903EC" w:rsidRPr="00F903EC">
        <w:rPr>
          <w:rFonts w:ascii="TH SarabunPSK" w:hAnsi="TH SarabunPSK" w:cs="TH SarabunPSK"/>
          <w:sz w:val="32"/>
          <w:szCs w:val="32"/>
          <w:cs/>
        </w:rPr>
        <w:t>/</w:t>
      </w:r>
      <w:r w:rsidR="00F903EC" w:rsidRPr="00F903EC">
        <w:rPr>
          <w:rFonts w:ascii="TH SarabunPSK" w:hAnsi="TH SarabunPSK" w:cs="TH SarabunPSK" w:hint="cs"/>
          <w:sz w:val="32"/>
          <w:szCs w:val="32"/>
          <w:cs/>
        </w:rPr>
        <w:t>พยาบาลผู้ชำนาญการขึ้นไป ทำวิจัย ใช้ผลงานวิจัย พัฒนาแนวปฏิบัติทางการพยาบาล หรือพัฒนาความรู้จากกรณีศึกษาในสถานการณ์จริง</w:t>
      </w:r>
    </w:p>
    <w:p w14:paraId="7438AC8A" w14:textId="77777777" w:rsidR="00F903EC" w:rsidRPr="00F903EC" w:rsidRDefault="00F903EC" w:rsidP="00F903EC">
      <w:pPr>
        <w:spacing w:after="0"/>
        <w:ind w:left="567" w:hanging="567"/>
        <w:rPr>
          <w:rFonts w:ascii="TH SarabunPSK" w:hAnsi="TH SarabunPSK" w:cs="TH SarabunPSK"/>
          <w:sz w:val="32"/>
          <w:szCs w:val="32"/>
        </w:rPr>
      </w:pPr>
      <w:r w:rsidRPr="00F903EC">
        <w:rPr>
          <w:rFonts w:ascii="TH SarabunPSK" w:hAnsi="TH SarabunPSK" w:cs="TH SarabunPSK" w:hint="cs"/>
          <w:sz w:val="32"/>
          <w:szCs w:val="32"/>
          <w:cs/>
        </w:rPr>
        <w:t>(   ) 4. สร้างความรู้จากการปฏิบัติและการวิจัย ตีพิมพ์ผลงานวิชาการร่วมกับฝ่ายการพยาบาล เป็นต้น</w:t>
      </w:r>
    </w:p>
    <w:p w14:paraId="060DFC20" w14:textId="15C654B9" w:rsidR="00F903EC" w:rsidRPr="00F903EC" w:rsidRDefault="00F903EC" w:rsidP="00F903EC">
      <w:pPr>
        <w:spacing w:after="120"/>
        <w:ind w:left="567" w:hanging="567"/>
        <w:rPr>
          <w:rFonts w:ascii="TH SarabunPSK" w:hAnsi="TH SarabunPSK" w:cs="TH SarabunPSK"/>
          <w:sz w:val="32"/>
          <w:szCs w:val="32"/>
        </w:rPr>
      </w:pPr>
      <w:r w:rsidRPr="00F903EC">
        <w:rPr>
          <w:rFonts w:ascii="TH SarabunPSK" w:hAnsi="TH SarabunPSK" w:cs="TH SarabunPSK" w:hint="cs"/>
          <w:sz w:val="32"/>
          <w:szCs w:val="32"/>
          <w:cs/>
        </w:rPr>
        <w:t xml:space="preserve">(   ) 5. </w:t>
      </w:r>
      <w:r w:rsidRPr="00F903EC">
        <w:rPr>
          <w:rFonts w:ascii="TH SarabunPSK" w:hAnsi="TH SarabunPSK" w:cs="TH SarabunPSK"/>
          <w:sz w:val="32"/>
          <w:szCs w:val="32"/>
        </w:rPr>
        <w:t xml:space="preserve">Individual Development Plan </w:t>
      </w:r>
      <w:r w:rsidRPr="00F903EC">
        <w:rPr>
          <w:rFonts w:ascii="TH SarabunPSK" w:hAnsi="TH SarabunPSK" w:cs="TH SarabunPSK"/>
          <w:sz w:val="32"/>
          <w:szCs w:val="32"/>
          <w:cs/>
        </w:rPr>
        <w:t>(</w:t>
      </w:r>
      <w:r w:rsidRPr="00F903EC">
        <w:rPr>
          <w:rFonts w:ascii="TH SarabunPSK" w:hAnsi="TH SarabunPSK" w:cs="TH SarabunPSK"/>
          <w:sz w:val="32"/>
          <w:szCs w:val="32"/>
        </w:rPr>
        <w:t>IDP</w:t>
      </w:r>
      <w:r w:rsidRPr="00F903EC">
        <w:rPr>
          <w:rFonts w:ascii="TH SarabunPSK" w:hAnsi="TH SarabunPSK" w:cs="TH SarabunPSK"/>
          <w:sz w:val="32"/>
          <w:szCs w:val="32"/>
          <w:cs/>
        </w:rPr>
        <w:t xml:space="preserve">) </w:t>
      </w:r>
      <w:r w:rsidRPr="00F903EC">
        <w:rPr>
          <w:rFonts w:ascii="TH SarabunPSK" w:hAnsi="TH SarabunPSK" w:cs="TH SarabunPSK" w:hint="cs"/>
          <w:sz w:val="32"/>
          <w:szCs w:val="32"/>
          <w:cs/>
        </w:rPr>
        <w:t>ของอาจารย์แต่ละท่านที่สามารถออกแบบการเพิ่มพูนประสบการณ์การปฏิบัติการพยาบาลเฉพาะผู้ป่วยที่เป็นกลุ่มเป้าหมาย</w:t>
      </w:r>
    </w:p>
    <w:p w14:paraId="304905BE" w14:textId="7C23D777" w:rsidR="0040420C" w:rsidRDefault="0040420C" w:rsidP="0040420C">
      <w:pPr>
        <w:pStyle w:val="1"/>
        <w:rPr>
          <w:rFonts w:ascii="TH SarabunPSK" w:hAnsi="TH SarabunPSK" w:cs="TH SarabunPSK"/>
          <w:b/>
          <w:bCs/>
          <w:szCs w:val="32"/>
        </w:rPr>
      </w:pPr>
      <w:r>
        <w:rPr>
          <w:rFonts w:ascii="TH SarabunPSK" w:hAnsi="TH SarabunPSK" w:cs="TH SarabunPSK" w:hint="cs"/>
          <w:b/>
          <w:bCs/>
          <w:color w:val="auto"/>
          <w:szCs w:val="32"/>
          <w:cs/>
          <w:lang w:val="th-TH"/>
        </w:rPr>
        <w:t>ความเป็นมาและความสำคัญของการปฏิบัติ</w:t>
      </w:r>
      <w:r w:rsidR="00BB3987">
        <w:rPr>
          <w:rFonts w:ascii="TH SarabunPSK" w:hAnsi="TH SarabunPSK" w:cs="TH SarabunPSK" w:hint="cs"/>
          <w:b/>
          <w:bCs/>
          <w:color w:val="auto"/>
          <w:szCs w:val="32"/>
          <w:cs/>
          <w:lang w:val="th-TH"/>
        </w:rPr>
        <w:t>การพยาบาล (</w:t>
      </w:r>
      <w:r w:rsidR="00BB3987">
        <w:rPr>
          <w:rFonts w:ascii="TH SarabunPSK" w:hAnsi="TH SarabunPSK" w:cs="TH SarabunPSK"/>
          <w:b/>
          <w:bCs/>
          <w:color w:val="auto"/>
          <w:szCs w:val="32"/>
        </w:rPr>
        <w:t>Faculty Practice</w:t>
      </w:r>
      <w:r w:rsidR="00BB3987">
        <w:rPr>
          <w:rFonts w:ascii="TH SarabunPSK" w:hAnsi="TH SarabunPSK" w:cs="TH SarabunPSK" w:hint="cs"/>
          <w:b/>
          <w:bCs/>
          <w:color w:val="auto"/>
          <w:szCs w:val="32"/>
          <w:cs/>
          <w:lang w:val="th-TH"/>
        </w:rPr>
        <w:t>)</w:t>
      </w:r>
    </w:p>
    <w:p w14:paraId="759640D2" w14:textId="37486E09" w:rsidR="00AE2DCA" w:rsidRDefault="009314FF" w:rsidP="00EC1258">
      <w:pPr>
        <w:ind w:firstLine="720"/>
        <w:jc w:val="thaiDistribute"/>
        <w:rPr>
          <w:rFonts w:ascii="TH SarabunPSK" w:hAnsi="TH SarabunPSK" w:cs="TH SarabunPSK" w:hint="cs"/>
          <w:sz w:val="32"/>
          <w:szCs w:val="32"/>
          <w:cs/>
        </w:rPr>
      </w:pPr>
      <w:r w:rsidRPr="009314FF">
        <w:rPr>
          <w:rFonts w:ascii="TH SarabunPSK" w:hAnsi="TH SarabunPSK" w:cs="TH SarabunPSK"/>
          <w:sz w:val="32"/>
          <w:szCs w:val="32"/>
          <w:cs/>
        </w:rPr>
        <w:t>เด็กปฐมวัย</w:t>
      </w:r>
      <w:r>
        <w:rPr>
          <w:rFonts w:ascii="TH SarabunPSK" w:hAnsi="TH SarabunPSK" w:cs="TH SarabunPSK" w:hint="cs"/>
          <w:sz w:val="32"/>
          <w:szCs w:val="32"/>
          <w:cs/>
        </w:rPr>
        <w:t>เป็นช่วงวัยที่มความสำคัญต่อการส่งเสริมพัฒนาการที่สำคัญ</w:t>
      </w:r>
      <w:r w:rsidRPr="009314FF">
        <w:rPr>
          <w:rFonts w:ascii="TH SarabunPSK" w:hAnsi="TH SarabunPSK" w:cs="TH SarabunPSK"/>
          <w:sz w:val="32"/>
          <w:szCs w:val="32"/>
          <w:cs/>
        </w:rPr>
        <w:t xml:space="preserve">ที่มีปัญหาด้านพัฒนาการ </w:t>
      </w:r>
      <w:r w:rsidR="00EC1258">
        <w:rPr>
          <w:rFonts w:ascii="TH SarabunPSK" w:hAnsi="TH SarabunPSK" w:cs="TH SarabunPSK" w:hint="cs"/>
          <w:sz w:val="32"/>
          <w:szCs w:val="32"/>
          <w:cs/>
        </w:rPr>
        <w:t xml:space="preserve">     </w:t>
      </w:r>
      <w:r w:rsidRPr="009314FF">
        <w:rPr>
          <w:rFonts w:ascii="TH SarabunPSK" w:hAnsi="TH SarabunPSK" w:cs="TH SarabunPSK"/>
          <w:sz w:val="32"/>
          <w:szCs w:val="32"/>
          <w:cs/>
        </w:rPr>
        <w:t>ย</w:t>
      </w:r>
      <w:r w:rsidR="00EC1258">
        <w:rPr>
          <w:rFonts w:ascii="TH SarabunPSK" w:hAnsi="TH SarabunPSK" w:cs="TH SarabunPSK" w:hint="cs"/>
          <w:sz w:val="32"/>
          <w:szCs w:val="32"/>
          <w:cs/>
        </w:rPr>
        <w:t>่</w:t>
      </w:r>
      <w:r w:rsidRPr="009314FF">
        <w:rPr>
          <w:rFonts w:ascii="TH SarabunPSK" w:hAnsi="TH SarabunPSK" w:cs="TH SarabunPSK"/>
          <w:sz w:val="32"/>
          <w:szCs w:val="32"/>
          <w:cs/>
        </w:rPr>
        <w:t>อมส่งผลต่อ คุณภาพของบุคคลที่จะเป็นอนาคตของ</w:t>
      </w:r>
      <w:r w:rsidRPr="009314FF">
        <w:rPr>
          <w:rFonts w:ascii="TH SarabunPSK" w:hAnsi="TH SarabunPSK" w:cs="TH SarabunPSK"/>
          <w:sz w:val="32"/>
          <w:szCs w:val="32"/>
        </w:rPr>
        <w:t xml:space="preserve"> </w:t>
      </w:r>
      <w:r w:rsidRPr="009314FF">
        <w:rPr>
          <w:rFonts w:ascii="TH SarabunPSK" w:hAnsi="TH SarabunPSK" w:cs="TH SarabunPSK"/>
          <w:sz w:val="32"/>
          <w:szCs w:val="32"/>
          <w:cs/>
        </w:rPr>
        <w:t xml:space="preserve">ประเทศชาติ การค้น พบปัญหาพัฒนาการผิดปกติ ตั้งแต่ระยะแรกเริ่มโดยเฉพาะ ช่วงก่อน </w:t>
      </w:r>
      <w:r w:rsidRPr="009314FF">
        <w:rPr>
          <w:rFonts w:ascii="TH SarabunPSK" w:hAnsi="TH SarabunPSK" w:cs="TH SarabunPSK"/>
          <w:sz w:val="32"/>
          <w:szCs w:val="32"/>
        </w:rPr>
        <w:t xml:space="preserve">3 </w:t>
      </w:r>
      <w:r w:rsidRPr="009314FF">
        <w:rPr>
          <w:rFonts w:ascii="TH SarabunPSK" w:hAnsi="TH SarabunPSK" w:cs="TH SarabunPSK"/>
          <w:sz w:val="32"/>
          <w:szCs w:val="32"/>
          <w:cs/>
        </w:rPr>
        <w:t>ปีและรีบให้การ</w:t>
      </w:r>
      <w:r w:rsidRPr="009314FF">
        <w:rPr>
          <w:rFonts w:ascii="TH SarabunPSK" w:hAnsi="TH SarabunPSK" w:cs="TH SarabunPSK"/>
          <w:sz w:val="32"/>
          <w:szCs w:val="32"/>
        </w:rPr>
        <w:t xml:space="preserve"> </w:t>
      </w:r>
      <w:r w:rsidRPr="009314FF">
        <w:rPr>
          <w:rFonts w:ascii="TH SarabunPSK" w:hAnsi="TH SarabunPSK" w:cs="TH SarabunPSK"/>
          <w:sz w:val="32"/>
          <w:szCs w:val="32"/>
          <w:cs/>
        </w:rPr>
        <w:t>ชวยเหลือที่เหมาะสม (</w:t>
      </w:r>
      <w:r w:rsidRPr="009314FF">
        <w:rPr>
          <w:rFonts w:ascii="TH SarabunPSK" w:hAnsi="TH SarabunPSK" w:cs="TH SarabunPSK"/>
          <w:sz w:val="32"/>
          <w:szCs w:val="32"/>
        </w:rPr>
        <w:t xml:space="preserve">Early intervention) </w:t>
      </w:r>
      <w:r w:rsidRPr="009314FF">
        <w:rPr>
          <w:rFonts w:ascii="TH SarabunPSK" w:hAnsi="TH SarabunPSK" w:cs="TH SarabunPSK"/>
          <w:sz w:val="32"/>
          <w:szCs w:val="32"/>
          <w:cs/>
        </w:rPr>
        <w:t>จะท</w:t>
      </w:r>
      <w:r w:rsidR="00EC1258">
        <w:rPr>
          <w:rFonts w:ascii="TH SarabunPSK" w:hAnsi="TH SarabunPSK" w:cs="TH SarabunPSK" w:hint="cs"/>
          <w:sz w:val="32"/>
          <w:szCs w:val="32"/>
          <w:cs/>
        </w:rPr>
        <w:t>ำ</w:t>
      </w:r>
      <w:r w:rsidRPr="009314FF">
        <w:rPr>
          <w:rFonts w:ascii="TH SarabunPSK" w:hAnsi="TH SarabunPSK" w:cs="TH SarabunPSK"/>
          <w:sz w:val="32"/>
          <w:szCs w:val="32"/>
          <w:cs/>
        </w:rPr>
        <w:t>ให้เด็กกลับมามีพัฒนาการใกล้เคียงปกติ หรือปกติได้ในปี</w:t>
      </w:r>
      <w:r w:rsidRPr="009314FF">
        <w:rPr>
          <w:rFonts w:ascii="TH SarabunPSK" w:hAnsi="TH SarabunPSK" w:cs="TH SarabunPSK"/>
          <w:sz w:val="32"/>
          <w:szCs w:val="32"/>
        </w:rPr>
        <w:t xml:space="preserve"> </w:t>
      </w:r>
      <w:r w:rsidRPr="009314FF">
        <w:rPr>
          <w:rFonts w:ascii="TH SarabunPSK" w:hAnsi="TH SarabunPSK" w:cs="TH SarabunPSK"/>
          <w:sz w:val="32"/>
          <w:szCs w:val="32"/>
          <w:cs/>
        </w:rPr>
        <w:t xml:space="preserve">พ.ศ. </w:t>
      </w:r>
      <w:r w:rsidRPr="009314FF">
        <w:rPr>
          <w:rFonts w:ascii="TH SarabunPSK" w:hAnsi="TH SarabunPSK" w:cs="TH SarabunPSK"/>
          <w:sz w:val="32"/>
          <w:szCs w:val="32"/>
        </w:rPr>
        <w:t xml:space="preserve">2560 </w:t>
      </w:r>
      <w:r w:rsidRPr="009314FF">
        <w:rPr>
          <w:rFonts w:ascii="TH SarabunPSK" w:hAnsi="TH SarabunPSK" w:cs="TH SarabunPSK"/>
          <w:sz w:val="32"/>
          <w:szCs w:val="32"/>
          <w:cs/>
        </w:rPr>
        <w:t>ประเทศไทยมีเด็กปฐมวัย จ</w:t>
      </w:r>
      <w:r w:rsidR="00EC1258">
        <w:rPr>
          <w:rFonts w:ascii="TH SarabunPSK" w:hAnsi="TH SarabunPSK" w:cs="TH SarabunPSK" w:hint="cs"/>
          <w:sz w:val="32"/>
          <w:szCs w:val="32"/>
          <w:cs/>
        </w:rPr>
        <w:t>ำ</w:t>
      </w:r>
      <w:r w:rsidRPr="009314FF">
        <w:rPr>
          <w:rFonts w:ascii="TH SarabunPSK" w:hAnsi="TH SarabunPSK" w:cs="TH SarabunPSK"/>
          <w:sz w:val="32"/>
          <w:szCs w:val="32"/>
          <w:cs/>
        </w:rPr>
        <w:t xml:space="preserve">นวน </w:t>
      </w:r>
      <w:r w:rsidRPr="009314FF">
        <w:rPr>
          <w:rFonts w:ascii="TH SarabunPSK" w:hAnsi="TH SarabunPSK" w:cs="TH SarabunPSK"/>
          <w:sz w:val="32"/>
          <w:szCs w:val="32"/>
        </w:rPr>
        <w:t>4,829,570</w:t>
      </w:r>
      <w:r w:rsidRPr="009314FF">
        <w:rPr>
          <w:rFonts w:ascii="TH SarabunPSK" w:hAnsi="TH SarabunPSK" w:cs="TH SarabunPSK"/>
          <w:sz w:val="32"/>
          <w:szCs w:val="32"/>
          <w:cs/>
        </w:rPr>
        <w:t>คน</w:t>
      </w:r>
      <w:r w:rsidR="00EC1258">
        <w:rPr>
          <w:rFonts w:ascii="TH SarabunPSK" w:hAnsi="TH SarabunPSK" w:cs="TH SarabunPSK"/>
          <w:sz w:val="32"/>
          <w:szCs w:val="32"/>
        </w:rPr>
        <w:t xml:space="preserve"> </w:t>
      </w:r>
      <w:r w:rsidRPr="009314FF">
        <w:rPr>
          <w:rFonts w:ascii="TH SarabunPSK" w:hAnsi="TH SarabunPSK" w:cs="TH SarabunPSK"/>
          <w:sz w:val="32"/>
          <w:szCs w:val="32"/>
        </w:rPr>
        <w:t xml:space="preserve">1 </w:t>
      </w:r>
      <w:r w:rsidRPr="009314FF">
        <w:rPr>
          <w:rFonts w:ascii="TH SarabunPSK" w:hAnsi="TH SarabunPSK" w:cs="TH SarabunPSK"/>
          <w:sz w:val="32"/>
          <w:szCs w:val="32"/>
          <w:cs/>
        </w:rPr>
        <w:t>จากข้อมูลการส</w:t>
      </w:r>
      <w:r w:rsidR="00EC1258">
        <w:rPr>
          <w:rFonts w:ascii="TH SarabunPSK" w:hAnsi="TH SarabunPSK" w:cs="TH SarabunPSK" w:hint="cs"/>
          <w:sz w:val="32"/>
          <w:szCs w:val="32"/>
          <w:cs/>
        </w:rPr>
        <w:t>ำ</w:t>
      </w:r>
      <w:r w:rsidRPr="009314FF">
        <w:rPr>
          <w:rFonts w:ascii="TH SarabunPSK" w:hAnsi="TH SarabunPSK" w:cs="TH SarabunPSK"/>
          <w:sz w:val="32"/>
          <w:szCs w:val="32"/>
          <w:cs/>
        </w:rPr>
        <w:t xml:space="preserve">รวจในช่วง </w:t>
      </w:r>
      <w:r w:rsidRPr="009314FF">
        <w:rPr>
          <w:rFonts w:ascii="TH SarabunPSK" w:hAnsi="TH SarabunPSK" w:cs="TH SarabunPSK"/>
          <w:sz w:val="32"/>
          <w:szCs w:val="32"/>
        </w:rPr>
        <w:t xml:space="preserve">3 </w:t>
      </w:r>
      <w:r w:rsidRPr="009314FF">
        <w:rPr>
          <w:rFonts w:ascii="TH SarabunPSK" w:hAnsi="TH SarabunPSK" w:cs="TH SarabunPSK"/>
          <w:sz w:val="32"/>
          <w:szCs w:val="32"/>
          <w:cs/>
        </w:rPr>
        <w:t>ทศวรรษที่ผ่าน</w:t>
      </w:r>
      <w:r w:rsidRPr="009314FF">
        <w:rPr>
          <w:rFonts w:ascii="TH SarabunPSK" w:hAnsi="TH SarabunPSK" w:cs="TH SarabunPSK"/>
          <w:sz w:val="32"/>
          <w:szCs w:val="32"/>
        </w:rPr>
        <w:t xml:space="preserve"> </w:t>
      </w:r>
      <w:r w:rsidRPr="009314FF">
        <w:rPr>
          <w:rFonts w:ascii="TH SarabunPSK" w:hAnsi="TH SarabunPSK" w:cs="TH SarabunPSK"/>
          <w:sz w:val="32"/>
          <w:szCs w:val="32"/>
          <w:cs/>
        </w:rPr>
        <w:t xml:space="preserve">มา เด็กปฐมวัย </w:t>
      </w:r>
      <w:r w:rsidRPr="009314FF">
        <w:rPr>
          <w:rFonts w:ascii="TH SarabunPSK" w:hAnsi="TH SarabunPSK" w:cs="TH SarabunPSK"/>
          <w:sz w:val="32"/>
          <w:szCs w:val="32"/>
        </w:rPr>
        <w:t xml:space="preserve">1 </w:t>
      </w:r>
      <w:r w:rsidRPr="009314FF">
        <w:rPr>
          <w:rFonts w:ascii="TH SarabunPSK" w:hAnsi="TH SarabunPSK" w:cs="TH SarabunPSK"/>
          <w:sz w:val="32"/>
          <w:szCs w:val="32"/>
          <w:cs/>
        </w:rPr>
        <w:t xml:space="preserve">ใน </w:t>
      </w:r>
      <w:r w:rsidRPr="009314FF">
        <w:rPr>
          <w:rFonts w:ascii="TH SarabunPSK" w:hAnsi="TH SarabunPSK" w:cs="TH SarabunPSK"/>
          <w:sz w:val="32"/>
          <w:szCs w:val="32"/>
        </w:rPr>
        <w:t xml:space="preserve">3 </w:t>
      </w:r>
      <w:r w:rsidRPr="009314FF">
        <w:rPr>
          <w:rFonts w:ascii="TH SarabunPSK" w:hAnsi="TH SarabunPSK" w:cs="TH SarabunPSK"/>
          <w:sz w:val="32"/>
          <w:szCs w:val="32"/>
          <w:cs/>
        </w:rPr>
        <w:t xml:space="preserve">มีพัฒนาการล่าช้า ปีพ.ศ. </w:t>
      </w:r>
      <w:r w:rsidRPr="009314FF">
        <w:rPr>
          <w:rFonts w:ascii="TH SarabunPSK" w:hAnsi="TH SarabunPSK" w:cs="TH SarabunPSK"/>
          <w:sz w:val="32"/>
          <w:szCs w:val="32"/>
        </w:rPr>
        <w:t xml:space="preserve">2553 </w:t>
      </w:r>
      <w:r w:rsidRPr="009314FF">
        <w:rPr>
          <w:rFonts w:ascii="TH SarabunPSK" w:hAnsi="TH SarabunPSK" w:cs="TH SarabunPSK"/>
          <w:sz w:val="32"/>
          <w:szCs w:val="32"/>
          <w:cs/>
        </w:rPr>
        <w:t>กรมอนามัยส</w:t>
      </w:r>
      <w:r w:rsidR="00EC1258">
        <w:rPr>
          <w:rFonts w:ascii="TH SarabunPSK" w:hAnsi="TH SarabunPSK" w:cs="TH SarabunPSK" w:hint="cs"/>
          <w:sz w:val="32"/>
          <w:szCs w:val="32"/>
          <w:cs/>
        </w:rPr>
        <w:t>ำ</w:t>
      </w:r>
      <w:r w:rsidRPr="009314FF">
        <w:rPr>
          <w:rFonts w:ascii="TH SarabunPSK" w:hAnsi="TH SarabunPSK" w:cs="TH SarabunPSK"/>
          <w:sz w:val="32"/>
          <w:szCs w:val="32"/>
          <w:cs/>
        </w:rPr>
        <w:t>รวจพัฒนาการเด็กโดยใช้แบบ คัดกรอง</w:t>
      </w:r>
      <w:r w:rsidRPr="009314FF">
        <w:rPr>
          <w:rFonts w:ascii="TH SarabunPSK" w:hAnsi="TH SarabunPSK" w:cs="TH SarabunPSK"/>
          <w:sz w:val="32"/>
          <w:szCs w:val="32"/>
        </w:rPr>
        <w:t xml:space="preserve"> </w:t>
      </w:r>
      <w:r w:rsidRPr="009314FF">
        <w:rPr>
          <w:rFonts w:ascii="TH SarabunPSK" w:hAnsi="TH SarabunPSK" w:cs="TH SarabunPSK"/>
          <w:sz w:val="32"/>
          <w:szCs w:val="32"/>
          <w:cs/>
        </w:rPr>
        <w:t xml:space="preserve">พัฒนาการ </w:t>
      </w:r>
      <w:r w:rsidRPr="009314FF">
        <w:rPr>
          <w:rFonts w:ascii="TH SarabunPSK" w:hAnsi="TH SarabunPSK" w:cs="TH SarabunPSK"/>
          <w:sz w:val="32"/>
          <w:szCs w:val="32"/>
        </w:rPr>
        <w:t xml:space="preserve">Denver II </w:t>
      </w:r>
      <w:r w:rsidRPr="009314FF">
        <w:rPr>
          <w:rFonts w:ascii="TH SarabunPSK" w:hAnsi="TH SarabunPSK" w:cs="TH SarabunPSK"/>
          <w:sz w:val="32"/>
          <w:szCs w:val="32"/>
          <w:cs/>
        </w:rPr>
        <w:t xml:space="preserve">ยืนยันว่าเด็กอายุ </w:t>
      </w:r>
      <w:r w:rsidRPr="009314FF">
        <w:rPr>
          <w:rFonts w:ascii="TH SarabunPSK" w:hAnsi="TH SarabunPSK" w:cs="TH SarabunPSK"/>
          <w:sz w:val="32"/>
          <w:szCs w:val="32"/>
        </w:rPr>
        <w:t xml:space="preserve">0 – 5 </w:t>
      </w:r>
      <w:r w:rsidRPr="009314FF">
        <w:rPr>
          <w:rFonts w:ascii="TH SarabunPSK" w:hAnsi="TH SarabunPSK" w:cs="TH SarabunPSK"/>
          <w:sz w:val="32"/>
          <w:szCs w:val="32"/>
          <w:cs/>
        </w:rPr>
        <w:t xml:space="preserve">ปีมี พัฒนาการไม่สมวัยรอยละ </w:t>
      </w:r>
      <w:r w:rsidRPr="009314FF">
        <w:rPr>
          <w:rFonts w:ascii="TH SarabunPSK" w:hAnsi="TH SarabunPSK" w:cs="TH SarabunPSK"/>
          <w:sz w:val="32"/>
          <w:szCs w:val="32"/>
        </w:rPr>
        <w:t xml:space="preserve">29.72 </w:t>
      </w:r>
      <w:r w:rsidRPr="009314FF">
        <w:rPr>
          <w:rFonts w:ascii="TH SarabunPSK" w:hAnsi="TH SarabunPSK" w:cs="TH SarabunPSK"/>
          <w:sz w:val="32"/>
          <w:szCs w:val="32"/>
          <w:cs/>
        </w:rPr>
        <w:t>และล่าสุดเมื่อปีพ.ศ.</w:t>
      </w:r>
      <w:r w:rsidRPr="009314FF">
        <w:rPr>
          <w:rFonts w:ascii="TH SarabunPSK" w:hAnsi="TH SarabunPSK" w:cs="TH SarabunPSK"/>
          <w:sz w:val="32"/>
          <w:szCs w:val="32"/>
        </w:rPr>
        <w:t xml:space="preserve"> 2557 </w:t>
      </w:r>
      <w:r w:rsidRPr="009314FF">
        <w:rPr>
          <w:rFonts w:ascii="TH SarabunPSK" w:hAnsi="TH SarabunPSK" w:cs="TH SarabunPSK"/>
          <w:sz w:val="32"/>
          <w:szCs w:val="32"/>
          <w:cs/>
        </w:rPr>
        <w:t xml:space="preserve">พบว่าเด็กมีพัฒนาการไม่สมวัยร้อยละ </w:t>
      </w:r>
      <w:r w:rsidRPr="009314FF">
        <w:rPr>
          <w:rFonts w:ascii="TH SarabunPSK" w:hAnsi="TH SarabunPSK" w:cs="TH SarabunPSK"/>
          <w:sz w:val="32"/>
          <w:szCs w:val="32"/>
        </w:rPr>
        <w:t xml:space="preserve">27 </w:t>
      </w:r>
      <w:r w:rsidRPr="009314FF">
        <w:rPr>
          <w:rFonts w:ascii="TH SarabunPSK" w:hAnsi="TH SarabunPSK" w:cs="TH SarabunPSK"/>
          <w:sz w:val="32"/>
          <w:szCs w:val="32"/>
          <w:cs/>
        </w:rPr>
        <w:t xml:space="preserve">ซึ่งมีแนวโน้มคงที่ ปีพ.ศ. </w:t>
      </w:r>
      <w:r w:rsidRPr="009314FF">
        <w:rPr>
          <w:rFonts w:ascii="TH SarabunPSK" w:hAnsi="TH SarabunPSK" w:cs="TH SarabunPSK"/>
          <w:sz w:val="32"/>
          <w:szCs w:val="32"/>
        </w:rPr>
        <w:t xml:space="preserve">2558 </w:t>
      </w:r>
      <w:r w:rsidRPr="009314FF">
        <w:rPr>
          <w:rFonts w:ascii="TH SarabunPSK" w:hAnsi="TH SarabunPSK" w:cs="TH SarabunPSK"/>
          <w:sz w:val="32"/>
          <w:szCs w:val="32"/>
          <w:cs/>
        </w:rPr>
        <w:t>กระทรวงสาธารณสุขได้</w:t>
      </w:r>
      <w:r w:rsidRPr="009314FF">
        <w:rPr>
          <w:rFonts w:ascii="TH SarabunPSK" w:hAnsi="TH SarabunPSK" w:cs="TH SarabunPSK"/>
          <w:sz w:val="32"/>
          <w:szCs w:val="32"/>
        </w:rPr>
        <w:t xml:space="preserve"> </w:t>
      </w:r>
      <w:r w:rsidRPr="009314FF">
        <w:rPr>
          <w:rFonts w:ascii="TH SarabunPSK" w:hAnsi="TH SarabunPSK" w:cs="TH SarabunPSK"/>
          <w:sz w:val="32"/>
          <w:szCs w:val="32"/>
          <w:cs/>
        </w:rPr>
        <w:t>ด</w:t>
      </w:r>
      <w:r w:rsidR="00EC1258">
        <w:rPr>
          <w:rFonts w:ascii="TH SarabunPSK" w:hAnsi="TH SarabunPSK" w:cs="TH SarabunPSK" w:hint="cs"/>
          <w:sz w:val="32"/>
          <w:szCs w:val="32"/>
          <w:cs/>
        </w:rPr>
        <w:t>ำ</w:t>
      </w:r>
      <w:r w:rsidRPr="009314FF">
        <w:rPr>
          <w:rFonts w:ascii="TH SarabunPSK" w:hAnsi="TH SarabunPSK" w:cs="TH SarabunPSK"/>
          <w:sz w:val="32"/>
          <w:szCs w:val="32"/>
          <w:cs/>
        </w:rPr>
        <w:t xml:space="preserve">เนินการตรวจคัดกรองพัฒนาการเด็กปฐมวัย อายุ </w:t>
      </w:r>
      <w:r w:rsidRPr="009314FF">
        <w:rPr>
          <w:rFonts w:ascii="TH SarabunPSK" w:hAnsi="TH SarabunPSK" w:cs="TH SarabunPSK"/>
          <w:sz w:val="32"/>
          <w:szCs w:val="32"/>
        </w:rPr>
        <w:t xml:space="preserve">42 </w:t>
      </w:r>
      <w:r w:rsidRPr="009314FF">
        <w:rPr>
          <w:rFonts w:ascii="TH SarabunPSK" w:hAnsi="TH SarabunPSK" w:cs="TH SarabunPSK"/>
          <w:sz w:val="32"/>
          <w:szCs w:val="32"/>
          <w:cs/>
        </w:rPr>
        <w:t>เดือนทั่วประเทศ พบเด็กสงสัยพัฒนาการล่าช้าถึง</w:t>
      </w:r>
      <w:r w:rsidRPr="009314FF">
        <w:rPr>
          <w:rFonts w:ascii="TH SarabunPSK" w:hAnsi="TH SarabunPSK" w:cs="TH SarabunPSK"/>
          <w:sz w:val="32"/>
          <w:szCs w:val="32"/>
        </w:rPr>
        <w:t xml:space="preserve"> </w:t>
      </w:r>
      <w:r w:rsidRPr="009314FF">
        <w:rPr>
          <w:rFonts w:ascii="TH SarabunPSK" w:hAnsi="TH SarabunPSK" w:cs="TH SarabunPSK"/>
          <w:sz w:val="32"/>
          <w:szCs w:val="32"/>
          <w:cs/>
        </w:rPr>
        <w:t xml:space="preserve">ร้อยละ </w:t>
      </w:r>
      <w:r w:rsidRPr="009314FF">
        <w:rPr>
          <w:rFonts w:ascii="TH SarabunPSK" w:hAnsi="TH SarabunPSK" w:cs="TH SarabunPSK"/>
          <w:sz w:val="32"/>
          <w:szCs w:val="32"/>
        </w:rPr>
        <w:t xml:space="preserve">21.5 </w:t>
      </w:r>
      <w:r w:rsidRPr="009314FF">
        <w:rPr>
          <w:rFonts w:ascii="TH SarabunPSK" w:hAnsi="TH SarabunPSK" w:cs="TH SarabunPSK"/>
          <w:sz w:val="32"/>
          <w:szCs w:val="32"/>
          <w:cs/>
        </w:rPr>
        <w:t>โดยพบพัฒนาการไม่สมวัยในด้านภาษาและการใช้ภาษามากที่สุด พัฒนาการเป็นกระบวนการ</w:t>
      </w:r>
      <w:r w:rsidRPr="009314FF">
        <w:rPr>
          <w:rFonts w:ascii="TH SarabunPSK" w:hAnsi="TH SarabunPSK" w:cs="TH SarabunPSK"/>
          <w:sz w:val="32"/>
          <w:szCs w:val="32"/>
        </w:rPr>
        <w:t xml:space="preserve"> </w:t>
      </w:r>
      <w:r w:rsidRPr="009314FF">
        <w:rPr>
          <w:rFonts w:ascii="TH SarabunPSK" w:hAnsi="TH SarabunPSK" w:cs="TH SarabunPSK"/>
          <w:sz w:val="32"/>
          <w:szCs w:val="32"/>
          <w:cs/>
        </w:rPr>
        <w:t>เปลี่ยนแปลงความสามารถในการท าหน้าที่(</w:t>
      </w:r>
      <w:r w:rsidRPr="009314FF">
        <w:rPr>
          <w:rFonts w:ascii="TH SarabunPSK" w:hAnsi="TH SarabunPSK" w:cs="TH SarabunPSK"/>
          <w:sz w:val="32"/>
          <w:szCs w:val="32"/>
        </w:rPr>
        <w:t xml:space="preserve">Function) </w:t>
      </w:r>
      <w:r w:rsidRPr="009314FF">
        <w:rPr>
          <w:rFonts w:ascii="TH SarabunPSK" w:hAnsi="TH SarabunPSK" w:cs="TH SarabunPSK"/>
          <w:sz w:val="32"/>
          <w:szCs w:val="32"/>
          <w:cs/>
        </w:rPr>
        <w:t>และวุฒิภาวะ (</w:t>
      </w:r>
      <w:r w:rsidRPr="009314FF">
        <w:rPr>
          <w:rFonts w:ascii="TH SarabunPSK" w:hAnsi="TH SarabunPSK" w:cs="TH SarabunPSK"/>
          <w:sz w:val="32"/>
          <w:szCs w:val="32"/>
        </w:rPr>
        <w:t xml:space="preserve">Maturity) </w:t>
      </w:r>
      <w:r w:rsidRPr="009314FF">
        <w:rPr>
          <w:rFonts w:ascii="TH SarabunPSK" w:hAnsi="TH SarabunPSK" w:cs="TH SarabunPSK"/>
          <w:sz w:val="32"/>
          <w:szCs w:val="32"/>
          <w:cs/>
        </w:rPr>
        <w:t>ของอวัยวะระบบต่างๆ รวม</w:t>
      </w:r>
      <w:r w:rsidRPr="009314FF">
        <w:rPr>
          <w:rFonts w:ascii="TH SarabunPSK" w:hAnsi="TH SarabunPSK" w:cs="TH SarabunPSK"/>
          <w:sz w:val="32"/>
          <w:szCs w:val="32"/>
        </w:rPr>
        <w:t xml:space="preserve"> </w:t>
      </w:r>
      <w:r w:rsidRPr="009314FF">
        <w:rPr>
          <w:rFonts w:ascii="TH SarabunPSK" w:hAnsi="TH SarabunPSK" w:cs="TH SarabunPSK"/>
          <w:sz w:val="32"/>
          <w:szCs w:val="32"/>
          <w:cs/>
        </w:rPr>
        <w:t>ทั้งตัวบุคคลท</w:t>
      </w:r>
      <w:r w:rsidR="00EC1258">
        <w:rPr>
          <w:rFonts w:ascii="TH SarabunPSK" w:hAnsi="TH SarabunPSK" w:cs="TH SarabunPSK" w:hint="cs"/>
          <w:sz w:val="32"/>
          <w:szCs w:val="32"/>
          <w:cs/>
        </w:rPr>
        <w:t>ำ</w:t>
      </w:r>
      <w:r w:rsidRPr="009314FF">
        <w:rPr>
          <w:rFonts w:ascii="TH SarabunPSK" w:hAnsi="TH SarabunPSK" w:cs="TH SarabunPSK"/>
          <w:sz w:val="32"/>
          <w:szCs w:val="32"/>
          <w:cs/>
        </w:rPr>
        <w:t>ให้ท</w:t>
      </w:r>
      <w:r w:rsidR="00EC1258">
        <w:rPr>
          <w:rFonts w:ascii="TH SarabunPSK" w:hAnsi="TH SarabunPSK" w:cs="TH SarabunPSK" w:hint="cs"/>
          <w:sz w:val="32"/>
          <w:szCs w:val="32"/>
          <w:cs/>
        </w:rPr>
        <w:t>ำ</w:t>
      </w:r>
      <w:r w:rsidRPr="009314FF">
        <w:rPr>
          <w:rFonts w:ascii="TH SarabunPSK" w:hAnsi="TH SarabunPSK" w:cs="TH SarabunPSK"/>
          <w:sz w:val="32"/>
          <w:szCs w:val="32"/>
          <w:cs/>
        </w:rPr>
        <w:t>สิ่ง ที่ยากและซับซ้อนมากขึ้นได้</w:t>
      </w:r>
      <w:r w:rsidR="00EC1258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9314FF">
        <w:rPr>
          <w:rFonts w:ascii="TH SarabunPSK" w:hAnsi="TH SarabunPSK" w:cs="TH SarabunPSK"/>
          <w:sz w:val="32"/>
          <w:szCs w:val="32"/>
          <w:cs/>
        </w:rPr>
        <w:t>อย</w:t>
      </w:r>
      <w:r w:rsidR="00EC1258">
        <w:rPr>
          <w:rFonts w:ascii="TH SarabunPSK" w:hAnsi="TH SarabunPSK" w:cs="TH SarabunPSK" w:hint="cs"/>
          <w:sz w:val="32"/>
          <w:szCs w:val="32"/>
          <w:cs/>
        </w:rPr>
        <w:t>่</w:t>
      </w:r>
      <w:r w:rsidRPr="009314FF">
        <w:rPr>
          <w:rFonts w:ascii="TH SarabunPSK" w:hAnsi="TH SarabunPSK" w:cs="TH SarabunPSK"/>
          <w:sz w:val="32"/>
          <w:szCs w:val="32"/>
          <w:cs/>
        </w:rPr>
        <w:t>างมีประสิทธิภาพ พัฒนาการเด็กในแต่ละช่วงกลุ่มวัย</w:t>
      </w:r>
      <w:r w:rsidRPr="009314FF">
        <w:rPr>
          <w:rFonts w:ascii="TH SarabunPSK" w:hAnsi="TH SarabunPSK" w:cs="TH SarabunPSK"/>
          <w:sz w:val="32"/>
          <w:szCs w:val="32"/>
        </w:rPr>
        <w:t xml:space="preserve"> </w:t>
      </w:r>
      <w:r w:rsidRPr="009314FF">
        <w:rPr>
          <w:rFonts w:ascii="TH SarabunPSK" w:hAnsi="TH SarabunPSK" w:cs="TH SarabunPSK"/>
          <w:sz w:val="32"/>
          <w:szCs w:val="32"/>
          <w:cs/>
        </w:rPr>
        <w:t>ที่ล่าช้างจึงส่งผล ต่อการเรียนรู้และสติปัญญาของเด็ก แพทย์หญิงนติยา คชภัคดี กล่าวถึงหน้าต่างแห</w:t>
      </w:r>
      <w:r w:rsidR="00EC1258">
        <w:rPr>
          <w:rFonts w:ascii="TH SarabunPSK" w:hAnsi="TH SarabunPSK" w:cs="TH SarabunPSK" w:hint="cs"/>
          <w:sz w:val="32"/>
          <w:szCs w:val="32"/>
          <w:cs/>
        </w:rPr>
        <w:t>่ง</w:t>
      </w:r>
      <w:r w:rsidRPr="009314FF">
        <w:rPr>
          <w:rFonts w:ascii="TH SarabunPSK" w:hAnsi="TH SarabunPSK" w:cs="TH SarabunPSK"/>
          <w:sz w:val="32"/>
          <w:szCs w:val="32"/>
          <w:cs/>
        </w:rPr>
        <w:t>โอกาส</w:t>
      </w:r>
      <w:r w:rsidRPr="009314FF">
        <w:rPr>
          <w:rFonts w:ascii="TH SarabunPSK" w:hAnsi="TH SarabunPSK" w:cs="TH SarabunPSK"/>
          <w:sz w:val="32"/>
          <w:szCs w:val="32"/>
        </w:rPr>
        <w:t xml:space="preserve"> </w:t>
      </w:r>
      <w:r w:rsidRPr="009314FF">
        <w:rPr>
          <w:rFonts w:ascii="TH SarabunPSK" w:hAnsi="TH SarabunPSK" w:cs="TH SarabunPSK"/>
          <w:sz w:val="32"/>
          <w:szCs w:val="32"/>
          <w:cs/>
        </w:rPr>
        <w:t>พัฒนาเด็ก (</w:t>
      </w:r>
      <w:r w:rsidRPr="009314FF">
        <w:rPr>
          <w:rFonts w:ascii="TH SarabunPSK" w:hAnsi="TH SarabunPSK" w:cs="TH SarabunPSK"/>
          <w:sz w:val="32"/>
          <w:szCs w:val="32"/>
        </w:rPr>
        <w:t xml:space="preserve">Window of Opportunity) </w:t>
      </w:r>
      <w:r w:rsidRPr="009314FF">
        <w:rPr>
          <w:rFonts w:ascii="TH SarabunPSK" w:hAnsi="TH SarabunPSK" w:cs="TH SarabunPSK"/>
          <w:sz w:val="32"/>
          <w:szCs w:val="32"/>
          <w:cs/>
        </w:rPr>
        <w:t xml:space="preserve">โดยชี้ให้เห็นว่าหากประเมินเด็กได้เร็วก่อนอายุ </w:t>
      </w:r>
      <w:r w:rsidRPr="009314FF">
        <w:rPr>
          <w:rFonts w:ascii="TH SarabunPSK" w:hAnsi="TH SarabunPSK" w:cs="TH SarabunPSK"/>
          <w:sz w:val="32"/>
          <w:szCs w:val="32"/>
        </w:rPr>
        <w:t xml:space="preserve">6 </w:t>
      </w:r>
      <w:r w:rsidRPr="009314FF">
        <w:rPr>
          <w:rFonts w:ascii="TH SarabunPSK" w:hAnsi="TH SarabunPSK" w:cs="TH SarabunPSK"/>
          <w:sz w:val="32"/>
          <w:szCs w:val="32"/>
          <w:cs/>
        </w:rPr>
        <w:t>ปี และได้รับการ</w:t>
      </w:r>
      <w:r w:rsidRPr="009314FF">
        <w:rPr>
          <w:rFonts w:ascii="TH SarabunPSK" w:hAnsi="TH SarabunPSK" w:cs="TH SarabunPSK"/>
          <w:sz w:val="32"/>
          <w:szCs w:val="32"/>
        </w:rPr>
        <w:t xml:space="preserve"> </w:t>
      </w:r>
      <w:r w:rsidRPr="009314FF">
        <w:rPr>
          <w:rFonts w:ascii="TH SarabunPSK" w:hAnsi="TH SarabunPSK" w:cs="TH SarabunPSK"/>
          <w:sz w:val="32"/>
          <w:szCs w:val="32"/>
          <w:cs/>
        </w:rPr>
        <w:t xml:space="preserve">กระตุ้นพัฒนาการที่เหมาะสมเด็กจะกลับมามีพัฒนาการที่สมวัยปรกติเด็กช่วงอายุ </w:t>
      </w:r>
      <w:r w:rsidRPr="009314FF">
        <w:rPr>
          <w:rFonts w:ascii="TH SarabunPSK" w:hAnsi="TH SarabunPSK" w:cs="TH SarabunPSK"/>
          <w:sz w:val="32"/>
          <w:szCs w:val="32"/>
        </w:rPr>
        <w:t xml:space="preserve">0-5 </w:t>
      </w:r>
      <w:r w:rsidRPr="009314FF">
        <w:rPr>
          <w:rFonts w:ascii="TH SarabunPSK" w:hAnsi="TH SarabunPSK" w:cs="TH SarabunPSK"/>
          <w:sz w:val="32"/>
          <w:szCs w:val="32"/>
          <w:cs/>
        </w:rPr>
        <w:t>ปีคือถือเป็นพื้นฐาน</w:t>
      </w:r>
      <w:r w:rsidRPr="009314FF">
        <w:rPr>
          <w:rFonts w:ascii="TH SarabunPSK" w:hAnsi="TH SarabunPSK" w:cs="TH SarabunPSK"/>
          <w:sz w:val="32"/>
          <w:szCs w:val="32"/>
        </w:rPr>
        <w:t xml:space="preserve"> </w:t>
      </w:r>
      <w:r w:rsidRPr="009314FF">
        <w:rPr>
          <w:rFonts w:ascii="TH SarabunPSK" w:hAnsi="TH SarabunPSK" w:cs="TH SarabunPSK"/>
          <w:sz w:val="32"/>
          <w:szCs w:val="32"/>
          <w:cs/>
        </w:rPr>
        <w:t>ของการพัฒนาชีวิตที่มั่นคงด้วยการเรียนรู้ที่จะหล่อหลอมความเป็นมนุษย์ที่ สมบูรณ์ทั้งด้านร่างกาย อารมณ์</w:t>
      </w:r>
      <w:r w:rsidRPr="009314FF">
        <w:rPr>
          <w:rFonts w:ascii="TH SarabunPSK" w:hAnsi="TH SarabunPSK" w:cs="TH SarabunPSK"/>
          <w:sz w:val="32"/>
          <w:szCs w:val="32"/>
        </w:rPr>
        <w:t xml:space="preserve"> </w:t>
      </w:r>
      <w:r w:rsidRPr="009314FF">
        <w:rPr>
          <w:rFonts w:ascii="TH SarabunPSK" w:hAnsi="TH SarabunPSK" w:cs="TH SarabunPSK"/>
          <w:sz w:val="32"/>
          <w:szCs w:val="32"/>
          <w:cs/>
        </w:rPr>
        <w:t>จิตใจ สังคม จริยธรรม ภาษา และสติปัญญา จึงควรตระหนักและให้ความส</w:t>
      </w:r>
      <w:r w:rsidR="00EC1258">
        <w:rPr>
          <w:rFonts w:ascii="TH SarabunPSK" w:hAnsi="TH SarabunPSK" w:cs="TH SarabunPSK" w:hint="cs"/>
          <w:sz w:val="32"/>
          <w:szCs w:val="32"/>
          <w:cs/>
        </w:rPr>
        <w:t>ำ</w:t>
      </w:r>
      <w:r w:rsidRPr="009314FF">
        <w:rPr>
          <w:rFonts w:ascii="TH SarabunPSK" w:hAnsi="TH SarabunPSK" w:cs="TH SarabunPSK"/>
          <w:sz w:val="32"/>
          <w:szCs w:val="32"/>
          <w:cs/>
        </w:rPr>
        <w:t>คัญกับคุณภาพ การอบรมเลี้ยงดู</w:t>
      </w:r>
      <w:r w:rsidRPr="009314FF">
        <w:rPr>
          <w:rFonts w:ascii="TH SarabunPSK" w:hAnsi="TH SarabunPSK" w:cs="TH SarabunPSK"/>
          <w:sz w:val="32"/>
          <w:szCs w:val="32"/>
        </w:rPr>
        <w:t xml:space="preserve"> </w:t>
      </w:r>
      <w:r w:rsidRPr="009314FF">
        <w:rPr>
          <w:rFonts w:ascii="TH SarabunPSK" w:hAnsi="TH SarabunPSK" w:cs="TH SarabunPSK"/>
          <w:sz w:val="32"/>
          <w:szCs w:val="32"/>
          <w:cs/>
        </w:rPr>
        <w:t xml:space="preserve">และส่งเสริมศักยภาพของเด็กการศึกษาพัฒนาการเด็กปฐมวัยไทย ปี พ . ศ . </w:t>
      </w:r>
      <w:r w:rsidRPr="009314FF">
        <w:rPr>
          <w:rFonts w:ascii="TH SarabunPSK" w:hAnsi="TH SarabunPSK" w:cs="TH SarabunPSK"/>
          <w:sz w:val="32"/>
          <w:szCs w:val="32"/>
        </w:rPr>
        <w:t>2557 (</w:t>
      </w:r>
      <w:r w:rsidRPr="009314FF">
        <w:rPr>
          <w:rFonts w:ascii="TH SarabunPSK" w:hAnsi="TH SarabunPSK" w:cs="TH SarabunPSK"/>
          <w:sz w:val="32"/>
          <w:szCs w:val="32"/>
          <w:cs/>
        </w:rPr>
        <w:t>พนิต โล่เสถียรกิจ</w:t>
      </w:r>
      <w:r w:rsidRPr="009314FF">
        <w:rPr>
          <w:rFonts w:ascii="TH SarabunPSK" w:hAnsi="TH SarabunPSK" w:cs="TH SarabunPSK"/>
          <w:sz w:val="32"/>
          <w:szCs w:val="32"/>
        </w:rPr>
        <w:t xml:space="preserve">, 2560) </w:t>
      </w:r>
      <w:r w:rsidR="00EC1258">
        <w:rPr>
          <w:rFonts w:ascii="TH SarabunPSK" w:hAnsi="TH SarabunPSK" w:cs="TH SarabunPSK" w:hint="cs"/>
          <w:sz w:val="32"/>
          <w:szCs w:val="32"/>
          <w:cs/>
        </w:rPr>
        <w:t xml:space="preserve">   </w:t>
      </w:r>
      <w:r w:rsidRPr="009314FF">
        <w:rPr>
          <w:rFonts w:ascii="TH SarabunPSK" w:hAnsi="TH SarabunPSK" w:cs="TH SarabunPSK"/>
          <w:sz w:val="32"/>
          <w:szCs w:val="32"/>
          <w:cs/>
        </w:rPr>
        <w:t xml:space="preserve">ผู้ดูแลเด็กในการใช้คู่มือ </w:t>
      </w:r>
      <w:r w:rsidRPr="009314FF">
        <w:rPr>
          <w:rFonts w:ascii="TH SarabunPSK" w:hAnsi="TH SarabunPSK" w:cs="TH SarabunPSK"/>
          <w:sz w:val="32"/>
          <w:szCs w:val="32"/>
        </w:rPr>
        <w:t xml:space="preserve">DSPM </w:t>
      </w:r>
      <w:r w:rsidRPr="009314FF">
        <w:rPr>
          <w:rFonts w:ascii="TH SarabunPSK" w:hAnsi="TH SarabunPSK" w:cs="TH SarabunPSK"/>
          <w:sz w:val="32"/>
          <w:szCs w:val="32"/>
          <w:cs/>
        </w:rPr>
        <w:t>และพัฒนารูปแบบการเฝ้าระวัง</w:t>
      </w:r>
      <w:r w:rsidRPr="009314FF">
        <w:rPr>
          <w:rFonts w:ascii="TH SarabunPSK" w:hAnsi="TH SarabunPSK" w:cs="TH SarabunPSK"/>
          <w:sz w:val="32"/>
          <w:szCs w:val="32"/>
        </w:rPr>
        <w:t xml:space="preserve"> </w:t>
      </w:r>
      <w:r w:rsidRPr="009314FF">
        <w:rPr>
          <w:rFonts w:ascii="TH SarabunPSK" w:hAnsi="TH SarabunPSK" w:cs="TH SarabunPSK"/>
          <w:sz w:val="32"/>
          <w:szCs w:val="32"/>
          <w:cs/>
        </w:rPr>
        <w:t xml:space="preserve">และส่งเสริมเด็กปฐมวัย </w:t>
      </w:r>
      <w:proofErr w:type="gramStart"/>
      <w:r w:rsidR="00EC1258">
        <w:rPr>
          <w:rFonts w:ascii="TH SarabunPSK" w:hAnsi="TH SarabunPSK" w:cs="TH SarabunPSK" w:hint="cs"/>
          <w:sz w:val="32"/>
          <w:szCs w:val="32"/>
          <w:cs/>
        </w:rPr>
        <w:t>และเนื่องจากสถาบันพระบรม</w:t>
      </w:r>
      <w:r w:rsidR="00B70152">
        <w:rPr>
          <w:rFonts w:ascii="TH SarabunPSK" w:hAnsi="TH SarabunPSK" w:cs="TH SarabunPSK" w:hint="cs"/>
          <w:sz w:val="32"/>
          <w:szCs w:val="32"/>
          <w:cs/>
        </w:rPr>
        <w:t>ราชนกมีนโยบายให้วิทยาลัยในสังกัดพัฒนารูปแบบการจัดการเรียนการสอนโดยใช้  ปิงปองจราจร</w:t>
      </w:r>
      <w:proofErr w:type="gramEnd"/>
      <w:r w:rsidR="00B70152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70152">
        <w:rPr>
          <w:rFonts w:ascii="TH SarabunPSK" w:hAnsi="TH SarabunPSK" w:cs="TH SarabunPSK"/>
          <w:sz w:val="32"/>
          <w:szCs w:val="32"/>
        </w:rPr>
        <w:t xml:space="preserve">7  </w:t>
      </w:r>
      <w:r w:rsidR="00B70152">
        <w:rPr>
          <w:rFonts w:ascii="TH SarabunPSK" w:hAnsi="TH SarabunPSK" w:cs="TH SarabunPSK" w:hint="cs"/>
          <w:sz w:val="32"/>
          <w:szCs w:val="32"/>
          <w:cs/>
        </w:rPr>
        <w:t>สี  สาขาการพยาบาลเด็ก</w:t>
      </w:r>
      <w:r w:rsidR="00B70152">
        <w:rPr>
          <w:rFonts w:ascii="TH SarabunPSK" w:hAnsi="TH SarabunPSK" w:cs="TH SarabunPSK" w:hint="cs"/>
          <w:sz w:val="32"/>
          <w:szCs w:val="32"/>
          <w:cs/>
        </w:rPr>
        <w:t>จัดทำ</w:t>
      </w:r>
      <w:r w:rsidR="00B70152" w:rsidRPr="005E6224">
        <w:rPr>
          <w:rFonts w:ascii="TH SarabunPSK" w:eastAsia="Calibri" w:hAnsi="TH SarabunPSK" w:cs="TH SarabunPSK" w:hint="cs"/>
          <w:sz w:val="32"/>
          <w:szCs w:val="32"/>
          <w:cs/>
        </w:rPr>
        <w:t xml:space="preserve">การพัฒนารูปแบบ </w:t>
      </w:r>
      <w:r w:rsidR="00B70152" w:rsidRPr="005E6224">
        <w:rPr>
          <w:rFonts w:ascii="TH SarabunPSK" w:eastAsia="Calibri" w:hAnsi="TH SarabunPSK" w:cs="TH SarabunPSK"/>
          <w:sz w:val="32"/>
          <w:szCs w:val="32"/>
          <w:cs/>
        </w:rPr>
        <w:t>การเฝ้าระวัง คัดกรอง และส่งเสริมพัฒนาการเด็กปฐมวัย โดยใช้ปิงปองจราจรชีวิต 7 ส</w:t>
      </w:r>
      <w:r w:rsidR="00B70152" w:rsidRPr="005E6224">
        <w:rPr>
          <w:rFonts w:ascii="TH SarabunPSK" w:eastAsia="Calibri" w:hAnsi="TH SarabunPSK" w:cs="TH SarabunPSK" w:hint="cs"/>
          <w:sz w:val="32"/>
          <w:szCs w:val="32"/>
          <w:cs/>
        </w:rPr>
        <w:t>ี</w:t>
      </w:r>
      <w:r w:rsidR="008D0659" w:rsidRPr="007743B2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70152">
        <w:rPr>
          <w:rFonts w:ascii="TH SarabunPSK" w:hAnsi="TH SarabunPSK" w:cs="TH SarabunPSK" w:hint="cs"/>
          <w:sz w:val="32"/>
          <w:szCs w:val="32"/>
          <w:cs/>
        </w:rPr>
        <w:t>โดยการประเมินพัฒนาการในเด็กปฐมวัย  โดยใช้แบบประเมินพัฒนาการใน</w:t>
      </w:r>
      <w:r w:rsidR="00B70152" w:rsidRPr="009314FF">
        <w:rPr>
          <w:rFonts w:ascii="TH SarabunPSK" w:hAnsi="TH SarabunPSK" w:cs="TH SarabunPSK"/>
          <w:sz w:val="32"/>
          <w:szCs w:val="32"/>
          <w:cs/>
        </w:rPr>
        <w:t xml:space="preserve">คู่มือ </w:t>
      </w:r>
      <w:r w:rsidR="00B70152" w:rsidRPr="009314FF">
        <w:rPr>
          <w:rFonts w:ascii="TH SarabunPSK" w:hAnsi="TH SarabunPSK" w:cs="TH SarabunPSK"/>
          <w:sz w:val="32"/>
          <w:szCs w:val="32"/>
        </w:rPr>
        <w:t>DSPM</w:t>
      </w:r>
      <w:r w:rsidR="00B70152">
        <w:rPr>
          <w:rFonts w:ascii="TH SarabunPSK" w:hAnsi="TH SarabunPSK" w:cs="TH SarabunPSK" w:hint="cs"/>
          <w:sz w:val="32"/>
          <w:szCs w:val="32"/>
          <w:cs/>
        </w:rPr>
        <w:t xml:space="preserve">  คัดกรองพัฒนาการเด็กปฐมวัย</w:t>
      </w:r>
    </w:p>
    <w:p w14:paraId="05AA10F6" w14:textId="77777777" w:rsidR="009314FF" w:rsidRDefault="007743B2" w:rsidP="009314FF">
      <w:pPr>
        <w:spacing w:after="0"/>
        <w:ind w:firstLine="72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lastRenderedPageBreak/>
        <w:t>ดังนั้น  ผู้จัดทำตระหนักถึงปัญหาดังกล่าวจึงต้องการจัดทำ</w:t>
      </w:r>
      <w:r w:rsidR="009314FF" w:rsidRPr="005E6224">
        <w:rPr>
          <w:rFonts w:ascii="TH SarabunPSK" w:eastAsia="Calibri" w:hAnsi="TH SarabunPSK" w:cs="TH SarabunPSK" w:hint="cs"/>
          <w:sz w:val="32"/>
          <w:szCs w:val="32"/>
          <w:cs/>
        </w:rPr>
        <w:t xml:space="preserve">การพัฒนารูปแบบ </w:t>
      </w:r>
      <w:r w:rsidR="009314FF" w:rsidRPr="005E6224">
        <w:rPr>
          <w:rFonts w:ascii="TH SarabunPSK" w:eastAsia="Calibri" w:hAnsi="TH SarabunPSK" w:cs="TH SarabunPSK"/>
          <w:sz w:val="32"/>
          <w:szCs w:val="32"/>
          <w:cs/>
        </w:rPr>
        <w:t>การเฝ้าระวัง คัดกรอง และส่งเสริมพัฒนาการเด็กปฐมวัย โดยใช้ปิงปองจราจรชีวิต 7 ส</w:t>
      </w:r>
      <w:r w:rsidR="009314FF" w:rsidRPr="005E6224">
        <w:rPr>
          <w:rFonts w:ascii="TH SarabunPSK" w:eastAsia="Calibri" w:hAnsi="TH SarabunPSK" w:cs="TH SarabunPSK" w:hint="cs"/>
          <w:sz w:val="32"/>
          <w:szCs w:val="32"/>
          <w:cs/>
        </w:rPr>
        <w:t>ี</w:t>
      </w:r>
      <w:r w:rsidR="009314FF" w:rsidRPr="005E6224">
        <w:rPr>
          <w:rFonts w:ascii="TH SarabunPSK" w:eastAsia="Calibri" w:hAnsi="TH SarabunPSK" w:cs="TH SarabunPSK"/>
          <w:sz w:val="32"/>
          <w:szCs w:val="32"/>
          <w:cs/>
        </w:rPr>
        <w:t xml:space="preserve"> </w:t>
      </w:r>
      <w:r w:rsidR="009314FF" w:rsidRPr="005E6224">
        <w:rPr>
          <w:rFonts w:ascii="TH SarabunPSK" w:eastAsia="Calibri" w:hAnsi="TH SarabunPSK" w:cs="TH SarabunPSK" w:hint="cs"/>
          <w:sz w:val="32"/>
          <w:szCs w:val="32"/>
          <w:cs/>
        </w:rPr>
        <w:t>ศูนย์พัฒนาเด็กเล็กวัดหุบกระทิง  ในเขตพื้นที่รับผิดชอบของโรงพยาบาลส่งเสริมสุขภาพตำบลเบิกไพร</w:t>
      </w:r>
      <w:r w:rsidR="009314FF" w:rsidRPr="005E6224">
        <w:rPr>
          <w:rFonts w:ascii="TH SarabunPSK" w:eastAsia="Calibri" w:hAnsi="TH SarabunPSK" w:cs="TH SarabunPSK" w:hint="cs"/>
          <w:sz w:val="32"/>
          <w:szCs w:val="32"/>
        </w:rPr>
        <w:t xml:space="preserve"> </w:t>
      </w:r>
    </w:p>
    <w:p w14:paraId="1552578A" w14:textId="77777777" w:rsidR="00B70152" w:rsidRPr="00804844" w:rsidRDefault="00B70152" w:rsidP="009314FF">
      <w:pPr>
        <w:spacing w:after="0"/>
        <w:ind w:firstLine="720"/>
        <w:rPr>
          <w:rFonts w:ascii="TH SarabunPSK" w:hAnsi="TH SarabunPSK" w:cs="TH SarabunPSK"/>
          <w:b/>
          <w:bCs/>
          <w:sz w:val="32"/>
          <w:szCs w:val="32"/>
        </w:rPr>
      </w:pPr>
    </w:p>
    <w:p w14:paraId="4C4A898F" w14:textId="48BCCECD" w:rsidR="00BB3987" w:rsidRDefault="00BB3987" w:rsidP="00BB3987">
      <w:pPr>
        <w:rPr>
          <w:rFonts w:ascii="TH SarabunPSK" w:hAnsi="TH SarabunPSK" w:cs="TH SarabunPSK"/>
          <w:b/>
          <w:bCs/>
          <w:sz w:val="32"/>
          <w:szCs w:val="32"/>
        </w:rPr>
      </w:pPr>
      <w:r w:rsidRPr="00BB3987">
        <w:rPr>
          <w:rFonts w:ascii="TH SarabunPSK" w:hAnsi="TH SarabunPSK" w:cs="TH SarabunPSK" w:hint="cs"/>
          <w:b/>
          <w:bCs/>
          <w:sz w:val="32"/>
          <w:szCs w:val="32"/>
          <w:cs/>
        </w:rPr>
        <w:t>วัตถุประสงค์ของการปฏิบัติการพยาบาล</w:t>
      </w:r>
    </w:p>
    <w:p w14:paraId="7A442C68" w14:textId="12F4F951" w:rsidR="00374275" w:rsidRDefault="004261D8" w:rsidP="00B70152">
      <w:pPr>
        <w:spacing w:after="0"/>
        <w:ind w:firstLine="72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eastAsia="Calibri" w:hAnsi="TH SarabunPSK" w:cs="TH SarabunPSK" w:hint="cs"/>
          <w:sz w:val="32"/>
          <w:szCs w:val="32"/>
          <w:cs/>
        </w:rPr>
        <w:t>เพื่อ</w:t>
      </w:r>
      <w:r w:rsidR="009314FF" w:rsidRPr="005E6224">
        <w:rPr>
          <w:rFonts w:ascii="TH SarabunPSK" w:eastAsia="Calibri" w:hAnsi="TH SarabunPSK" w:cs="TH SarabunPSK" w:hint="cs"/>
          <w:sz w:val="32"/>
          <w:szCs w:val="32"/>
          <w:cs/>
        </w:rPr>
        <w:t xml:space="preserve">การพัฒนารูปแบบ </w:t>
      </w:r>
      <w:r w:rsidR="009314FF" w:rsidRPr="005E6224">
        <w:rPr>
          <w:rFonts w:ascii="TH SarabunPSK" w:eastAsia="Calibri" w:hAnsi="TH SarabunPSK" w:cs="TH SarabunPSK"/>
          <w:sz w:val="32"/>
          <w:szCs w:val="32"/>
          <w:cs/>
        </w:rPr>
        <w:t>การเฝ้าระวัง คัดกรอง และส่งเสริมพัฒนาการเด็กปฐมวัย โดยใช้ปิงปองจราจรชีวิต 7 ส</w:t>
      </w:r>
      <w:r w:rsidR="009314FF" w:rsidRPr="005E6224">
        <w:rPr>
          <w:rFonts w:ascii="TH SarabunPSK" w:eastAsia="Calibri" w:hAnsi="TH SarabunPSK" w:cs="TH SarabunPSK" w:hint="cs"/>
          <w:sz w:val="32"/>
          <w:szCs w:val="32"/>
          <w:cs/>
        </w:rPr>
        <w:t>ี</w:t>
      </w:r>
      <w:r w:rsidR="009314FF" w:rsidRPr="005E6224">
        <w:rPr>
          <w:rFonts w:ascii="TH SarabunPSK" w:eastAsia="Calibri" w:hAnsi="TH SarabunPSK" w:cs="TH SarabunPSK"/>
          <w:sz w:val="32"/>
          <w:szCs w:val="32"/>
          <w:cs/>
        </w:rPr>
        <w:t xml:space="preserve"> </w:t>
      </w:r>
      <w:r w:rsidR="009314FF" w:rsidRPr="005E6224">
        <w:rPr>
          <w:rFonts w:ascii="TH SarabunPSK" w:eastAsia="Calibri" w:hAnsi="TH SarabunPSK" w:cs="TH SarabunPSK" w:hint="cs"/>
          <w:sz w:val="32"/>
          <w:szCs w:val="32"/>
          <w:cs/>
        </w:rPr>
        <w:t>ศูนย์พัฒนาเด็กเล็กวัดหุบกระทิง  ในเขตพื้นที่รับผิดชอบของโรงพยาบาลส่งเสริมสุขภาพตำบลเบิกไพร</w:t>
      </w:r>
      <w:r w:rsidR="009314FF" w:rsidRPr="005E6224">
        <w:rPr>
          <w:rFonts w:ascii="TH SarabunPSK" w:eastAsia="Calibri" w:hAnsi="TH SarabunPSK" w:cs="TH SarabunPSK" w:hint="cs"/>
          <w:sz w:val="32"/>
          <w:szCs w:val="32"/>
        </w:rPr>
        <w:t xml:space="preserve"> </w:t>
      </w:r>
    </w:p>
    <w:p w14:paraId="26F7DC2C" w14:textId="77777777" w:rsidR="00B70152" w:rsidRDefault="00B70152" w:rsidP="00B70152">
      <w:pPr>
        <w:spacing w:after="0"/>
        <w:ind w:firstLine="720"/>
        <w:rPr>
          <w:rFonts w:ascii="TH SarabunPSK" w:hAnsi="TH SarabunPSK" w:cs="TH SarabunPSK"/>
          <w:b/>
          <w:bCs/>
          <w:sz w:val="32"/>
          <w:szCs w:val="32"/>
        </w:rPr>
      </w:pPr>
    </w:p>
    <w:p w14:paraId="2CB60BEE" w14:textId="099D2A03" w:rsidR="00DC4CFC" w:rsidRPr="00DC4CFC" w:rsidRDefault="00DC4CFC" w:rsidP="00DC4CFC">
      <w:pPr>
        <w:rPr>
          <w:rFonts w:ascii="TH SarabunPSK" w:hAnsi="TH SarabunPSK" w:cs="TH SarabunPSK"/>
          <w:b/>
          <w:bCs/>
          <w:sz w:val="32"/>
          <w:szCs w:val="32"/>
        </w:rPr>
      </w:pPr>
      <w:r w:rsidRPr="00BB3987">
        <w:rPr>
          <w:rFonts w:ascii="TH SarabunPSK" w:hAnsi="TH SarabunPSK" w:cs="TH SarabunPSK" w:hint="cs"/>
          <w:b/>
          <w:bCs/>
          <w:sz w:val="32"/>
          <w:szCs w:val="32"/>
          <w:cs/>
        </w:rPr>
        <w:t>กิจกรรมการปฏิบัติการพยาบาล</w:t>
      </w:r>
    </w:p>
    <w:tbl>
      <w:tblPr>
        <w:tblStyle w:val="a5"/>
        <w:tblW w:w="10235" w:type="dxa"/>
        <w:tblInd w:w="-601" w:type="dxa"/>
        <w:tblLook w:val="04A0" w:firstRow="1" w:lastRow="0" w:firstColumn="1" w:lastColumn="0" w:noHBand="0" w:noVBand="1"/>
      </w:tblPr>
      <w:tblGrid>
        <w:gridCol w:w="1305"/>
        <w:gridCol w:w="4253"/>
        <w:gridCol w:w="1842"/>
        <w:gridCol w:w="2835"/>
      </w:tblGrid>
      <w:tr w:rsidR="00DC4CFC" w:rsidRPr="00DC4CFC" w14:paraId="7EA5F3B4" w14:textId="77777777" w:rsidTr="0066648D">
        <w:trPr>
          <w:tblHeader/>
        </w:trPr>
        <w:tc>
          <w:tcPr>
            <w:tcW w:w="1305" w:type="dxa"/>
          </w:tcPr>
          <w:p w14:paraId="3581182E" w14:textId="794D6640" w:rsidR="00DC4CFC" w:rsidRPr="00DC4CFC" w:rsidRDefault="00DC4CFC" w:rsidP="00DC4CFC">
            <w:pPr>
              <w:jc w:val="center"/>
              <w:rPr>
                <w:rFonts w:ascii="TH SarabunPSK" w:eastAsia="Calibri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วันเวลาที่ปฏิบัติการพยาบาล</w:t>
            </w:r>
          </w:p>
        </w:tc>
        <w:tc>
          <w:tcPr>
            <w:tcW w:w="4253" w:type="dxa"/>
          </w:tcPr>
          <w:p w14:paraId="291276B7" w14:textId="46D35BDA" w:rsidR="00DC4CFC" w:rsidRPr="00DC4CFC" w:rsidRDefault="00DC4CFC" w:rsidP="00DC4CFC">
            <w:pPr>
              <w:jc w:val="center"/>
              <w:rPr>
                <w:rFonts w:ascii="TH SarabunPSK" w:eastAsia="Calibri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รายละเอียดกิจกรรม</w:t>
            </w:r>
          </w:p>
        </w:tc>
        <w:tc>
          <w:tcPr>
            <w:tcW w:w="1842" w:type="dxa"/>
          </w:tcPr>
          <w:p w14:paraId="5039688F" w14:textId="499076C2" w:rsidR="00DC4CFC" w:rsidRPr="00DC4CFC" w:rsidRDefault="00DC4CFC" w:rsidP="00DC4CFC">
            <w:pPr>
              <w:jc w:val="center"/>
              <w:rPr>
                <w:rFonts w:ascii="TH SarabunPSK" w:eastAsia="Calibri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จำนวนชั่วโมง</w:t>
            </w:r>
          </w:p>
        </w:tc>
        <w:tc>
          <w:tcPr>
            <w:tcW w:w="2835" w:type="dxa"/>
          </w:tcPr>
          <w:p w14:paraId="08AA0C49" w14:textId="2553BDB2" w:rsidR="00DC4CFC" w:rsidRPr="00DC4CFC" w:rsidRDefault="00DC4CFC" w:rsidP="00DC4CFC">
            <w:pPr>
              <w:jc w:val="center"/>
              <w:rPr>
                <w:rFonts w:ascii="TH SarabunPSK" w:eastAsia="Calibri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รายชื่อพยาบาล 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APN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RN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ระดับชำนาญการที่ร่วมงาน</w:t>
            </w:r>
          </w:p>
        </w:tc>
      </w:tr>
      <w:tr w:rsidR="00DC4CFC" w:rsidRPr="00DC4CFC" w14:paraId="3066C6B8" w14:textId="77777777" w:rsidTr="0066648D">
        <w:tc>
          <w:tcPr>
            <w:tcW w:w="1305" w:type="dxa"/>
          </w:tcPr>
          <w:p w14:paraId="1E988B9B" w14:textId="112E1F00" w:rsidR="0066648D" w:rsidRDefault="00B70152" w:rsidP="007D5910">
            <w:pPr>
              <w:spacing w:line="276" w:lineRule="auto"/>
              <w:jc w:val="center"/>
              <w:rPr>
                <w:rFonts w:ascii="TH SarabunPSK" w:eastAsia="Calibri" w:hAnsi="TH SarabunPSK" w:cs="TH SarabunPSK"/>
                <w:sz w:val="32"/>
                <w:szCs w:val="32"/>
              </w:rPr>
            </w:pPr>
            <w:r w:rsidRPr="00B70152">
              <w:rPr>
                <w:rFonts w:ascii="TH SarabunPSK" w:eastAsia="Calibri" w:hAnsi="TH SarabunPSK" w:cs="TH SarabunPSK"/>
                <w:sz w:val="32"/>
                <w:szCs w:val="32"/>
              </w:rPr>
              <w:t xml:space="preserve">19 </w:t>
            </w:r>
            <w:r w:rsidRPr="00B70152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ธันวาคม</w:t>
            </w:r>
            <w:r w:rsidRPr="00B70152">
              <w:rPr>
                <w:rFonts w:ascii="TH SarabunPSK" w:eastAsia="Calibri" w:hAnsi="TH SarabunPSK" w:cs="TH SarabunPSK"/>
                <w:sz w:val="32"/>
                <w:szCs w:val="32"/>
              </w:rPr>
              <w:t>2565</w:t>
            </w:r>
          </w:p>
          <w:p w14:paraId="4C910EB2" w14:textId="77777777" w:rsidR="0066648D" w:rsidRDefault="0066648D" w:rsidP="007D5910">
            <w:pPr>
              <w:spacing w:before="240" w:after="160" w:line="276" w:lineRule="auto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228A3059" w14:textId="2A6D94B6" w:rsidR="00093EFE" w:rsidRDefault="00B70152" w:rsidP="00093EFE">
            <w:pPr>
              <w:spacing w:before="240" w:after="160" w:line="276" w:lineRule="auto"/>
              <w:rPr>
                <w:rFonts w:ascii="TH SarabunPSK" w:eastAsia="Calibri" w:hAnsi="TH SarabunPSK" w:cs="TH SarabunPSK"/>
                <w:sz w:val="32"/>
                <w:szCs w:val="32"/>
              </w:rPr>
            </w:pPr>
            <w:r w:rsidRPr="00B70152">
              <w:rPr>
                <w:rFonts w:ascii="TH SarabunPSK" w:eastAsia="Calibri" w:hAnsi="TH SarabunPSK" w:cs="TH SarabunPSK"/>
                <w:sz w:val="32"/>
                <w:szCs w:val="32"/>
              </w:rPr>
              <w:t>20-</w:t>
            </w:r>
            <w:r w:rsidRPr="00B70152">
              <w:rPr>
                <w:rFonts w:ascii="TH SarabunPSK" w:eastAsia="Calibri" w:hAnsi="TH SarabunPSK" w:cs="TH SarabunPSK"/>
                <w:sz w:val="32"/>
                <w:szCs w:val="32"/>
              </w:rPr>
              <w:t xml:space="preserve">23 </w:t>
            </w:r>
            <w:r w:rsidRPr="00B70152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ธันวาคม</w:t>
            </w:r>
            <w:r w:rsidRPr="00B70152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 xml:space="preserve"> </w:t>
            </w:r>
            <w:proofErr w:type="gramStart"/>
            <w:r w:rsidRPr="00B70152">
              <w:rPr>
                <w:rFonts w:ascii="TH SarabunPSK" w:eastAsia="Calibri" w:hAnsi="TH SarabunPSK" w:cs="TH SarabunPSK"/>
                <w:sz w:val="32"/>
                <w:szCs w:val="32"/>
              </w:rPr>
              <w:t>256</w:t>
            </w:r>
            <w:r w:rsidRPr="00B70152">
              <w:rPr>
                <w:rFonts w:ascii="TH SarabunPSK" w:eastAsia="Calibri" w:hAnsi="TH SarabunPSK" w:cs="TH SarabunPSK"/>
                <w:sz w:val="32"/>
                <w:szCs w:val="32"/>
              </w:rPr>
              <w:t xml:space="preserve">5  </w:t>
            </w:r>
            <w:r w:rsidRPr="00B70152">
              <w:rPr>
                <w:rFonts w:ascii="TH SarabunPSK" w:eastAsia="Calibri" w:hAnsi="TH SarabunPSK" w:cs="TH SarabunPSK"/>
                <w:sz w:val="32"/>
                <w:szCs w:val="32"/>
              </w:rPr>
              <w:t>1</w:t>
            </w:r>
            <w:proofErr w:type="gramEnd"/>
            <w:r w:rsidRPr="00B70152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พฤษภาคม</w:t>
            </w:r>
            <w:r w:rsidRPr="00B70152">
              <w:rPr>
                <w:rFonts w:ascii="TH SarabunPSK" w:eastAsia="Calibri" w:hAnsi="TH SarabunPSK" w:cs="TH SarabunPSK"/>
                <w:sz w:val="32"/>
                <w:szCs w:val="32"/>
              </w:rPr>
              <w:t>2566</w:t>
            </w:r>
            <w:r w:rsidRPr="00B70152">
              <w:rPr>
                <w:rFonts w:ascii="TH SarabunPSK" w:eastAsia="Calibri" w:hAnsi="TH SarabunPSK" w:cs="TH SarabunPSK"/>
                <w:sz w:val="32"/>
                <w:szCs w:val="32"/>
              </w:rPr>
              <w:t xml:space="preserve">  </w:t>
            </w:r>
          </w:p>
          <w:p w14:paraId="1BDCC69E" w14:textId="4656A882" w:rsidR="001362CC" w:rsidRPr="00B70152" w:rsidRDefault="00B70152" w:rsidP="00093EFE">
            <w:pPr>
              <w:spacing w:before="240" w:line="276" w:lineRule="auto"/>
              <w:rPr>
                <w:rFonts w:ascii="TH SarabunPSK" w:eastAsia="Calibri" w:hAnsi="TH SarabunPSK" w:cs="TH SarabunPSK"/>
                <w:sz w:val="32"/>
                <w:szCs w:val="32"/>
              </w:rPr>
            </w:pPr>
            <w:r w:rsidRPr="00B70152">
              <w:rPr>
                <w:rFonts w:ascii="TH SarabunPSK" w:eastAsia="Calibri" w:hAnsi="TH SarabunPSK" w:cs="TH SarabunPSK"/>
                <w:sz w:val="32"/>
                <w:szCs w:val="32"/>
              </w:rPr>
              <w:t>2</w:t>
            </w:r>
            <w:r w:rsidRPr="00B70152">
              <w:rPr>
                <w:rFonts w:ascii="TH SarabunPSK" w:eastAsia="Calibri" w:hAnsi="TH SarabunPSK" w:cs="TH SarabunPSK"/>
                <w:sz w:val="32"/>
                <w:szCs w:val="32"/>
              </w:rPr>
              <w:t xml:space="preserve"> </w:t>
            </w:r>
            <w:r w:rsidRPr="00B70152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พฤษภาคม</w:t>
            </w:r>
            <w:r w:rsidRPr="00B70152">
              <w:rPr>
                <w:rFonts w:ascii="TH SarabunPSK" w:eastAsia="Calibri" w:hAnsi="TH SarabunPSK" w:cs="TH SarabunPSK"/>
                <w:sz w:val="32"/>
                <w:szCs w:val="32"/>
              </w:rPr>
              <w:t>2566</w:t>
            </w:r>
          </w:p>
          <w:p w14:paraId="1DFC9B05" w14:textId="77777777" w:rsidR="00DC4CFC" w:rsidRPr="00B70152" w:rsidRDefault="00DC4CFC" w:rsidP="0066648D">
            <w:pPr>
              <w:spacing w:line="276" w:lineRule="auto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7ED3C49D" w14:textId="77777777" w:rsidR="00DC4CFC" w:rsidRPr="00B70152" w:rsidRDefault="00DC4CFC" w:rsidP="0066648D">
            <w:pPr>
              <w:spacing w:line="276" w:lineRule="auto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1D2AA4E9" w14:textId="77777777" w:rsidR="00DC4CFC" w:rsidRDefault="00DC4CFC" w:rsidP="0066648D">
            <w:pPr>
              <w:spacing w:line="276" w:lineRule="auto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1E581130" w14:textId="77777777" w:rsidR="00E53439" w:rsidRDefault="00E53439" w:rsidP="0066648D">
            <w:pPr>
              <w:spacing w:line="276" w:lineRule="auto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75A33263" w14:textId="77777777" w:rsidR="00093EFE" w:rsidRDefault="00093EFE" w:rsidP="0066648D">
            <w:pPr>
              <w:spacing w:line="276" w:lineRule="auto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3DA13C20" w14:textId="77777777" w:rsidR="00093EFE" w:rsidRPr="00B70152" w:rsidRDefault="00093EFE" w:rsidP="0066648D">
            <w:pPr>
              <w:spacing w:line="276" w:lineRule="auto"/>
              <w:rPr>
                <w:rFonts w:ascii="TH SarabunPSK" w:eastAsia="Calibri" w:hAnsi="TH SarabunPSK" w:cs="TH SarabunPSK" w:hint="cs"/>
                <w:sz w:val="32"/>
                <w:szCs w:val="32"/>
              </w:rPr>
            </w:pPr>
          </w:p>
          <w:p w14:paraId="08AE7F6A" w14:textId="295AC161" w:rsidR="007D5910" w:rsidRDefault="00B70152" w:rsidP="007D5910">
            <w:pPr>
              <w:spacing w:line="276" w:lineRule="auto"/>
              <w:rPr>
                <w:rFonts w:ascii="TH SarabunPSK" w:eastAsia="Calibri" w:hAnsi="TH SarabunPSK" w:cs="TH SarabunPSK"/>
                <w:sz w:val="32"/>
                <w:szCs w:val="32"/>
              </w:rPr>
            </w:pPr>
            <w:r w:rsidRPr="00B70152">
              <w:rPr>
                <w:rFonts w:ascii="TH SarabunPSK" w:eastAsia="Calibri" w:hAnsi="TH SarabunPSK" w:cs="TH SarabunPSK"/>
                <w:sz w:val="32"/>
                <w:szCs w:val="32"/>
              </w:rPr>
              <w:lastRenderedPageBreak/>
              <w:t>3,5,8,9,10</w:t>
            </w:r>
            <w:r w:rsidRPr="00B70152">
              <w:rPr>
                <w:rFonts w:ascii="TH SarabunPSK" w:eastAsia="Calibri" w:hAnsi="TH SarabunPSK" w:cs="TH SarabunPSK"/>
                <w:sz w:val="32"/>
                <w:szCs w:val="32"/>
              </w:rPr>
              <w:t xml:space="preserve"> </w:t>
            </w:r>
            <w:r w:rsidRPr="00B70152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พฤษภาคม</w:t>
            </w:r>
            <w:r w:rsidRPr="00B70152">
              <w:rPr>
                <w:rFonts w:ascii="TH SarabunPSK" w:eastAsia="Calibri" w:hAnsi="TH SarabunPSK" w:cs="TH SarabunPSK"/>
                <w:sz w:val="32"/>
                <w:szCs w:val="32"/>
              </w:rPr>
              <w:t>2566</w:t>
            </w:r>
          </w:p>
          <w:p w14:paraId="77742A7C" w14:textId="77777777" w:rsidR="007D5910" w:rsidRDefault="007D5910" w:rsidP="007D5910">
            <w:pPr>
              <w:spacing w:line="276" w:lineRule="auto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40CCC9B0" w14:textId="77777777" w:rsidR="00093EFE" w:rsidRDefault="00093EFE" w:rsidP="007D5910">
            <w:pPr>
              <w:spacing w:line="276" w:lineRule="auto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50350AD0" w14:textId="77777777" w:rsidR="00093EFE" w:rsidRDefault="00093EFE" w:rsidP="007D5910">
            <w:pPr>
              <w:spacing w:line="276" w:lineRule="auto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1C7159FD" w14:textId="77777777" w:rsidR="00093EFE" w:rsidRPr="00B70152" w:rsidRDefault="00093EFE" w:rsidP="007D5910">
            <w:pPr>
              <w:spacing w:line="276" w:lineRule="auto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6FF46D63" w14:textId="44A15301" w:rsidR="00B70152" w:rsidRPr="00B70152" w:rsidRDefault="00B70152" w:rsidP="0066648D">
            <w:pPr>
              <w:spacing w:after="160" w:line="276" w:lineRule="auto"/>
              <w:rPr>
                <w:rFonts w:ascii="TH SarabunPSK" w:eastAsia="Calibri" w:hAnsi="TH SarabunPSK" w:cs="TH SarabunPSK"/>
                <w:sz w:val="32"/>
                <w:szCs w:val="32"/>
              </w:rPr>
            </w:pPr>
            <w:r w:rsidRPr="00B70152">
              <w:rPr>
                <w:rFonts w:ascii="TH SarabunPSK" w:eastAsia="Calibri" w:hAnsi="TH SarabunPSK" w:cs="TH SarabunPSK"/>
                <w:sz w:val="32"/>
                <w:szCs w:val="32"/>
              </w:rPr>
              <w:t>11</w:t>
            </w:r>
            <w:r w:rsidRPr="00B70152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พฤษภาคม</w:t>
            </w:r>
            <w:r w:rsidRPr="00B70152">
              <w:rPr>
                <w:rFonts w:ascii="TH SarabunPSK" w:eastAsia="Calibri" w:hAnsi="TH SarabunPSK" w:cs="TH SarabunPSK"/>
                <w:sz w:val="32"/>
                <w:szCs w:val="32"/>
              </w:rPr>
              <w:t>2566</w:t>
            </w:r>
          </w:p>
          <w:p w14:paraId="3F790DBA" w14:textId="77777777" w:rsidR="00DC4CFC" w:rsidRPr="00B70152" w:rsidRDefault="00DC4CFC" w:rsidP="0066648D">
            <w:pPr>
              <w:spacing w:line="276" w:lineRule="auto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22107615" w14:textId="22B09590" w:rsidR="00DC4CFC" w:rsidRPr="00B70152" w:rsidRDefault="00DC4CFC" w:rsidP="0066648D">
            <w:pPr>
              <w:spacing w:line="276" w:lineRule="auto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6B66736D" w14:textId="54670CB1" w:rsidR="00C041BB" w:rsidRPr="00B70152" w:rsidRDefault="00C041BB" w:rsidP="0066648D">
            <w:pPr>
              <w:spacing w:line="276" w:lineRule="auto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105EB1F4" w14:textId="1BDD9457" w:rsidR="00C041BB" w:rsidRPr="00B70152" w:rsidRDefault="00C041BB" w:rsidP="0066648D">
            <w:pPr>
              <w:spacing w:line="276" w:lineRule="auto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1E909803" w14:textId="77777777" w:rsidR="00C041BB" w:rsidRPr="00B70152" w:rsidRDefault="00C041BB" w:rsidP="0066648D">
            <w:pPr>
              <w:spacing w:line="276" w:lineRule="auto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6C8ED17A" w14:textId="77777777" w:rsidR="00DC4CFC" w:rsidRPr="00B70152" w:rsidRDefault="00DC4CFC" w:rsidP="0066648D">
            <w:pPr>
              <w:spacing w:line="276" w:lineRule="auto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3E072AF5" w14:textId="77777777" w:rsidR="00DC4CFC" w:rsidRPr="00B70152" w:rsidRDefault="00DC4CFC" w:rsidP="0066648D">
            <w:pPr>
              <w:spacing w:line="276" w:lineRule="auto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0DF1E076" w14:textId="77777777" w:rsidR="00DC4CFC" w:rsidRPr="00B70152" w:rsidRDefault="00DC4CFC" w:rsidP="0066648D">
            <w:pPr>
              <w:spacing w:line="276" w:lineRule="auto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7DD852AA" w14:textId="77777777" w:rsidR="00DC4CFC" w:rsidRPr="00B70152" w:rsidRDefault="00DC4CFC" w:rsidP="0066648D">
            <w:pPr>
              <w:spacing w:line="276" w:lineRule="auto"/>
              <w:jc w:val="center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6EE84E99" w14:textId="77777777" w:rsidR="00DC4CFC" w:rsidRPr="00B70152" w:rsidRDefault="00DC4CFC" w:rsidP="0066648D">
            <w:pPr>
              <w:spacing w:line="276" w:lineRule="auto"/>
              <w:jc w:val="center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611C33BF" w14:textId="77777777" w:rsidR="00DC4CFC" w:rsidRPr="00B70152" w:rsidRDefault="00DC4CFC" w:rsidP="0066648D">
            <w:pPr>
              <w:spacing w:line="276" w:lineRule="auto"/>
              <w:jc w:val="center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11FA2372" w14:textId="77777777" w:rsidR="00DC4CFC" w:rsidRPr="00B70152" w:rsidRDefault="00DC4CFC" w:rsidP="0066648D">
            <w:pPr>
              <w:spacing w:line="276" w:lineRule="auto"/>
              <w:jc w:val="center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442E85F6" w14:textId="77777777" w:rsidR="00DC4CFC" w:rsidRPr="00B70152" w:rsidRDefault="00DC4CFC" w:rsidP="0066648D">
            <w:pPr>
              <w:spacing w:line="276" w:lineRule="auto"/>
              <w:jc w:val="center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47D5F506" w14:textId="77777777" w:rsidR="00DC4CFC" w:rsidRPr="00B70152" w:rsidRDefault="00DC4CFC" w:rsidP="0066648D">
            <w:pPr>
              <w:spacing w:line="276" w:lineRule="auto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</w:tc>
        <w:tc>
          <w:tcPr>
            <w:tcW w:w="4253" w:type="dxa"/>
          </w:tcPr>
          <w:p w14:paraId="58589CF3" w14:textId="66A3B585" w:rsidR="00E53439" w:rsidRDefault="00DC4CFC" w:rsidP="00E53439">
            <w:pPr>
              <w:spacing w:line="276" w:lineRule="auto"/>
              <w:rPr>
                <w:rFonts w:ascii="TH SarabunPSK" w:eastAsia="Calibri" w:hAnsi="TH SarabunPSK" w:cs="TH SarabunPSK"/>
                <w:sz w:val="32"/>
                <w:szCs w:val="32"/>
              </w:rPr>
            </w:pPr>
            <w:r w:rsidRPr="00B70152">
              <w:rPr>
                <w:rFonts w:ascii="TH SarabunPSK" w:eastAsia="Calibri" w:hAnsi="TH SarabunPSK" w:cs="TH SarabunPSK"/>
                <w:sz w:val="32"/>
                <w:szCs w:val="32"/>
                <w:cs/>
              </w:rPr>
              <w:lastRenderedPageBreak/>
              <w:t xml:space="preserve">นำแผนการปฏิบัติ </w:t>
            </w:r>
            <w:r w:rsidRPr="00B70152">
              <w:rPr>
                <w:rFonts w:ascii="TH SarabunPSK" w:eastAsia="Calibri" w:hAnsi="TH SarabunPSK" w:cs="TH SarabunPSK"/>
                <w:sz w:val="32"/>
                <w:szCs w:val="32"/>
              </w:rPr>
              <w:t>Faculty practice</w:t>
            </w:r>
            <w:r w:rsidRPr="00B70152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 xml:space="preserve"> ไปประชุมชี้แจงกับหน่วยบริการสุขภาพที่ทำ </w:t>
            </w:r>
            <w:r w:rsidRPr="00B70152">
              <w:rPr>
                <w:rFonts w:ascii="TH SarabunPSK" w:eastAsia="Calibri" w:hAnsi="TH SarabunPSK" w:cs="TH SarabunPSK"/>
                <w:sz w:val="32"/>
                <w:szCs w:val="32"/>
              </w:rPr>
              <w:t>Faculty practice</w:t>
            </w:r>
          </w:p>
          <w:p w14:paraId="52039322" w14:textId="77777777" w:rsidR="00E53439" w:rsidRPr="00B70152" w:rsidRDefault="00E53439" w:rsidP="00E53439">
            <w:pPr>
              <w:spacing w:line="276" w:lineRule="auto"/>
              <w:rPr>
                <w:rFonts w:ascii="TH SarabunPSK" w:eastAsia="Calibri" w:hAnsi="TH SarabunPSK" w:cs="TH SarabunPSK" w:hint="cs"/>
                <w:sz w:val="32"/>
                <w:szCs w:val="32"/>
              </w:rPr>
            </w:pPr>
          </w:p>
          <w:p w14:paraId="63801C6B" w14:textId="11C83388" w:rsidR="00DC4CFC" w:rsidRPr="00B70152" w:rsidRDefault="00B70152" w:rsidP="00E53439">
            <w:pPr>
              <w:spacing w:line="276" w:lineRule="auto"/>
              <w:rPr>
                <w:rFonts w:ascii="TH SarabunPSK" w:eastAsia="Calibri" w:hAnsi="TH SarabunPSK" w:cs="TH SarabunPSK"/>
                <w:sz w:val="32"/>
                <w:szCs w:val="32"/>
              </w:rPr>
            </w:pPr>
            <w:r w:rsidRPr="00B70152">
              <w:rPr>
                <w:rFonts w:ascii="TH SarabunPSK" w:eastAsia="Calibri" w:hAnsi="TH SarabunPSK" w:cs="TH SarabunPSK"/>
                <w:sz w:val="32"/>
                <w:szCs w:val="32"/>
              </w:rPr>
              <w:t>-</w:t>
            </w:r>
            <w:r w:rsidRPr="00B70152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 xml:space="preserve"> การปฏิบัติดำเนินการตามแผนที่กำหนดโดยเริ่มการประเมินพัฒนาการโดยใช้ แบบประเมินการเฝ้าระวัง คัดกรอง และส่งเสริมพัฒนาการเด็กปฐมวัย โดยใช้ปิงปองจราจรชีวิต 7 สี</w:t>
            </w:r>
          </w:p>
          <w:p w14:paraId="6E4ECBE5" w14:textId="77777777" w:rsidR="00B70152" w:rsidRDefault="00B70152" w:rsidP="00E53439">
            <w:pPr>
              <w:spacing w:line="276" w:lineRule="auto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5ED64CD7" w14:textId="77777777" w:rsidR="00093EFE" w:rsidRPr="00B70152" w:rsidRDefault="00093EFE" w:rsidP="00E53439">
            <w:pPr>
              <w:spacing w:line="276" w:lineRule="auto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53704A00" w14:textId="00711BA5" w:rsidR="00DC4CFC" w:rsidRPr="00B70152" w:rsidRDefault="00B70152" w:rsidP="00E53439">
            <w:pPr>
              <w:spacing w:line="276" w:lineRule="auto"/>
              <w:rPr>
                <w:rFonts w:ascii="TH SarabunPSK" w:eastAsia="Calibri" w:hAnsi="TH SarabunPSK" w:cs="TH SarabunPSK"/>
                <w:sz w:val="32"/>
                <w:szCs w:val="32"/>
              </w:rPr>
            </w:pPr>
            <w:r w:rsidRPr="00B70152">
              <w:rPr>
                <w:rFonts w:ascii="TH SarabunPSK" w:eastAsia="Calibri" w:hAnsi="TH SarabunPSK" w:cs="TH SarabunPSK"/>
                <w:sz w:val="32"/>
                <w:szCs w:val="32"/>
              </w:rPr>
              <w:t xml:space="preserve">- </w:t>
            </w:r>
            <w:proofErr w:type="gramStart"/>
            <w:r w:rsidRPr="00B70152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ออกแบบ  เพื่อปรับปรุงการพัฒนาการใช้แบบประเมินการเฝ้าระวัง</w:t>
            </w:r>
            <w:proofErr w:type="gramEnd"/>
            <w:r w:rsidRPr="00B70152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 xml:space="preserve"> คัดกรอง และส่งเสริมพัฒนาการเด็กปฐมวัย โดยใช้ปิงปองจราจรชีวิต 7 สี</w:t>
            </w:r>
            <w:r w:rsidRPr="00B70152">
              <w:rPr>
                <w:rFonts w:ascii="TH SarabunPSK" w:eastAsia="Calibri" w:hAnsi="TH SarabunPSK" w:cs="TH SarabunPSK"/>
                <w:sz w:val="32"/>
                <w:szCs w:val="32"/>
              </w:rPr>
              <w:t xml:space="preserve"> </w:t>
            </w:r>
            <w:r w:rsidRPr="00B70152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ในเขตพื้นที่รับผิดชอบของโรงพยาบาลส่งเสริมสุขภาพตำบลเบิกไพรและครูพี่เลี้ยงศูนย์พัฒนาเด็กเล็ก   ณ.ศูนย์พัฒนาเด็กเล็กวัดหุบกระทิง</w:t>
            </w:r>
            <w:r w:rsidRPr="00B70152">
              <w:rPr>
                <w:rFonts w:ascii="TH SarabunPSK" w:eastAsia="Calibri" w:hAnsi="TH SarabunPSK" w:cs="TH SarabunPSK"/>
                <w:sz w:val="32"/>
                <w:szCs w:val="32"/>
              </w:rPr>
              <w:t xml:space="preserve">  </w:t>
            </w:r>
          </w:p>
          <w:p w14:paraId="15D3C44F" w14:textId="60809D30" w:rsidR="00DC4CFC" w:rsidRDefault="00DC4CFC" w:rsidP="00E53439">
            <w:pPr>
              <w:spacing w:line="276" w:lineRule="auto"/>
              <w:rPr>
                <w:rFonts w:ascii="TH SarabunPSK" w:eastAsia="Calibri" w:hAnsi="TH SarabunPSK" w:cs="TH SarabunPSK"/>
                <w:sz w:val="32"/>
                <w:szCs w:val="32"/>
              </w:rPr>
            </w:pPr>
            <w:r w:rsidRPr="00B70152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 xml:space="preserve"> </w:t>
            </w:r>
          </w:p>
          <w:p w14:paraId="0EB783D9" w14:textId="77777777" w:rsidR="00093EFE" w:rsidRPr="00B70152" w:rsidRDefault="00093EFE" w:rsidP="00E53439">
            <w:pPr>
              <w:spacing w:line="276" w:lineRule="auto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43C43736" w14:textId="77777777" w:rsidR="00B70152" w:rsidRPr="00B70152" w:rsidRDefault="00B70152" w:rsidP="00E53439">
            <w:pPr>
              <w:spacing w:line="276" w:lineRule="auto"/>
              <w:rPr>
                <w:rFonts w:ascii="TH SarabunPSK" w:eastAsia="Calibri" w:hAnsi="TH SarabunPSK" w:cs="TH SarabunPSK"/>
                <w:sz w:val="32"/>
                <w:szCs w:val="32"/>
              </w:rPr>
            </w:pPr>
            <w:r w:rsidRPr="00B70152">
              <w:rPr>
                <w:rFonts w:ascii="TH SarabunPSK" w:eastAsia="Calibri" w:hAnsi="TH SarabunPSK" w:cs="TH SarabunPSK"/>
                <w:sz w:val="32"/>
                <w:szCs w:val="32"/>
              </w:rPr>
              <w:lastRenderedPageBreak/>
              <w:t>-</w:t>
            </w:r>
            <w:r w:rsidRPr="00B70152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 xml:space="preserve"> ดำเนินการประเมินพัฒนาการโดยใช้รูปแบบประเมินการเฝ้าระวัง คัดกรอง และส่งเสริมพัฒนาการเด็กปฐมวัย โดยใช้ปิงปองจราจรชีวิต 7 </w:t>
            </w:r>
            <w:proofErr w:type="gramStart"/>
            <w:r w:rsidRPr="00B70152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สี</w:t>
            </w:r>
            <w:r w:rsidRPr="00B70152">
              <w:rPr>
                <w:rFonts w:ascii="TH SarabunPSK" w:eastAsia="Calibri" w:hAnsi="TH SarabunPSK" w:cs="TH SarabunPSK"/>
                <w:sz w:val="32"/>
                <w:szCs w:val="32"/>
              </w:rPr>
              <w:t xml:space="preserve">  </w:t>
            </w:r>
            <w:r w:rsidRPr="00B70152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ในเขตพื้นที่รับผิดชอบของโรงพยาบาลส่งเสริมสุขภาพตำบลเบิกไพร</w:t>
            </w:r>
            <w:proofErr w:type="gramEnd"/>
          </w:p>
          <w:p w14:paraId="06F8BA8C" w14:textId="77777777" w:rsidR="001362CC" w:rsidRDefault="001362CC" w:rsidP="00E53439">
            <w:pPr>
              <w:spacing w:line="276" w:lineRule="auto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2BE5556F" w14:textId="77777777" w:rsidR="007D5910" w:rsidRPr="00B70152" w:rsidRDefault="007D5910" w:rsidP="00E53439">
            <w:pPr>
              <w:spacing w:line="276" w:lineRule="auto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773E439B" w14:textId="63512A43" w:rsidR="00DC4CFC" w:rsidRPr="00B70152" w:rsidRDefault="00093EFE" w:rsidP="00E53439">
            <w:pPr>
              <w:spacing w:line="276" w:lineRule="auto"/>
              <w:rPr>
                <w:rFonts w:ascii="TH SarabunPSK" w:eastAsia="Calibri" w:hAnsi="TH SarabunPSK" w:cs="TH SarabunPSK"/>
                <w:sz w:val="32"/>
                <w:szCs w:val="32"/>
              </w:rPr>
            </w:pPr>
            <w:r>
              <w:rPr>
                <w:rFonts w:ascii="TH SarabunPSK" w:eastAsia="Calibri" w:hAnsi="TH SarabunPSK" w:cs="TH SarabunPSK" w:hint="cs"/>
                <w:sz w:val="32"/>
                <w:szCs w:val="32"/>
                <w:cs/>
              </w:rPr>
              <w:t xml:space="preserve">- </w:t>
            </w:r>
            <w:r w:rsidR="00B70152" w:rsidRPr="00B70152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ประชุมร่วมกับพยาบาลวิชาชีพ   ตัวแทนครูพี่เลี้ยง และอาจารย์ที่ฝึกความเชี่ยวชาญเกี่ยวกับปัญหา อุปสรรคในการดำเนินงาน ปัจจัยของความสำเร็จ และแนวทางพัฒนาปรับปรุงปรับปรุงแบบประเมินการเฝ้าระวัง คัดกรอง และส่งเสริมพัฒนาการเด็กปฐมวัย โดยใช้ปิงปองจราจรชีวิต 7 สี</w:t>
            </w:r>
          </w:p>
          <w:p w14:paraId="2AB476B0" w14:textId="77777777" w:rsidR="00DC4CFC" w:rsidRPr="00B70152" w:rsidRDefault="00DC4CFC" w:rsidP="00E53439">
            <w:pPr>
              <w:spacing w:line="276" w:lineRule="auto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683A0EA2" w14:textId="77777777" w:rsidR="00DC4CFC" w:rsidRPr="00B70152" w:rsidRDefault="00DC4CFC" w:rsidP="00E53439">
            <w:pPr>
              <w:spacing w:line="276" w:lineRule="auto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16504EBF" w14:textId="77777777" w:rsidR="00DC4CFC" w:rsidRPr="00B70152" w:rsidRDefault="00DC4CFC" w:rsidP="00E53439">
            <w:pPr>
              <w:spacing w:line="276" w:lineRule="auto"/>
              <w:rPr>
                <w:rFonts w:ascii="TH SarabunPSK" w:eastAsia="Calibri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842" w:type="dxa"/>
          </w:tcPr>
          <w:p w14:paraId="328CD2D3" w14:textId="77777777" w:rsidR="00DC4CFC" w:rsidRPr="00B70152" w:rsidRDefault="00DC4CFC" w:rsidP="00E53439">
            <w:pPr>
              <w:spacing w:line="276" w:lineRule="auto"/>
              <w:jc w:val="center"/>
              <w:rPr>
                <w:rFonts w:ascii="TH SarabunPSK" w:eastAsia="Calibri" w:hAnsi="TH SarabunPSK" w:cs="TH SarabunPSK"/>
                <w:sz w:val="32"/>
                <w:szCs w:val="32"/>
              </w:rPr>
            </w:pPr>
            <w:r w:rsidRPr="00B70152">
              <w:rPr>
                <w:rFonts w:ascii="TH SarabunPSK" w:eastAsia="Calibri" w:hAnsi="TH SarabunPSK" w:cs="TH SarabunPSK"/>
                <w:sz w:val="32"/>
                <w:szCs w:val="32"/>
              </w:rPr>
              <w:lastRenderedPageBreak/>
              <w:t>8</w:t>
            </w:r>
          </w:p>
          <w:p w14:paraId="5F80C915" w14:textId="77777777" w:rsidR="00DC4CFC" w:rsidRPr="00B70152" w:rsidRDefault="00DC4CFC" w:rsidP="00E53439">
            <w:pPr>
              <w:spacing w:line="276" w:lineRule="auto"/>
              <w:jc w:val="center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6AAF2210" w14:textId="77777777" w:rsidR="00DC4CFC" w:rsidRPr="00B70152" w:rsidRDefault="00DC4CFC" w:rsidP="00E53439">
            <w:pPr>
              <w:spacing w:line="276" w:lineRule="auto"/>
              <w:jc w:val="center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0CBDD20A" w14:textId="77777777" w:rsidR="00DC4CFC" w:rsidRPr="00B70152" w:rsidRDefault="00DC4CFC" w:rsidP="00E53439">
            <w:pPr>
              <w:spacing w:line="276" w:lineRule="auto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692F8B6B" w14:textId="77777777" w:rsidR="00DC4CFC" w:rsidRPr="00B70152" w:rsidRDefault="00DC4CFC" w:rsidP="00E53439">
            <w:pPr>
              <w:spacing w:line="276" w:lineRule="auto"/>
              <w:jc w:val="center"/>
              <w:rPr>
                <w:rFonts w:ascii="TH SarabunPSK" w:eastAsia="Calibri" w:hAnsi="TH SarabunPSK" w:cs="TH SarabunPSK"/>
                <w:sz w:val="32"/>
                <w:szCs w:val="32"/>
              </w:rPr>
            </w:pPr>
            <w:r w:rsidRPr="00B70152">
              <w:rPr>
                <w:rFonts w:ascii="TH SarabunPSK" w:eastAsia="Calibri" w:hAnsi="TH SarabunPSK" w:cs="TH SarabunPSK"/>
                <w:sz w:val="32"/>
                <w:szCs w:val="32"/>
              </w:rPr>
              <w:t>32</w:t>
            </w:r>
          </w:p>
          <w:p w14:paraId="60047424" w14:textId="77777777" w:rsidR="00DC4CFC" w:rsidRPr="00B70152" w:rsidRDefault="00DC4CFC" w:rsidP="00E53439">
            <w:pPr>
              <w:spacing w:line="276" w:lineRule="auto"/>
              <w:jc w:val="center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25E874FA" w14:textId="77777777" w:rsidR="00DC4CFC" w:rsidRPr="00B70152" w:rsidRDefault="00DC4CFC" w:rsidP="00E53439">
            <w:pPr>
              <w:spacing w:line="276" w:lineRule="auto"/>
              <w:jc w:val="center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4787430E" w14:textId="77777777" w:rsidR="00DC4CFC" w:rsidRPr="00B70152" w:rsidRDefault="00DC4CFC" w:rsidP="0066648D">
            <w:pPr>
              <w:spacing w:line="276" w:lineRule="auto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6EC89A26" w14:textId="77777777" w:rsidR="00DC4CFC" w:rsidRPr="00B70152" w:rsidRDefault="00DC4CFC" w:rsidP="00E53439">
            <w:pPr>
              <w:spacing w:line="276" w:lineRule="auto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20CE977F" w14:textId="77777777" w:rsidR="00DC4CFC" w:rsidRPr="00B70152" w:rsidRDefault="00DC4CFC" w:rsidP="00E53439">
            <w:pPr>
              <w:spacing w:line="276" w:lineRule="auto"/>
              <w:jc w:val="center"/>
              <w:rPr>
                <w:rFonts w:ascii="TH SarabunPSK" w:eastAsia="Calibri" w:hAnsi="TH SarabunPSK" w:cs="TH SarabunPSK"/>
                <w:sz w:val="32"/>
                <w:szCs w:val="32"/>
              </w:rPr>
            </w:pPr>
            <w:r w:rsidRPr="00B70152">
              <w:rPr>
                <w:rFonts w:ascii="TH SarabunPSK" w:eastAsia="Calibri" w:hAnsi="TH SarabunPSK" w:cs="TH SarabunPSK"/>
                <w:sz w:val="32"/>
                <w:szCs w:val="32"/>
              </w:rPr>
              <w:t>8</w:t>
            </w:r>
          </w:p>
          <w:p w14:paraId="3096A7FF" w14:textId="77777777" w:rsidR="00DC4CFC" w:rsidRPr="00B70152" w:rsidRDefault="00DC4CFC" w:rsidP="00E53439">
            <w:pPr>
              <w:spacing w:line="276" w:lineRule="auto"/>
              <w:jc w:val="center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1EB7B8B5" w14:textId="77777777" w:rsidR="00DC4CFC" w:rsidRPr="00B70152" w:rsidRDefault="00DC4CFC" w:rsidP="00E53439">
            <w:pPr>
              <w:spacing w:line="276" w:lineRule="auto"/>
              <w:jc w:val="center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0935ADC8" w14:textId="77777777" w:rsidR="00DC4CFC" w:rsidRPr="00B70152" w:rsidRDefault="00DC4CFC" w:rsidP="00E53439">
            <w:pPr>
              <w:spacing w:line="276" w:lineRule="auto"/>
              <w:jc w:val="center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3A643D00" w14:textId="77777777" w:rsidR="00DC4CFC" w:rsidRPr="00B70152" w:rsidRDefault="00DC4CFC" w:rsidP="00E53439">
            <w:pPr>
              <w:spacing w:line="276" w:lineRule="auto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32850491" w14:textId="77777777" w:rsidR="00DC4CFC" w:rsidRDefault="00DC4CFC" w:rsidP="00E53439">
            <w:pPr>
              <w:spacing w:line="276" w:lineRule="auto"/>
              <w:jc w:val="center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45968ED4" w14:textId="77777777" w:rsidR="007D5910" w:rsidRDefault="007D5910" w:rsidP="00E53439">
            <w:pPr>
              <w:spacing w:line="276" w:lineRule="auto"/>
              <w:jc w:val="center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57E23036" w14:textId="77777777" w:rsidR="007D5910" w:rsidRDefault="007D5910" w:rsidP="00E53439">
            <w:pPr>
              <w:spacing w:line="276" w:lineRule="auto"/>
              <w:jc w:val="center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74B1A5E1" w14:textId="77777777" w:rsidR="00093EFE" w:rsidRDefault="00093EFE" w:rsidP="00E53439">
            <w:pPr>
              <w:spacing w:line="276" w:lineRule="auto"/>
              <w:jc w:val="center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484C1D94" w14:textId="77777777" w:rsidR="00093EFE" w:rsidRDefault="00093EFE" w:rsidP="00E53439">
            <w:pPr>
              <w:spacing w:line="276" w:lineRule="auto"/>
              <w:jc w:val="center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41E27E2E" w14:textId="77777777" w:rsidR="00093EFE" w:rsidRPr="00B70152" w:rsidRDefault="00093EFE" w:rsidP="00E53439">
            <w:pPr>
              <w:spacing w:line="276" w:lineRule="auto"/>
              <w:jc w:val="center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340CF7CF" w14:textId="2667B160" w:rsidR="00DC4CFC" w:rsidRPr="00B70152" w:rsidRDefault="00B70152" w:rsidP="00E53439">
            <w:pPr>
              <w:spacing w:line="276" w:lineRule="auto"/>
              <w:jc w:val="center"/>
              <w:rPr>
                <w:rFonts w:ascii="TH SarabunPSK" w:eastAsia="Calibri" w:hAnsi="TH SarabunPSK" w:cs="TH SarabunPSK"/>
                <w:sz w:val="32"/>
                <w:szCs w:val="32"/>
              </w:rPr>
            </w:pPr>
            <w:r w:rsidRPr="00B70152">
              <w:rPr>
                <w:rFonts w:ascii="TH SarabunPSK" w:eastAsia="Calibri" w:hAnsi="TH SarabunPSK" w:cs="TH SarabunPSK"/>
                <w:sz w:val="32"/>
                <w:szCs w:val="32"/>
              </w:rPr>
              <w:lastRenderedPageBreak/>
              <w:t>40</w:t>
            </w:r>
          </w:p>
          <w:p w14:paraId="708B7E76" w14:textId="77777777" w:rsidR="00DC4CFC" w:rsidRPr="00B70152" w:rsidRDefault="00DC4CFC" w:rsidP="00E53439">
            <w:pPr>
              <w:spacing w:line="276" w:lineRule="auto"/>
              <w:jc w:val="center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327F72E6" w14:textId="77777777" w:rsidR="00DC4CFC" w:rsidRPr="00B70152" w:rsidRDefault="00DC4CFC" w:rsidP="00E53439">
            <w:pPr>
              <w:spacing w:line="276" w:lineRule="auto"/>
              <w:jc w:val="center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5E67A91C" w14:textId="77777777" w:rsidR="00DC4CFC" w:rsidRPr="00B70152" w:rsidRDefault="00DC4CFC" w:rsidP="00E53439">
            <w:pPr>
              <w:spacing w:line="276" w:lineRule="auto"/>
              <w:jc w:val="center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2963810B" w14:textId="6226A4E6" w:rsidR="00DC4CFC" w:rsidRPr="00B70152" w:rsidRDefault="00DC4CFC" w:rsidP="00093EFE">
            <w:pPr>
              <w:spacing w:line="276" w:lineRule="auto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695A4DC6" w14:textId="77777777" w:rsidR="00DC4CFC" w:rsidRPr="00B70152" w:rsidRDefault="00DC4CFC" w:rsidP="00E53439">
            <w:pPr>
              <w:spacing w:line="276" w:lineRule="auto"/>
              <w:jc w:val="center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41EB0DE0" w14:textId="77777777" w:rsidR="00C041BB" w:rsidRPr="00B70152" w:rsidRDefault="00C041BB" w:rsidP="00093EFE">
            <w:pPr>
              <w:spacing w:line="276" w:lineRule="auto"/>
              <w:rPr>
                <w:rFonts w:ascii="TH SarabunPSK" w:eastAsia="Calibri" w:hAnsi="TH SarabunPSK" w:cs="TH SarabunPSK" w:hint="cs"/>
                <w:sz w:val="32"/>
                <w:szCs w:val="32"/>
              </w:rPr>
            </w:pPr>
          </w:p>
          <w:p w14:paraId="369BB86F" w14:textId="77777777" w:rsidR="00DC4CFC" w:rsidRPr="00B70152" w:rsidRDefault="00DC4CFC" w:rsidP="00E53439">
            <w:pPr>
              <w:spacing w:line="276" w:lineRule="auto"/>
              <w:jc w:val="center"/>
              <w:rPr>
                <w:rFonts w:ascii="TH SarabunPSK" w:eastAsia="Calibri" w:hAnsi="TH SarabunPSK" w:cs="TH SarabunPSK"/>
                <w:sz w:val="32"/>
                <w:szCs w:val="32"/>
              </w:rPr>
            </w:pPr>
            <w:r w:rsidRPr="00B70152">
              <w:rPr>
                <w:rFonts w:ascii="TH SarabunPSK" w:eastAsia="Calibri" w:hAnsi="TH SarabunPSK" w:cs="TH SarabunPSK"/>
                <w:sz w:val="32"/>
                <w:szCs w:val="32"/>
              </w:rPr>
              <w:t>8</w:t>
            </w:r>
          </w:p>
          <w:p w14:paraId="0EFF54FE" w14:textId="77777777" w:rsidR="00DC4CFC" w:rsidRPr="00B70152" w:rsidRDefault="00DC4CFC" w:rsidP="00E53439">
            <w:pPr>
              <w:spacing w:line="276" w:lineRule="auto"/>
              <w:jc w:val="center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746C3F81" w14:textId="77777777" w:rsidR="00DC4CFC" w:rsidRPr="00B70152" w:rsidRDefault="00DC4CFC" w:rsidP="00E53439">
            <w:pPr>
              <w:spacing w:line="276" w:lineRule="auto"/>
              <w:jc w:val="center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77CD30A5" w14:textId="77777777" w:rsidR="00DC4CFC" w:rsidRPr="00B70152" w:rsidRDefault="00DC4CFC" w:rsidP="00E53439">
            <w:pPr>
              <w:spacing w:line="276" w:lineRule="auto"/>
              <w:jc w:val="center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15D022A7" w14:textId="77777777" w:rsidR="00DC4CFC" w:rsidRPr="00B70152" w:rsidRDefault="00DC4CFC" w:rsidP="00E53439">
            <w:pPr>
              <w:spacing w:line="276" w:lineRule="auto"/>
              <w:jc w:val="center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6CCE2C1E" w14:textId="77777777" w:rsidR="00DC4CFC" w:rsidRPr="00B70152" w:rsidRDefault="00DC4CFC" w:rsidP="00E53439">
            <w:pPr>
              <w:spacing w:line="276" w:lineRule="auto"/>
              <w:jc w:val="center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3C7F77BB" w14:textId="77777777" w:rsidR="00DC4CFC" w:rsidRPr="00B70152" w:rsidRDefault="00DC4CFC" w:rsidP="00E53439">
            <w:pPr>
              <w:spacing w:line="276" w:lineRule="auto"/>
              <w:jc w:val="center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01210C17" w14:textId="77777777" w:rsidR="00DC4CFC" w:rsidRPr="00B70152" w:rsidRDefault="00DC4CFC" w:rsidP="00E53439">
            <w:pPr>
              <w:spacing w:line="276" w:lineRule="auto"/>
              <w:jc w:val="center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6BD988F2" w14:textId="77777777" w:rsidR="00DC4CFC" w:rsidRPr="00B70152" w:rsidRDefault="00DC4CFC" w:rsidP="00093EFE">
            <w:pPr>
              <w:spacing w:line="276" w:lineRule="auto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1367ADC5" w14:textId="77777777" w:rsidR="00DC4CFC" w:rsidRPr="00B70152" w:rsidRDefault="00DC4CFC" w:rsidP="00E53439">
            <w:pPr>
              <w:spacing w:line="276" w:lineRule="auto"/>
              <w:jc w:val="center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0B821558" w14:textId="77777777" w:rsidR="00DC4CFC" w:rsidRPr="00B70152" w:rsidRDefault="00DC4CFC" w:rsidP="00E53439">
            <w:pPr>
              <w:spacing w:line="276" w:lineRule="auto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18797BFB" w14:textId="77777777" w:rsidR="00DC4CFC" w:rsidRPr="00B70152" w:rsidRDefault="00DC4CFC" w:rsidP="00E53439">
            <w:pPr>
              <w:spacing w:line="276" w:lineRule="auto"/>
              <w:jc w:val="center"/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</w:tc>
        <w:tc>
          <w:tcPr>
            <w:tcW w:w="2835" w:type="dxa"/>
          </w:tcPr>
          <w:p w14:paraId="19781FC0" w14:textId="55C7FA3D" w:rsidR="00DC4CFC" w:rsidRPr="00B70152" w:rsidRDefault="004261D8" w:rsidP="00E53439">
            <w:pPr>
              <w:spacing w:after="200" w:line="276" w:lineRule="auto"/>
              <w:jc w:val="center"/>
              <w:rPr>
                <w:rFonts w:ascii="TH SarabunPSK" w:eastAsia="Calibri" w:hAnsi="TH SarabunPSK" w:cs="TH SarabunPSK"/>
                <w:sz w:val="32"/>
                <w:szCs w:val="32"/>
              </w:rPr>
            </w:pPr>
            <w:r w:rsidRPr="00B70152">
              <w:rPr>
                <w:rFonts w:ascii="TH SarabunPSK" w:eastAsia="Calibri" w:hAnsi="TH SarabunPSK" w:cs="TH SarabunPSK"/>
                <w:sz w:val="32"/>
                <w:szCs w:val="32"/>
                <w:cs/>
              </w:rPr>
              <w:lastRenderedPageBreak/>
              <w:t>นางราตรี เมือง</w:t>
            </w:r>
            <w:proofErr w:type="spellStart"/>
            <w:r w:rsidRPr="00B70152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ฉิม</w:t>
            </w:r>
            <w:proofErr w:type="spellEnd"/>
            <w:r w:rsidR="00C041BB" w:rsidRPr="00B70152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 xml:space="preserve">      </w:t>
            </w:r>
            <w:r w:rsidRPr="00B70152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พยาบาลวิชาชีพชำนาญการ</w:t>
            </w:r>
          </w:p>
        </w:tc>
      </w:tr>
    </w:tbl>
    <w:p w14:paraId="48663714" w14:textId="77777777" w:rsidR="000235EF" w:rsidRDefault="000235EF" w:rsidP="008757D7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</w:p>
    <w:p w14:paraId="531DC4B6" w14:textId="77777777" w:rsidR="008F0B1C" w:rsidRDefault="008F0B1C" w:rsidP="008757D7">
      <w:pPr>
        <w:spacing w:after="0"/>
        <w:rPr>
          <w:rFonts w:ascii="TH SarabunPSK" w:hAnsi="TH SarabunPSK" w:cs="TH SarabunPSK" w:hint="cs"/>
          <w:b/>
          <w:bCs/>
          <w:sz w:val="32"/>
          <w:szCs w:val="32"/>
        </w:rPr>
      </w:pPr>
    </w:p>
    <w:p w14:paraId="170D279B" w14:textId="01EBEE33" w:rsidR="00BB3987" w:rsidRDefault="00BB3987" w:rsidP="008757D7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ผลการปฏิบัติการพยาบาล</w:t>
      </w:r>
    </w:p>
    <w:p w14:paraId="1A901A36" w14:textId="69A79234" w:rsidR="00DB2364" w:rsidRDefault="00BB3987" w:rsidP="00E5459A">
      <w:pPr>
        <w:spacing w:after="0"/>
        <w:rPr>
          <w:rFonts w:ascii="TH SarabunPSK" w:hAnsi="TH SarabunPSK" w:cs="TH SarabunPSK"/>
          <w:color w:val="4472C4" w:themeColor="accent1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</w:p>
    <w:p w14:paraId="0A7BE072" w14:textId="70E5984F" w:rsidR="00867448" w:rsidRPr="00804844" w:rsidRDefault="005E6224" w:rsidP="005E6224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5E6224">
        <w:rPr>
          <w:rFonts w:ascii="TH SarabunPSK" w:eastAsia="Calibri" w:hAnsi="TH SarabunPSK" w:cs="TH SarabunPSK" w:hint="cs"/>
          <w:sz w:val="32"/>
          <w:szCs w:val="32"/>
          <w:cs/>
        </w:rPr>
        <w:t xml:space="preserve">การพัฒนารูปแบบ </w:t>
      </w:r>
      <w:r w:rsidRPr="005E6224">
        <w:rPr>
          <w:rFonts w:ascii="TH SarabunPSK" w:eastAsia="Calibri" w:hAnsi="TH SarabunPSK" w:cs="TH SarabunPSK"/>
          <w:sz w:val="32"/>
          <w:szCs w:val="32"/>
          <w:cs/>
        </w:rPr>
        <w:t>การเฝ้าระวัง คัดกรอง และส่งเสริมพัฒนาการเด็กปฐมวัย โดยใช้ปิงปองจราจรชีวิต 7 ส</w:t>
      </w:r>
      <w:r w:rsidRPr="005E6224">
        <w:rPr>
          <w:rFonts w:ascii="TH SarabunPSK" w:eastAsia="Calibri" w:hAnsi="TH SarabunPSK" w:cs="TH SarabunPSK" w:hint="cs"/>
          <w:sz w:val="32"/>
          <w:szCs w:val="32"/>
          <w:cs/>
        </w:rPr>
        <w:t>ี</w:t>
      </w:r>
      <w:r w:rsidRPr="005E6224">
        <w:rPr>
          <w:rFonts w:ascii="TH SarabunPSK" w:eastAsia="Calibri" w:hAnsi="TH SarabunPSK" w:cs="TH SarabunPSK"/>
          <w:sz w:val="32"/>
          <w:szCs w:val="32"/>
          <w:cs/>
        </w:rPr>
        <w:t xml:space="preserve"> </w:t>
      </w:r>
      <w:r w:rsidRPr="005E6224">
        <w:rPr>
          <w:rFonts w:ascii="TH SarabunPSK" w:eastAsia="Calibri" w:hAnsi="TH SarabunPSK" w:cs="TH SarabunPSK" w:hint="cs"/>
          <w:sz w:val="32"/>
          <w:szCs w:val="32"/>
          <w:cs/>
        </w:rPr>
        <w:t>ศูนย์พัฒนาเด็กเล็กวัดหุบกระทิง  ในเขตพื้นที่รับผิดชอบของโรงพยาบาลส่งเสริมสุขภาพตำบลเบิกไพร</w:t>
      </w:r>
      <w:r w:rsidRPr="005E6224">
        <w:rPr>
          <w:rFonts w:ascii="TH SarabunPSK" w:eastAsia="Calibri" w:hAnsi="TH SarabunPSK" w:cs="TH SarabunPSK" w:hint="cs"/>
          <w:sz w:val="32"/>
          <w:szCs w:val="32"/>
        </w:rPr>
        <w:t xml:space="preserve"> </w:t>
      </w:r>
    </w:p>
    <w:p w14:paraId="4D5E199B" w14:textId="0C855E9D" w:rsidR="00867448" w:rsidRPr="00867448" w:rsidRDefault="00867448" w:rsidP="00867448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</w:p>
    <w:tbl>
      <w:tblPr>
        <w:tblStyle w:val="20"/>
        <w:tblW w:w="9074" w:type="dxa"/>
        <w:tblInd w:w="-289" w:type="dxa"/>
        <w:tblLook w:val="04A0" w:firstRow="1" w:lastRow="0" w:firstColumn="1" w:lastColumn="0" w:noHBand="0" w:noVBand="1"/>
      </w:tblPr>
      <w:tblGrid>
        <w:gridCol w:w="839"/>
        <w:gridCol w:w="2309"/>
        <w:gridCol w:w="3160"/>
        <w:gridCol w:w="1418"/>
        <w:gridCol w:w="1348"/>
      </w:tblGrid>
      <w:tr w:rsidR="00867448" w:rsidRPr="00867448" w14:paraId="15292701" w14:textId="77777777" w:rsidTr="002E6ACC">
        <w:trPr>
          <w:tblHeader/>
        </w:trPr>
        <w:tc>
          <w:tcPr>
            <w:tcW w:w="839" w:type="dxa"/>
            <w:tcBorders>
              <w:bottom w:val="single" w:sz="4" w:space="0" w:color="auto"/>
            </w:tcBorders>
            <w:shd w:val="pct10" w:color="auto" w:fill="auto"/>
          </w:tcPr>
          <w:p w14:paraId="2E091EE2" w14:textId="77777777" w:rsidR="00867448" w:rsidRPr="00867448" w:rsidRDefault="00867448" w:rsidP="0086744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</w:rPr>
            </w:pPr>
            <w:r w:rsidRPr="00867448"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  <w:cs/>
              </w:rPr>
              <w:lastRenderedPageBreak/>
              <w:t>ลำดับ</w:t>
            </w:r>
          </w:p>
        </w:tc>
        <w:tc>
          <w:tcPr>
            <w:tcW w:w="2309" w:type="dxa"/>
            <w:tcBorders>
              <w:bottom w:val="single" w:sz="4" w:space="0" w:color="auto"/>
            </w:tcBorders>
            <w:shd w:val="pct10" w:color="auto" w:fill="auto"/>
          </w:tcPr>
          <w:p w14:paraId="2EF29A32" w14:textId="77777777" w:rsidR="00867448" w:rsidRPr="00867448" w:rsidRDefault="00867448" w:rsidP="0086744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</w:rPr>
            </w:pPr>
            <w:r w:rsidRPr="00867448"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  <w:cs/>
              </w:rPr>
              <w:t>ผังกระบวนการ</w:t>
            </w:r>
          </w:p>
        </w:tc>
        <w:tc>
          <w:tcPr>
            <w:tcW w:w="3160" w:type="dxa"/>
            <w:tcBorders>
              <w:bottom w:val="single" w:sz="4" w:space="0" w:color="auto"/>
            </w:tcBorders>
            <w:shd w:val="pct10" w:color="auto" w:fill="auto"/>
          </w:tcPr>
          <w:p w14:paraId="2C123EB1" w14:textId="77777777" w:rsidR="00867448" w:rsidRPr="00867448" w:rsidRDefault="00867448" w:rsidP="0086744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</w:rPr>
            </w:pPr>
            <w:r w:rsidRPr="00867448"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  <w:cs/>
              </w:rPr>
              <w:t>รายละเอียดงาน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pct10" w:color="auto" w:fill="auto"/>
          </w:tcPr>
          <w:p w14:paraId="52FBCD90" w14:textId="77777777" w:rsidR="00867448" w:rsidRPr="00867448" w:rsidRDefault="00867448" w:rsidP="0086744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</w:rPr>
            </w:pPr>
            <w:r w:rsidRPr="00867448">
              <w:rPr>
                <w:rFonts w:ascii="TH SarabunPSK" w:eastAsia="Times New Roman" w:hAnsi="TH SarabunPSK" w:cs="TH SarabunPSK" w:hint="cs"/>
                <w:b/>
                <w:bCs/>
                <w:sz w:val="32"/>
                <w:szCs w:val="32"/>
                <w:cs/>
              </w:rPr>
              <w:t>วิธีการ</w:t>
            </w:r>
          </w:p>
        </w:tc>
        <w:tc>
          <w:tcPr>
            <w:tcW w:w="1348" w:type="dxa"/>
            <w:tcBorders>
              <w:bottom w:val="single" w:sz="4" w:space="0" w:color="auto"/>
            </w:tcBorders>
            <w:shd w:val="pct10" w:color="auto" w:fill="auto"/>
          </w:tcPr>
          <w:p w14:paraId="2109EF2C" w14:textId="77777777" w:rsidR="00867448" w:rsidRPr="00867448" w:rsidRDefault="00867448" w:rsidP="0086744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  <w:cs/>
              </w:rPr>
            </w:pPr>
            <w:r w:rsidRPr="00867448">
              <w:rPr>
                <w:rFonts w:ascii="TH SarabunPSK" w:eastAsia="Cordia New" w:hAnsi="TH SarabunPSK" w:cs="TH SarabunPSK"/>
                <w:b/>
                <w:bCs/>
                <w:sz w:val="32"/>
                <w:szCs w:val="32"/>
                <w:cs/>
              </w:rPr>
              <w:t>ผู้รับผิดชอบ</w:t>
            </w:r>
            <w:r w:rsidRPr="00867448"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</w:rPr>
              <w:t>/</w:t>
            </w:r>
            <w:r w:rsidRPr="00867448">
              <w:rPr>
                <w:rFonts w:ascii="TH SarabunPSK" w:eastAsia="Times New Roman" w:hAnsi="TH SarabunPSK" w:cs="TH SarabunPSK" w:hint="cs"/>
                <w:b/>
                <w:bCs/>
                <w:sz w:val="32"/>
                <w:szCs w:val="32"/>
                <w:cs/>
              </w:rPr>
              <w:t>ดำเนินการ</w:t>
            </w:r>
          </w:p>
        </w:tc>
      </w:tr>
      <w:tr w:rsidR="00867448" w:rsidRPr="00867448" w14:paraId="7E13C13C" w14:textId="77777777" w:rsidTr="002E6ACC">
        <w:tc>
          <w:tcPr>
            <w:tcW w:w="839" w:type="dxa"/>
          </w:tcPr>
          <w:p w14:paraId="66CA17CB" w14:textId="77777777" w:rsidR="00867448" w:rsidRPr="00867448" w:rsidRDefault="00867448" w:rsidP="0086744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</w:rPr>
            </w:pPr>
            <w:r w:rsidRPr="00867448"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  <w:cs/>
              </w:rPr>
              <w:t>1</w:t>
            </w:r>
          </w:p>
        </w:tc>
        <w:tc>
          <w:tcPr>
            <w:tcW w:w="2309" w:type="dxa"/>
            <w:shd w:val="clear" w:color="auto" w:fill="auto"/>
            <w:vAlign w:val="center"/>
          </w:tcPr>
          <w:p w14:paraId="71FFBD0E" w14:textId="77777777" w:rsidR="00867448" w:rsidRPr="00867448" w:rsidRDefault="00867448" w:rsidP="00867448">
            <w:pPr>
              <w:ind w:left="322" w:hanging="322"/>
              <w:jc w:val="center"/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</w:rPr>
            </w:pPr>
            <w:r w:rsidRPr="00867448">
              <w:rPr>
                <w:rFonts w:ascii="TH SarabunPSK" w:eastAsia="Times New Roman" w:hAnsi="TH SarabunPSK" w:cs="TH SarabunPSK" w:hint="cs"/>
                <w:b/>
                <w:bCs/>
                <w:sz w:val="32"/>
                <w:szCs w:val="32"/>
                <w:cs/>
              </w:rPr>
              <w:t>เริ่มต้น</w:t>
            </w:r>
          </w:p>
          <w:p w14:paraId="7B04BB04" w14:textId="77777777" w:rsidR="00867448" w:rsidRPr="00867448" w:rsidRDefault="00867448" w:rsidP="00867448">
            <w:pPr>
              <w:ind w:left="322" w:hanging="322"/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</w:rPr>
            </w:pPr>
            <w:r w:rsidRPr="00867448">
              <w:rPr>
                <w:rFonts w:ascii="TH SarabunPSK" w:eastAsia="Times New Roman" w:hAnsi="TH SarabunPSK" w:cs="TH SarabunPSK"/>
                <w:b/>
                <w:bCs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0EEC17C9" wp14:editId="1259281B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31115</wp:posOffset>
                      </wp:positionV>
                      <wp:extent cx="1325880" cy="784860"/>
                      <wp:effectExtent l="0" t="0" r="26670" b="15240"/>
                      <wp:wrapNone/>
                      <wp:docPr id="5" name="สี่เหลี่ยมผืนผ้า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25880" cy="78486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C7A02F7" w14:textId="77777777" w:rsidR="00867448" w:rsidRPr="00A34D32" w:rsidRDefault="00867448" w:rsidP="00867448">
                                  <w:pPr>
                                    <w:jc w:val="center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  <w:cs/>
                                    </w:rPr>
                                  </w:pPr>
                                  <w:r w:rsidRPr="00A34D32">
                                    <w:rPr>
                                      <w:rFonts w:ascii="TH SarabunPSK" w:hAnsi="TH SarabunPSK" w:cs="TH SarabunPSK" w:hint="cs"/>
                                      <w:b/>
                                      <w:bCs/>
                                      <w:sz w:val="32"/>
                                      <w:szCs w:val="32"/>
                                      <w:cs/>
                                    </w:rPr>
                                    <w:t>การวางแผน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EEC17C9" id="สี่เหลี่ยมผืนผ้า 5" o:spid="_x0000_s1026" style="position:absolute;left:0;text-align:left;margin-left:0;margin-top:2.45pt;width:104.4pt;height:61.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" fillcolor="window" strokecolor="#70ad47" strokeweight="1pt">
                      <v:textbox>
                        <w:txbxContent>
                          <w:p w14:paraId="0C7A02F7" w14:textId="77777777" w:rsidR="00867448" w:rsidRPr="00A34D32" w:rsidRDefault="00867448" w:rsidP="00867448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 w:rsidRPr="00A34D32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การวางแผน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867448"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</w:rPr>
              <w:t xml:space="preserve"> </w:t>
            </w:r>
          </w:p>
          <w:p w14:paraId="7F878F3F" w14:textId="77777777" w:rsidR="00867448" w:rsidRPr="00867448" w:rsidRDefault="00867448" w:rsidP="00867448">
            <w:pPr>
              <w:ind w:left="322" w:hanging="322"/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</w:rPr>
            </w:pPr>
          </w:p>
          <w:p w14:paraId="0E8F5B67" w14:textId="77777777" w:rsidR="00867448" w:rsidRPr="00867448" w:rsidRDefault="00867448" w:rsidP="00867448">
            <w:pPr>
              <w:ind w:left="322" w:hanging="322"/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</w:rPr>
            </w:pPr>
          </w:p>
          <w:p w14:paraId="2CB2271B" w14:textId="77777777" w:rsidR="00867448" w:rsidRPr="00867448" w:rsidRDefault="00867448" w:rsidP="00867448">
            <w:pPr>
              <w:ind w:left="322" w:hanging="322"/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</w:rPr>
            </w:pPr>
            <w:r w:rsidRPr="00867448">
              <w:rPr>
                <w:rFonts w:ascii="TH SarabunPSK" w:eastAsia="Times New Roman" w:hAnsi="TH SarabunPSK" w:cs="TH SarabunPSK"/>
                <w:b/>
                <w:bCs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1643C20" wp14:editId="7D634075">
                      <wp:simplePos x="0" y="0"/>
                      <wp:positionH relativeFrom="column">
                        <wp:posOffset>613410</wp:posOffset>
                      </wp:positionH>
                      <wp:positionV relativeFrom="paragraph">
                        <wp:posOffset>80010</wp:posOffset>
                      </wp:positionV>
                      <wp:extent cx="0" cy="323850"/>
                      <wp:effectExtent l="76200" t="0" r="76200" b="57150"/>
                      <wp:wrapNone/>
                      <wp:docPr id="20" name="ลูกศรเชื่อมต่อแบบตรง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2385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252F785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ลูกศรเชื่อมต่อแบบตรง 20" o:spid="_x0000_s1026" type="#_x0000_t32" style="position:absolute;margin-left:48.3pt;margin-top:6.3pt;width:0;height:25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" strokecolor="windowText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4993027C" w14:textId="77777777" w:rsidR="00867448" w:rsidRPr="00867448" w:rsidRDefault="00867448" w:rsidP="00867448">
            <w:pPr>
              <w:ind w:left="322" w:hanging="322"/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</w:rPr>
            </w:pPr>
            <w:r w:rsidRPr="00867448"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</w:rPr>
              <w:t xml:space="preserve">         </w:t>
            </w:r>
          </w:p>
        </w:tc>
        <w:tc>
          <w:tcPr>
            <w:tcW w:w="3160" w:type="dxa"/>
            <w:shd w:val="clear" w:color="auto" w:fill="auto"/>
          </w:tcPr>
          <w:p w14:paraId="36A31D29" w14:textId="77777777" w:rsidR="00F32A96" w:rsidRDefault="00867448" w:rsidP="00F32A96">
            <w:pPr>
              <w:spacing w:line="276" w:lineRule="auto"/>
              <w:rPr>
                <w:rFonts w:ascii="TH SarabunPSK" w:eastAsia="Calibri" w:hAnsi="TH SarabunPSK" w:cs="TH SarabunPSK"/>
                <w:sz w:val="32"/>
                <w:szCs w:val="32"/>
              </w:rPr>
            </w:pPr>
            <w:r w:rsidRPr="00867448">
              <w:rPr>
                <w:rFonts w:ascii="TH SarabunPSK" w:eastAsia="Times New Roman" w:hAnsi="TH SarabunPSK" w:cs="TH SarabunPSK"/>
                <w:sz w:val="32"/>
                <w:szCs w:val="32"/>
              </w:rPr>
              <w:t xml:space="preserve">1. </w:t>
            </w:r>
            <w:r w:rsidRPr="00867448"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ประชุม</w:t>
            </w:r>
            <w:r w:rsidR="00AC631C"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ปรึกษา</w:t>
            </w:r>
            <w:r w:rsidR="00AC631C" w:rsidRPr="00102517">
              <w:rPr>
                <w:rFonts w:ascii="TH SarabunPSK" w:eastAsia="Calibri" w:hAnsi="TH SarabunPSK" w:cs="TH SarabunPSK" w:hint="cs"/>
                <w:sz w:val="32"/>
                <w:szCs w:val="32"/>
                <w:cs/>
              </w:rPr>
              <w:t xml:space="preserve"> และวางแผนการดำเนินงานเกี่ยวกับ</w:t>
            </w:r>
            <w:r w:rsidR="00F32A96" w:rsidRPr="00B70152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 xml:space="preserve">นำแผนการปฏิบัติ </w:t>
            </w:r>
            <w:r w:rsidR="00F32A96" w:rsidRPr="00B70152">
              <w:rPr>
                <w:rFonts w:ascii="TH SarabunPSK" w:eastAsia="Calibri" w:hAnsi="TH SarabunPSK" w:cs="TH SarabunPSK"/>
                <w:sz w:val="32"/>
                <w:szCs w:val="32"/>
              </w:rPr>
              <w:t>Faculty practice</w:t>
            </w:r>
            <w:r w:rsidR="00F32A96" w:rsidRPr="00B70152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 xml:space="preserve"> ไปประชุมชี้แจงกับหน่วยบริการสุขภาพที่ทำ </w:t>
            </w:r>
            <w:r w:rsidR="00F32A96" w:rsidRPr="00B70152">
              <w:rPr>
                <w:rFonts w:ascii="TH SarabunPSK" w:eastAsia="Calibri" w:hAnsi="TH SarabunPSK" w:cs="TH SarabunPSK"/>
                <w:sz w:val="32"/>
                <w:szCs w:val="32"/>
              </w:rPr>
              <w:t>Faculty practice</w:t>
            </w:r>
          </w:p>
          <w:p w14:paraId="27D33A6C" w14:textId="2AA27D52" w:rsidR="00867448" w:rsidRPr="00867448" w:rsidRDefault="00AC631C" w:rsidP="00867448">
            <w:pPr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102517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 xml:space="preserve"> </w:t>
            </w:r>
            <w:r w:rsidRPr="00102517">
              <w:rPr>
                <w:rFonts w:ascii="TH SarabunPSK" w:eastAsia="Calibri" w:hAnsi="TH SarabunPSK" w:cs="TH SarabunPSK" w:hint="cs"/>
                <w:sz w:val="32"/>
                <w:szCs w:val="32"/>
                <w:cs/>
              </w:rPr>
              <w:t xml:space="preserve"> </w:t>
            </w:r>
            <w:r w:rsidRPr="00102517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ร่วมกับ</w:t>
            </w:r>
            <w:r w:rsidRPr="00102517">
              <w:rPr>
                <w:rFonts w:ascii="TH SarabunPSK" w:eastAsia="Calibri" w:hAnsi="TH SarabunPSK" w:cs="TH SarabunPSK" w:hint="cs"/>
                <w:sz w:val="32"/>
                <w:szCs w:val="32"/>
                <w:cs/>
              </w:rPr>
              <w:t>พยาบาลวิชาชีพชำนาญการ ของโรงพยาบาลส่งเสริมสุขภาพตำบลเบิกไพร</w:t>
            </w:r>
          </w:p>
        </w:tc>
        <w:tc>
          <w:tcPr>
            <w:tcW w:w="1418" w:type="dxa"/>
          </w:tcPr>
          <w:p w14:paraId="6D74FFDF" w14:textId="77777777" w:rsidR="00867448" w:rsidRPr="00867448" w:rsidRDefault="00867448" w:rsidP="00867448">
            <w:pPr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867448"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ประชุมกลุ่มคณะทำงาน</w:t>
            </w:r>
          </w:p>
        </w:tc>
        <w:tc>
          <w:tcPr>
            <w:tcW w:w="1348" w:type="dxa"/>
          </w:tcPr>
          <w:p w14:paraId="102D0AB7" w14:textId="77777777" w:rsidR="005F2302" w:rsidRDefault="005F2302" w:rsidP="00867448">
            <w:pPr>
              <w:rPr>
                <w:rFonts w:ascii="TH SarabunPSK" w:eastAsia="Calibri" w:hAnsi="TH SarabunPSK" w:cs="TH SarabunPSK"/>
                <w:sz w:val="32"/>
                <w:szCs w:val="32"/>
              </w:rPr>
            </w:pPr>
            <w:r>
              <w:rPr>
                <w:rFonts w:ascii="TH SarabunPSK" w:eastAsia="Calibri" w:hAnsi="TH SarabunPSK" w:cs="TH SarabunPSK" w:hint="cs"/>
                <w:sz w:val="32"/>
                <w:szCs w:val="32"/>
                <w:cs/>
              </w:rPr>
              <w:t>-ผู้อำนวยการฯ</w:t>
            </w:r>
            <w:r w:rsidRPr="00102517">
              <w:rPr>
                <w:rFonts w:ascii="TH SarabunPSK" w:eastAsia="Calibri" w:hAnsi="TH SarabunPSK" w:cs="TH SarabunPSK" w:hint="cs"/>
                <w:sz w:val="32"/>
                <w:szCs w:val="32"/>
                <w:cs/>
              </w:rPr>
              <w:t>โรงพยาบาลส่งเสริมสุขภาพตำบลเบิกไพร</w:t>
            </w:r>
          </w:p>
          <w:p w14:paraId="7018AF8E" w14:textId="05119FD3" w:rsidR="00867448" w:rsidRPr="00867448" w:rsidRDefault="005F2302" w:rsidP="00867448">
            <w:pPr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-</w:t>
            </w:r>
            <w:r w:rsidR="00AC631C"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อาจารย์</w:t>
            </w:r>
          </w:p>
        </w:tc>
      </w:tr>
      <w:tr w:rsidR="00867448" w:rsidRPr="00867448" w14:paraId="10DAFECA" w14:textId="77777777" w:rsidTr="002E6ACC">
        <w:tc>
          <w:tcPr>
            <w:tcW w:w="839" w:type="dxa"/>
          </w:tcPr>
          <w:p w14:paraId="56E9154E" w14:textId="77777777" w:rsidR="00867448" w:rsidRPr="00867448" w:rsidRDefault="00867448" w:rsidP="0086744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</w:rPr>
            </w:pPr>
            <w:r w:rsidRPr="00867448"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</w:rPr>
              <w:t>2</w:t>
            </w:r>
          </w:p>
        </w:tc>
        <w:tc>
          <w:tcPr>
            <w:tcW w:w="2309" w:type="dxa"/>
            <w:shd w:val="clear" w:color="auto" w:fill="auto"/>
            <w:vAlign w:val="center"/>
          </w:tcPr>
          <w:p w14:paraId="46E32A93" w14:textId="77777777" w:rsidR="00867448" w:rsidRPr="00867448" w:rsidRDefault="00867448" w:rsidP="00867448">
            <w:pPr>
              <w:ind w:left="322" w:hanging="322"/>
              <w:jc w:val="center"/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</w:rPr>
            </w:pPr>
            <w:r w:rsidRPr="00867448">
              <w:rPr>
                <w:rFonts w:ascii="TH SarabunPSK" w:eastAsia="Times New Roman" w:hAnsi="TH SarabunPSK" w:cs="TH SarabunPSK"/>
                <w:b/>
                <w:bCs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63ACC87B" wp14:editId="7694055A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59055</wp:posOffset>
                      </wp:positionV>
                      <wp:extent cx="1325880" cy="784860"/>
                      <wp:effectExtent l="0" t="0" r="26670" b="15240"/>
                      <wp:wrapNone/>
                      <wp:docPr id="3" name="สี่เหลี่ยมผืนผ้า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25880" cy="78486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8CDA45C" w14:textId="77777777" w:rsidR="00867448" w:rsidRPr="00A34D32" w:rsidRDefault="00867448" w:rsidP="00867448">
                                  <w:pPr>
                                    <w:jc w:val="center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  <w:cs/>
                                    </w:rPr>
                                  </w:pPr>
                                  <w:r>
                                    <w:rPr>
                                      <w:rFonts w:ascii="TH SarabunPSK" w:hAnsi="TH SarabunPSK" w:cs="TH SarabunPSK" w:hint="cs"/>
                                      <w:b/>
                                      <w:bCs/>
                                      <w:sz w:val="32"/>
                                      <w:szCs w:val="32"/>
                                      <w:cs/>
                                    </w:rPr>
                                    <w:t>การ</w:t>
                                  </w:r>
                                  <w:r w:rsidRPr="00A34D32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  <w:cs/>
                                    </w:rPr>
                                    <w:t>ดำเนินการ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3ACC87B" id="สี่เหลี่ยมผืนผ้า 3" o:spid="_x0000_s1027" style="position:absolute;left:0;text-align:left;margin-left:-.15pt;margin-top:4.65pt;width:104.4pt;height:61.8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" fillcolor="window" strokecolor="#70ad47" strokeweight="1pt">
                      <v:textbox>
                        <w:txbxContent>
                          <w:p w14:paraId="38CDA45C" w14:textId="77777777" w:rsidR="00867448" w:rsidRPr="00A34D32" w:rsidRDefault="00867448" w:rsidP="00867448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การ</w:t>
                            </w:r>
                            <w:r w:rsidRPr="00A34D32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ดำเนินการ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13E5300F" w14:textId="4D2943A7" w:rsidR="00867448" w:rsidRPr="00867448" w:rsidRDefault="00867448" w:rsidP="00867448">
            <w:pPr>
              <w:ind w:left="322" w:hanging="322"/>
              <w:jc w:val="center"/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</w:rPr>
            </w:pPr>
          </w:p>
          <w:p w14:paraId="5A715D14" w14:textId="4E73E5B3" w:rsidR="00867448" w:rsidRPr="00867448" w:rsidRDefault="00867448" w:rsidP="00867448">
            <w:pPr>
              <w:ind w:left="322" w:hanging="322"/>
              <w:jc w:val="center"/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</w:rPr>
            </w:pPr>
          </w:p>
          <w:p w14:paraId="4A0CB9DB" w14:textId="6203448A" w:rsidR="00867448" w:rsidRPr="00867448" w:rsidRDefault="00867448" w:rsidP="00867448">
            <w:pPr>
              <w:ind w:left="322" w:hanging="322"/>
              <w:jc w:val="center"/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</w:rPr>
            </w:pPr>
          </w:p>
          <w:p w14:paraId="6542EE7B" w14:textId="32693CA6" w:rsidR="00867448" w:rsidRPr="00867448" w:rsidRDefault="00093EFE" w:rsidP="00867448">
            <w:pPr>
              <w:ind w:left="322" w:hanging="322"/>
              <w:jc w:val="center"/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</w:rPr>
            </w:pPr>
            <w:r w:rsidRPr="00867448">
              <w:rPr>
                <w:rFonts w:ascii="TH SarabunPSK" w:eastAsia="Times New Roman" w:hAnsi="TH SarabunPSK" w:cs="TH SarabunPSK"/>
                <w:b/>
                <w:bCs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279E3267" wp14:editId="129E0714">
                      <wp:simplePos x="0" y="0"/>
                      <wp:positionH relativeFrom="column">
                        <wp:posOffset>650240</wp:posOffset>
                      </wp:positionH>
                      <wp:positionV relativeFrom="paragraph">
                        <wp:posOffset>22860</wp:posOffset>
                      </wp:positionV>
                      <wp:extent cx="0" cy="323850"/>
                      <wp:effectExtent l="76200" t="0" r="76200" b="57150"/>
                      <wp:wrapNone/>
                      <wp:docPr id="4" name="ลูกศรเชื่อมต่อแบบตรง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2385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B29BEF9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ลูกศรเชื่อมต่อแบบตรง 4" o:spid="_x0000_s1026" type="#_x0000_t32" style="position:absolute;margin-left:51.2pt;margin-top:1.8pt;width:0;height:25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" strokecolor="windowText" strokeweight="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3160" w:type="dxa"/>
            <w:shd w:val="clear" w:color="auto" w:fill="auto"/>
          </w:tcPr>
          <w:p w14:paraId="670BC857" w14:textId="7FECD328" w:rsidR="00AC631C" w:rsidRPr="00102517" w:rsidRDefault="00867448" w:rsidP="00F32A96">
            <w:pPr>
              <w:spacing w:line="276" w:lineRule="auto"/>
              <w:rPr>
                <w:rFonts w:ascii="TH SarabunPSK" w:eastAsia="Calibri" w:hAnsi="TH SarabunPSK" w:cs="TH SarabunPSK"/>
                <w:sz w:val="32"/>
                <w:szCs w:val="32"/>
              </w:rPr>
            </w:pPr>
            <w:r w:rsidRPr="00867448">
              <w:rPr>
                <w:rFonts w:ascii="TH SarabunPSK" w:eastAsia="Times New Roman" w:hAnsi="TH SarabunPSK" w:cs="TH SarabunPSK"/>
                <w:sz w:val="32"/>
                <w:szCs w:val="32"/>
              </w:rPr>
              <w:t xml:space="preserve">1. </w:t>
            </w:r>
            <w:r w:rsidR="00F32A96" w:rsidRPr="00B70152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การปฏิบัติดำเนินการตามแผนที่กำหนดโดยเริ่มการประเมินพัฒนาการโดยใช้ แบบประเมินการเฝ้าระวัง คัดกรอง และส่งเสริมพัฒนาการเด็กปฐมวัย โดยใช้ปิงปองจราจรชีวิต 7 สี</w:t>
            </w:r>
          </w:p>
          <w:p w14:paraId="35F538C7" w14:textId="7848315E" w:rsidR="00F32A96" w:rsidRPr="00B70152" w:rsidRDefault="00867448" w:rsidP="00F32A96">
            <w:pPr>
              <w:spacing w:line="276" w:lineRule="auto"/>
              <w:rPr>
                <w:rFonts w:ascii="TH SarabunPSK" w:eastAsia="Calibri" w:hAnsi="TH SarabunPSK" w:cs="TH SarabunPSK"/>
                <w:sz w:val="32"/>
                <w:szCs w:val="32"/>
              </w:rPr>
            </w:pPr>
            <w:r w:rsidRPr="00867448">
              <w:rPr>
                <w:rFonts w:ascii="TH SarabunPSK" w:eastAsia="Times New Roman" w:hAnsi="TH SarabunPSK" w:cs="TH SarabunPSK"/>
                <w:sz w:val="32"/>
                <w:szCs w:val="32"/>
              </w:rPr>
              <w:t xml:space="preserve">2. </w:t>
            </w:r>
            <w:proofErr w:type="gramStart"/>
            <w:r w:rsidR="00F32A96" w:rsidRPr="00B70152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ออกแบบ  เพื่อปรับปรุงการพัฒนาการใช้แบบประเมินการเฝ้าระวัง</w:t>
            </w:r>
            <w:proofErr w:type="gramEnd"/>
            <w:r w:rsidR="00F32A96" w:rsidRPr="00B70152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 xml:space="preserve"> คัดกรอง และส่งเสริมพัฒนาการเด็กปฐมวัย โดยใช้ปิงปองจราจรชีวิต 7 สี</w:t>
            </w:r>
            <w:r w:rsidR="00F32A96" w:rsidRPr="00B70152">
              <w:rPr>
                <w:rFonts w:ascii="TH SarabunPSK" w:eastAsia="Calibri" w:hAnsi="TH SarabunPSK" w:cs="TH SarabunPSK"/>
                <w:sz w:val="32"/>
                <w:szCs w:val="32"/>
              </w:rPr>
              <w:t xml:space="preserve"> </w:t>
            </w:r>
            <w:r w:rsidR="00F32A96" w:rsidRPr="00B70152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ในเขตพื้นที่รับผิดชอบของโรงพยาบาลส่งเสริมสุขภาพตำบลเบิกไพรและครูพี่เลี้ยงศูนย์พัฒนาเด็กเล็ก   ณ.ศูนย์พัฒนาเด็กเล็กวัดหุบกระทิง</w:t>
            </w:r>
            <w:r w:rsidR="00F32A96" w:rsidRPr="00B70152">
              <w:rPr>
                <w:rFonts w:ascii="TH SarabunPSK" w:eastAsia="Calibri" w:hAnsi="TH SarabunPSK" w:cs="TH SarabunPSK"/>
                <w:sz w:val="32"/>
                <w:szCs w:val="32"/>
              </w:rPr>
              <w:t xml:space="preserve">  </w:t>
            </w:r>
          </w:p>
          <w:p w14:paraId="04046CBF" w14:textId="1BCDB7BC" w:rsidR="00F32A96" w:rsidRPr="00B70152" w:rsidRDefault="005F2302" w:rsidP="00F32A96">
            <w:pPr>
              <w:spacing w:line="276" w:lineRule="auto"/>
              <w:rPr>
                <w:rFonts w:ascii="TH SarabunPSK" w:eastAsia="Calibri" w:hAnsi="TH SarabunPSK" w:cs="TH SarabunPSK"/>
                <w:sz w:val="32"/>
                <w:szCs w:val="32"/>
              </w:rPr>
            </w:pPr>
            <w:r>
              <w:rPr>
                <w:rFonts w:ascii="TH SarabunPSK" w:eastAsia="Calibri" w:hAnsi="TH SarabunPSK" w:cs="TH SarabunPSK"/>
                <w:sz w:val="32"/>
                <w:szCs w:val="32"/>
              </w:rPr>
              <w:t xml:space="preserve">     3</w:t>
            </w:r>
            <w:r w:rsidRPr="00102517">
              <w:rPr>
                <w:rFonts w:ascii="TH SarabunPSK" w:eastAsia="Calibri" w:hAnsi="TH SarabunPSK" w:cs="TH SarabunPSK" w:hint="cs"/>
                <w:sz w:val="32"/>
                <w:szCs w:val="32"/>
                <w:cs/>
              </w:rPr>
              <w:t>.</w:t>
            </w:r>
            <w:r w:rsidRPr="00AD09B2">
              <w:rPr>
                <w:rFonts w:ascii="TH SarabunPSK" w:eastAsia="Calibri" w:hAnsi="TH SarabunPSK" w:cs="TH SarabunPSK" w:hint="cs"/>
                <w:sz w:val="32"/>
                <w:szCs w:val="32"/>
                <w:cs/>
              </w:rPr>
              <w:t xml:space="preserve"> </w:t>
            </w:r>
            <w:r w:rsidR="00F32A96" w:rsidRPr="00B70152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 xml:space="preserve"> ดำเนินการประเมินพัฒนาการโดยใช้รูปแบบประเมินการเฝ้าระวัง คัดกรอง และส่งเสริมพัฒนาการเด็กปฐมวัย โดยใช้ปิงปองจราจรชีวิต 7 สี</w:t>
            </w:r>
            <w:r w:rsidR="00F32A96" w:rsidRPr="00B70152">
              <w:rPr>
                <w:rFonts w:ascii="TH SarabunPSK" w:eastAsia="Calibri" w:hAnsi="TH SarabunPSK" w:cs="TH SarabunPSK"/>
                <w:sz w:val="32"/>
                <w:szCs w:val="32"/>
              </w:rPr>
              <w:t xml:space="preserve">  </w:t>
            </w:r>
            <w:r w:rsidR="00F32A96" w:rsidRPr="00B70152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ในเขตพื้นที่รับผิดชอบของโรงพยาบาลส่งเสริมสุขภาพตำบลเบิกไพร</w:t>
            </w:r>
          </w:p>
          <w:p w14:paraId="64BE4628" w14:textId="38CC971B" w:rsidR="005F2302" w:rsidRDefault="005F2302" w:rsidP="00F32A96">
            <w:pPr>
              <w:rPr>
                <w:rFonts w:ascii="TH SarabunPSK" w:eastAsia="Calibri" w:hAnsi="TH SarabunPSK" w:cs="TH SarabunPSK"/>
                <w:sz w:val="32"/>
                <w:szCs w:val="32"/>
              </w:rPr>
            </w:pPr>
          </w:p>
          <w:p w14:paraId="514E9FEF" w14:textId="3E83DBBD" w:rsidR="00B71F92" w:rsidRPr="00867448" w:rsidRDefault="00B71F92" w:rsidP="00F32A96">
            <w:pPr>
              <w:contextualSpacing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418" w:type="dxa"/>
          </w:tcPr>
          <w:p w14:paraId="505A63B2" w14:textId="77777777" w:rsidR="00867448" w:rsidRPr="00867448" w:rsidRDefault="00867448" w:rsidP="005F2302">
            <w:pPr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  <w:p w14:paraId="36AF95A2" w14:textId="202F0113" w:rsidR="00867448" w:rsidRPr="00867448" w:rsidRDefault="005F2302" w:rsidP="00867448">
            <w:pPr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867448"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คณะทำงาน</w:t>
            </w:r>
          </w:p>
          <w:p w14:paraId="7D4C094D" w14:textId="30F41DFB" w:rsidR="005F2302" w:rsidRPr="00867448" w:rsidRDefault="005F2302" w:rsidP="005F2302">
            <w:pPr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  <w:p w14:paraId="5147C94D" w14:textId="6B1BD92B" w:rsidR="00867448" w:rsidRPr="00867448" w:rsidRDefault="00867448" w:rsidP="00867448">
            <w:pPr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348" w:type="dxa"/>
          </w:tcPr>
          <w:p w14:paraId="4A027553" w14:textId="77777777" w:rsidR="00867448" w:rsidRPr="00867448" w:rsidRDefault="00867448" w:rsidP="00867448">
            <w:pPr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  <w:p w14:paraId="2BEDE55A" w14:textId="23E5F485" w:rsidR="005F2302" w:rsidRDefault="005F2302" w:rsidP="005F2302">
            <w:pPr>
              <w:rPr>
                <w:rFonts w:ascii="TH SarabunPSK" w:eastAsia="Calibri" w:hAnsi="TH SarabunPSK" w:cs="TH SarabunPSK"/>
                <w:sz w:val="32"/>
                <w:szCs w:val="32"/>
              </w:rPr>
            </w:pPr>
            <w:r>
              <w:rPr>
                <w:rFonts w:ascii="TH SarabunPSK" w:eastAsia="Calibri" w:hAnsi="TH SarabunPSK" w:cs="TH SarabunPSK" w:hint="cs"/>
                <w:sz w:val="32"/>
                <w:szCs w:val="32"/>
                <w:cs/>
              </w:rPr>
              <w:t>-ผู้อำนวยการฯ</w:t>
            </w:r>
            <w:r w:rsidRPr="00102517">
              <w:rPr>
                <w:rFonts w:ascii="TH SarabunPSK" w:eastAsia="Calibri" w:hAnsi="TH SarabunPSK" w:cs="TH SarabunPSK" w:hint="cs"/>
                <w:sz w:val="32"/>
                <w:szCs w:val="32"/>
                <w:cs/>
              </w:rPr>
              <w:t>โรงพยาบาลส่งเสริมสุขภาพตำบลเบิกไพร</w:t>
            </w:r>
          </w:p>
          <w:p w14:paraId="5B5BCFA3" w14:textId="434A4626" w:rsidR="00867448" w:rsidRDefault="005F2302" w:rsidP="005F2302">
            <w:pPr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-อาจารย์</w:t>
            </w:r>
          </w:p>
          <w:p w14:paraId="35A8E03E" w14:textId="77777777" w:rsidR="005F2302" w:rsidRDefault="005F2302" w:rsidP="005F2302">
            <w:pPr>
              <w:rPr>
                <w:rFonts w:ascii="TH SarabunPSK" w:eastAsia="Calibri" w:hAnsi="TH SarabunPSK" w:cs="TH SarabunPSK"/>
                <w:sz w:val="32"/>
                <w:szCs w:val="32"/>
              </w:rPr>
            </w:pPr>
            <w:r>
              <w:rPr>
                <w:rFonts w:ascii="TH SarabunPSK" w:eastAsia="Calibri" w:hAnsi="TH SarabunPSK" w:cs="TH SarabunPSK" w:hint="cs"/>
                <w:sz w:val="32"/>
                <w:szCs w:val="32"/>
                <w:cs/>
              </w:rPr>
              <w:t xml:space="preserve">- </w:t>
            </w:r>
            <w:r w:rsidRPr="00AD09B2">
              <w:rPr>
                <w:rFonts w:ascii="TH SarabunPSK" w:eastAsia="Calibri" w:hAnsi="TH SarabunPSK" w:cs="TH SarabunPSK" w:hint="cs"/>
                <w:sz w:val="32"/>
                <w:szCs w:val="32"/>
                <w:cs/>
              </w:rPr>
              <w:t xml:space="preserve">ครู </w:t>
            </w:r>
          </w:p>
          <w:p w14:paraId="1371EFD5" w14:textId="0F75CF92" w:rsidR="005F2302" w:rsidRPr="00867448" w:rsidRDefault="005F2302" w:rsidP="005F2302">
            <w:pPr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>
              <w:rPr>
                <w:rFonts w:ascii="TH SarabunPSK" w:eastAsia="Calibri" w:hAnsi="TH SarabunPSK" w:cs="TH SarabunPSK" w:hint="cs"/>
                <w:sz w:val="32"/>
                <w:szCs w:val="32"/>
                <w:cs/>
              </w:rPr>
              <w:t>-</w:t>
            </w:r>
            <w:r w:rsidRPr="00AD09B2">
              <w:rPr>
                <w:rFonts w:ascii="TH SarabunPSK" w:eastAsia="Calibri" w:hAnsi="TH SarabunPSK" w:cs="TH SarabunPSK" w:hint="cs"/>
                <w:sz w:val="32"/>
                <w:szCs w:val="32"/>
                <w:cs/>
              </w:rPr>
              <w:t>ผู้ปกครอง</w:t>
            </w:r>
          </w:p>
          <w:p w14:paraId="74541986" w14:textId="77777777" w:rsidR="00867448" w:rsidRPr="00867448" w:rsidRDefault="00867448" w:rsidP="00867448">
            <w:pPr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  <w:p w14:paraId="59640F35" w14:textId="77777777" w:rsidR="00867448" w:rsidRPr="00867448" w:rsidRDefault="00867448" w:rsidP="00867448">
            <w:pPr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  <w:p w14:paraId="6EA842E3" w14:textId="77777777" w:rsidR="00867448" w:rsidRPr="00867448" w:rsidRDefault="00867448" w:rsidP="00867448">
            <w:pPr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  <w:p w14:paraId="4B477EDF" w14:textId="77777777" w:rsidR="00867448" w:rsidRPr="00867448" w:rsidRDefault="00867448" w:rsidP="005F2302">
            <w:pPr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</w:p>
        </w:tc>
      </w:tr>
      <w:tr w:rsidR="00867448" w:rsidRPr="00867448" w14:paraId="2DF6DC42" w14:textId="77777777" w:rsidTr="002E6ACC">
        <w:tc>
          <w:tcPr>
            <w:tcW w:w="839" w:type="dxa"/>
          </w:tcPr>
          <w:p w14:paraId="3C6D53B0" w14:textId="55FFCBBD" w:rsidR="00867448" w:rsidRPr="00867448" w:rsidRDefault="00867448" w:rsidP="0086744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  <w:cs/>
              </w:rPr>
            </w:pPr>
            <w:r w:rsidRPr="00867448"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</w:rPr>
              <w:lastRenderedPageBreak/>
              <w:t>3</w:t>
            </w:r>
          </w:p>
        </w:tc>
        <w:tc>
          <w:tcPr>
            <w:tcW w:w="2309" w:type="dxa"/>
            <w:shd w:val="clear" w:color="auto" w:fill="auto"/>
            <w:vAlign w:val="center"/>
          </w:tcPr>
          <w:p w14:paraId="49306BA4" w14:textId="6A3AF3D8" w:rsidR="00867448" w:rsidRPr="00867448" w:rsidRDefault="00093EFE" w:rsidP="00867448">
            <w:pPr>
              <w:ind w:left="322" w:hanging="322"/>
              <w:jc w:val="center"/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</w:rPr>
            </w:pPr>
            <w:r w:rsidRPr="00867448">
              <w:rPr>
                <w:rFonts w:ascii="TH SarabunPSK" w:eastAsia="Times New Roman" w:hAnsi="TH SarabunPSK" w:cs="TH SarabunPSK"/>
                <w:b/>
                <w:bCs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64AB696" wp14:editId="2FDBA8E7">
                      <wp:simplePos x="0" y="0"/>
                      <wp:positionH relativeFrom="column">
                        <wp:posOffset>5715</wp:posOffset>
                      </wp:positionH>
                      <wp:positionV relativeFrom="paragraph">
                        <wp:posOffset>22225</wp:posOffset>
                      </wp:positionV>
                      <wp:extent cx="1325880" cy="784860"/>
                      <wp:effectExtent l="0" t="0" r="26670" b="15240"/>
                      <wp:wrapNone/>
                      <wp:docPr id="6" name="สี่เหลี่ยมผืนผ้า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25880" cy="78486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2F465999" w14:textId="77777777" w:rsidR="00867448" w:rsidRPr="00A34D32" w:rsidRDefault="00867448" w:rsidP="00867448">
                                  <w:pPr>
                                    <w:jc w:val="center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  <w:cs/>
                                    </w:rPr>
                                  </w:pPr>
                                  <w:r w:rsidRPr="00A34D32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  <w:cs/>
                                    </w:rPr>
                                    <w:t>ติดตามประเมินผล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64AB696" id="สี่เหลี่ยมผืนผ้า 6" o:spid="_x0000_s1028" style="position:absolute;left:0;text-align:left;margin-left:.45pt;margin-top:1.75pt;width:104.4pt;height:61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" fillcolor="window" strokecolor="#70ad47" strokeweight="1pt">
                      <v:textbox>
                        <w:txbxContent>
                          <w:p w14:paraId="2F465999" w14:textId="77777777" w:rsidR="00867448" w:rsidRPr="00A34D32" w:rsidRDefault="00867448" w:rsidP="00867448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 w:rsidRPr="00A34D32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ติดตามประเมินผล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619E5136" w14:textId="2506C5B3" w:rsidR="00867448" w:rsidRPr="00867448" w:rsidRDefault="00867448" w:rsidP="00867448">
            <w:pPr>
              <w:ind w:left="322" w:hanging="322"/>
              <w:jc w:val="center"/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</w:rPr>
            </w:pPr>
          </w:p>
          <w:p w14:paraId="119E6E45" w14:textId="16A6E2AB" w:rsidR="00867448" w:rsidRPr="00867448" w:rsidRDefault="00867448" w:rsidP="00867448">
            <w:pPr>
              <w:ind w:left="322" w:hanging="322"/>
              <w:jc w:val="center"/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</w:rPr>
            </w:pPr>
          </w:p>
          <w:p w14:paraId="05F904E4" w14:textId="4D77766F" w:rsidR="00867448" w:rsidRPr="00867448" w:rsidRDefault="00867448" w:rsidP="00867448">
            <w:pPr>
              <w:ind w:left="322" w:hanging="322"/>
              <w:jc w:val="center"/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3160" w:type="dxa"/>
            <w:shd w:val="clear" w:color="auto" w:fill="auto"/>
          </w:tcPr>
          <w:p w14:paraId="08FBCD52" w14:textId="77777777" w:rsidR="005F2302" w:rsidRDefault="005F2302" w:rsidP="005F2302">
            <w:pPr>
              <w:contextualSpacing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 xml:space="preserve">  </w:t>
            </w:r>
          </w:p>
          <w:p w14:paraId="32520214" w14:textId="280C66B7" w:rsidR="00867448" w:rsidRPr="00867448" w:rsidRDefault="005F2302" w:rsidP="005F2302">
            <w:pPr>
              <w:contextualSpacing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ประเมิน</w:t>
            </w:r>
            <w:r w:rsidR="00867448" w:rsidRPr="00867448"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ผล</w:t>
            </w:r>
            <w:bookmarkStart w:id="1" w:name="_Hlk143112404"/>
            <w:r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การ</w:t>
            </w:r>
            <w:r w:rsidR="00F32A96" w:rsidRPr="00B70152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แบบประเมินการเฝ้าระวัง คัดกรอง และส่งเสริมพัฒนาการเด็กปฐมวัย โดยใช้ปิงปองจราจรชีวิต 7 สี</w:t>
            </w:r>
            <w:bookmarkEnd w:id="1"/>
          </w:p>
        </w:tc>
        <w:tc>
          <w:tcPr>
            <w:tcW w:w="1418" w:type="dxa"/>
          </w:tcPr>
          <w:p w14:paraId="0F2678BC" w14:textId="77777777" w:rsidR="00867448" w:rsidRPr="00867448" w:rsidRDefault="00867448" w:rsidP="00867448">
            <w:pPr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  <w:p w14:paraId="5D0C628F" w14:textId="05BAE394" w:rsidR="00867448" w:rsidRPr="00867448" w:rsidRDefault="005F2302" w:rsidP="00867448">
            <w:pPr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สอบถาม</w:t>
            </w:r>
          </w:p>
          <w:p w14:paraId="3F2DEBC1" w14:textId="77777777" w:rsidR="00867448" w:rsidRPr="00867448" w:rsidRDefault="00867448" w:rsidP="00867448">
            <w:pPr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  <w:p w14:paraId="5FBA22DA" w14:textId="77777777" w:rsidR="00867448" w:rsidRPr="00867448" w:rsidRDefault="00867448" w:rsidP="00867448">
            <w:pPr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  <w:p w14:paraId="02D7F9F0" w14:textId="77777777" w:rsidR="00867448" w:rsidRPr="00867448" w:rsidRDefault="00867448" w:rsidP="00867448">
            <w:pPr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1348" w:type="dxa"/>
          </w:tcPr>
          <w:p w14:paraId="329C1F84" w14:textId="77777777" w:rsidR="00867448" w:rsidRPr="00867448" w:rsidRDefault="00867448" w:rsidP="00867448">
            <w:pPr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  <w:p w14:paraId="6B132E92" w14:textId="325FC693" w:rsidR="00867448" w:rsidRDefault="005F2302" w:rsidP="00867448">
            <w:pPr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ผู้ดูแลเด็ก</w:t>
            </w:r>
          </w:p>
          <w:p w14:paraId="1F51D10B" w14:textId="361CFF56" w:rsidR="005F2302" w:rsidRPr="00867448" w:rsidRDefault="005F2302" w:rsidP="00867448">
            <w:pPr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อาจารย์</w:t>
            </w:r>
          </w:p>
          <w:p w14:paraId="59EE81D0" w14:textId="77777777" w:rsidR="00867448" w:rsidRPr="00867448" w:rsidRDefault="00867448" w:rsidP="00867448">
            <w:pPr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</w:p>
        </w:tc>
      </w:tr>
      <w:tr w:rsidR="00867448" w:rsidRPr="00867448" w14:paraId="7FAC4550" w14:textId="77777777" w:rsidTr="002E6ACC">
        <w:tc>
          <w:tcPr>
            <w:tcW w:w="839" w:type="dxa"/>
          </w:tcPr>
          <w:p w14:paraId="726CA5B1" w14:textId="77777777" w:rsidR="00867448" w:rsidRPr="00867448" w:rsidRDefault="00867448" w:rsidP="0086744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</w:rPr>
            </w:pPr>
            <w:r w:rsidRPr="00867448"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</w:rPr>
              <w:t>4.</w:t>
            </w:r>
          </w:p>
        </w:tc>
        <w:tc>
          <w:tcPr>
            <w:tcW w:w="2309" w:type="dxa"/>
            <w:shd w:val="clear" w:color="auto" w:fill="auto"/>
            <w:vAlign w:val="center"/>
          </w:tcPr>
          <w:p w14:paraId="4D1D6FB6" w14:textId="59824083" w:rsidR="00867448" w:rsidRPr="00867448" w:rsidRDefault="00B4549E" w:rsidP="00867448">
            <w:pPr>
              <w:ind w:left="322" w:hanging="322"/>
              <w:jc w:val="center"/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</w:rPr>
            </w:pPr>
            <w:r w:rsidRPr="00867448">
              <w:rPr>
                <w:rFonts w:ascii="TH SarabunPSK" w:eastAsia="Times New Roman" w:hAnsi="TH SarabunPSK" w:cs="TH SarabunPSK"/>
                <w:b/>
                <w:bCs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691A70CA" wp14:editId="4D39768E">
                      <wp:simplePos x="0" y="0"/>
                      <wp:positionH relativeFrom="column">
                        <wp:posOffset>623570</wp:posOffset>
                      </wp:positionH>
                      <wp:positionV relativeFrom="paragraph">
                        <wp:posOffset>-97155</wp:posOffset>
                      </wp:positionV>
                      <wp:extent cx="0" cy="365760"/>
                      <wp:effectExtent l="76200" t="0" r="76200" b="53340"/>
                      <wp:wrapNone/>
                      <wp:docPr id="7" name="ลูกศรเชื่อมต่อแบบตรง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6576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A324993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ลูกศรเชื่อมต่อแบบตรง 7" o:spid="_x0000_s1026" type="#_x0000_t32" style="position:absolute;margin-left:49.1pt;margin-top:-7.65pt;width:0;height:28.8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" strokecolor="windowText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7D536F0E" w14:textId="77777777" w:rsidR="00867448" w:rsidRPr="00867448" w:rsidRDefault="00867448" w:rsidP="00867448">
            <w:pPr>
              <w:ind w:left="322" w:hanging="322"/>
              <w:jc w:val="center"/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</w:rPr>
            </w:pPr>
            <w:r w:rsidRPr="00867448">
              <w:rPr>
                <w:rFonts w:ascii="TH SarabunPSK" w:eastAsia="Times New Roman" w:hAnsi="TH SarabunPSK" w:cs="TH SarabunPSK"/>
                <w:b/>
                <w:bCs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7DEAAB6C" wp14:editId="2EBF533C">
                      <wp:simplePos x="0" y="0"/>
                      <wp:positionH relativeFrom="column">
                        <wp:posOffset>-5715</wp:posOffset>
                      </wp:positionH>
                      <wp:positionV relativeFrom="paragraph">
                        <wp:posOffset>5080</wp:posOffset>
                      </wp:positionV>
                      <wp:extent cx="1325880" cy="784860"/>
                      <wp:effectExtent l="0" t="0" r="26670" b="15240"/>
                      <wp:wrapNone/>
                      <wp:docPr id="8" name="สี่เหลี่ยมผืนผ้า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25880" cy="78486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C6063DB" w14:textId="77777777" w:rsidR="00867448" w:rsidRDefault="00867448" w:rsidP="00867448">
                                  <w:pPr>
                                    <w:jc w:val="center"/>
                                    <w:rPr>
                                      <w:rFonts w:ascii="TH SarabunPSK" w:eastAsia="Times New Roman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r w:rsidRPr="00A34D32">
                                    <w:rPr>
                                      <w:rFonts w:ascii="TH SarabunPSK" w:eastAsia="Times New Roman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  <w:cs/>
                                    </w:rPr>
                                    <w:t>การปรับปรุงการดำเนินการ</w:t>
                                  </w:r>
                                </w:p>
                                <w:p w14:paraId="58E38E04" w14:textId="77777777" w:rsidR="00867448" w:rsidRPr="007E0095" w:rsidRDefault="00867448" w:rsidP="00867448">
                                  <w:pPr>
                                    <w:jc w:val="center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s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DEAAB6C" id="สี่เหลี่ยมผืนผ้า 8" o:spid="_x0000_s1029" style="position:absolute;left:0;text-align:left;margin-left:-.45pt;margin-top:.4pt;width:104.4pt;height:61.8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" fillcolor="window" strokecolor="#70ad47" strokeweight="1pt">
                      <v:textbox>
                        <w:txbxContent>
                          <w:p w14:paraId="3C6063DB" w14:textId="77777777" w:rsidR="00867448" w:rsidRDefault="00867448" w:rsidP="00867448">
                            <w:pPr>
                              <w:jc w:val="center"/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A34D32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การปรับปรุงการดำเนินการ</w:t>
                            </w:r>
                          </w:p>
                          <w:p w14:paraId="58E38E04" w14:textId="77777777" w:rsidR="00867448" w:rsidRPr="007E0095" w:rsidRDefault="00867448" w:rsidP="00867448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s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04D87968" w14:textId="77777777" w:rsidR="00867448" w:rsidRPr="00867448" w:rsidRDefault="00867448" w:rsidP="00867448">
            <w:pPr>
              <w:ind w:left="322" w:hanging="322"/>
              <w:jc w:val="center"/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</w:rPr>
            </w:pPr>
          </w:p>
          <w:p w14:paraId="7FB62E12" w14:textId="77777777" w:rsidR="00867448" w:rsidRPr="00867448" w:rsidRDefault="00867448" w:rsidP="00867448">
            <w:pPr>
              <w:ind w:left="322" w:hanging="322"/>
              <w:jc w:val="center"/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</w:rPr>
            </w:pPr>
          </w:p>
          <w:p w14:paraId="0B125796" w14:textId="77777777" w:rsidR="00867448" w:rsidRPr="00867448" w:rsidRDefault="00867448" w:rsidP="00867448">
            <w:pPr>
              <w:ind w:left="322" w:hanging="322"/>
              <w:jc w:val="center"/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</w:rPr>
            </w:pPr>
          </w:p>
          <w:p w14:paraId="59B6D076" w14:textId="77777777" w:rsidR="00867448" w:rsidRPr="00867448" w:rsidRDefault="00867448" w:rsidP="00867448">
            <w:pPr>
              <w:ind w:left="322" w:hanging="322"/>
              <w:jc w:val="center"/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</w:rPr>
            </w:pPr>
            <w:r w:rsidRPr="00867448">
              <w:rPr>
                <w:rFonts w:ascii="TH SarabunPSK" w:eastAsia="Times New Roman" w:hAnsi="TH SarabunPSK" w:cs="TH SarabunPSK" w:hint="cs"/>
                <w:b/>
                <w:bCs/>
                <w:sz w:val="32"/>
                <w:szCs w:val="32"/>
                <w:cs/>
              </w:rPr>
              <w:t>สิ้นสุด</w:t>
            </w:r>
          </w:p>
        </w:tc>
        <w:tc>
          <w:tcPr>
            <w:tcW w:w="3160" w:type="dxa"/>
            <w:shd w:val="clear" w:color="auto" w:fill="auto"/>
          </w:tcPr>
          <w:p w14:paraId="556816D5" w14:textId="77777777" w:rsidR="00867448" w:rsidRPr="00867448" w:rsidRDefault="00867448" w:rsidP="00867448">
            <w:pPr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867448">
              <w:rPr>
                <w:rFonts w:ascii="TH SarabunPSK" w:eastAsia="Times New Roman" w:hAnsi="TH SarabunPSK" w:cs="TH SarabunPSK"/>
                <w:sz w:val="32"/>
                <w:szCs w:val="32"/>
              </w:rPr>
              <w:t>1.</w:t>
            </w:r>
            <w:r w:rsidRPr="00867448"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 xml:space="preserve"> การสรุปผลการดำเนินการ</w:t>
            </w:r>
          </w:p>
          <w:p w14:paraId="1540CCA9" w14:textId="77777777" w:rsidR="00867448" w:rsidRPr="00867448" w:rsidRDefault="00867448" w:rsidP="00867448">
            <w:pPr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867448">
              <w:rPr>
                <w:rFonts w:ascii="TH SarabunPSK" w:eastAsia="Times New Roman" w:hAnsi="TH SarabunPSK" w:cs="TH SarabunPSK"/>
                <w:sz w:val="32"/>
                <w:szCs w:val="32"/>
              </w:rPr>
              <w:t xml:space="preserve">2. </w:t>
            </w:r>
            <w:r w:rsidRPr="00867448"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การทบทวนปัญหา อุปสรรค และหาแนวทางแก้ไข</w:t>
            </w:r>
          </w:p>
        </w:tc>
        <w:tc>
          <w:tcPr>
            <w:tcW w:w="1418" w:type="dxa"/>
          </w:tcPr>
          <w:p w14:paraId="71F83CB8" w14:textId="77777777" w:rsidR="00867448" w:rsidRPr="00867448" w:rsidRDefault="00867448" w:rsidP="00867448">
            <w:pPr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867448"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ประชุมกลุ่มคณะทำงาน</w:t>
            </w:r>
          </w:p>
        </w:tc>
        <w:tc>
          <w:tcPr>
            <w:tcW w:w="1348" w:type="dxa"/>
          </w:tcPr>
          <w:p w14:paraId="5B3E4A11" w14:textId="0972537B" w:rsidR="00867448" w:rsidRPr="00867448" w:rsidRDefault="005F2302" w:rsidP="00867448">
            <w:pPr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อาจารย์</w:t>
            </w:r>
          </w:p>
        </w:tc>
      </w:tr>
    </w:tbl>
    <w:p w14:paraId="474E66F2" w14:textId="656B8E32" w:rsidR="001A108B" w:rsidRDefault="001A108B" w:rsidP="008757D7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</w:p>
    <w:p w14:paraId="19E24B5C" w14:textId="116769B1" w:rsidR="003D1EF8" w:rsidRDefault="003D1EF8" w:rsidP="008757D7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สิ่งที่ได้เรียนรู้/ผลงานจากการปฏิบัติการพยาบาล</w:t>
      </w:r>
    </w:p>
    <w:p w14:paraId="796B9A3B" w14:textId="2FDF85EB" w:rsidR="003D1EF8" w:rsidRPr="00E5459A" w:rsidRDefault="003D1EF8" w:rsidP="00B71F92">
      <w:pPr>
        <w:spacing w:after="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ab/>
      </w:r>
      <w:r w:rsidR="00E5459A" w:rsidRPr="00E5459A">
        <w:rPr>
          <w:rFonts w:ascii="TH SarabunPSK" w:hAnsi="TH SarabunPSK" w:cs="TH SarabunPSK" w:hint="cs"/>
          <w:sz w:val="32"/>
          <w:szCs w:val="32"/>
          <w:cs/>
        </w:rPr>
        <w:t>จากการปฏิบัติการพยาบาลได้เรียนรู้เกี่ยวกับ</w:t>
      </w:r>
      <w:r w:rsidR="00F32A96">
        <w:rPr>
          <w:rFonts w:ascii="TH SarabunPSK" w:hAnsi="TH SarabunPSK" w:cs="TH SarabunPSK" w:hint="cs"/>
          <w:sz w:val="32"/>
          <w:szCs w:val="32"/>
          <w:cs/>
        </w:rPr>
        <w:t>การพัฒนา</w:t>
      </w:r>
      <w:r w:rsidR="00F32A96" w:rsidRPr="00B70152">
        <w:rPr>
          <w:rFonts w:ascii="TH SarabunPSK" w:eastAsia="Calibri" w:hAnsi="TH SarabunPSK" w:cs="TH SarabunPSK"/>
          <w:sz w:val="32"/>
          <w:szCs w:val="32"/>
          <w:cs/>
        </w:rPr>
        <w:t>แบบประเมินการเฝ้าระวัง คัดกรอง และส่งเสริมพัฒนาการเด็กปฐมวัย โดยใช้ปิงปองจราจรชีวิต 7 สี</w:t>
      </w:r>
      <w:r w:rsidR="00F32A96">
        <w:rPr>
          <w:rFonts w:ascii="TH SarabunPSK" w:eastAsia="Calibri" w:hAnsi="TH SarabunPSK" w:cs="TH SarabunPSK" w:hint="cs"/>
          <w:sz w:val="32"/>
          <w:szCs w:val="32"/>
          <w:cs/>
        </w:rPr>
        <w:t xml:space="preserve">  </w:t>
      </w:r>
      <w:r w:rsidR="00E5459A" w:rsidRPr="00E5459A">
        <w:rPr>
          <w:rFonts w:ascii="TH SarabunPSK" w:hAnsi="TH SarabunPSK" w:cs="TH SarabunPSK"/>
          <w:sz w:val="32"/>
          <w:szCs w:val="32"/>
          <w:cs/>
        </w:rPr>
        <w:t>แนวทางการ</w:t>
      </w:r>
      <w:r w:rsidR="00F32A96">
        <w:rPr>
          <w:rFonts w:ascii="TH SarabunPSK" w:hAnsi="TH SarabunPSK" w:cs="TH SarabunPSK" w:hint="cs"/>
          <w:sz w:val="32"/>
          <w:szCs w:val="32"/>
          <w:cs/>
        </w:rPr>
        <w:t xml:space="preserve">ประเมินพัฒนาการโดยใช้คู่มือ </w:t>
      </w:r>
      <w:r w:rsidR="00F32A96">
        <w:rPr>
          <w:rFonts w:ascii="TH SarabunPSK" w:hAnsi="TH SarabunPSK" w:cs="TH SarabunPSK"/>
          <w:sz w:val="32"/>
          <w:szCs w:val="32"/>
        </w:rPr>
        <w:t>DSPM</w:t>
      </w:r>
      <w:r w:rsidR="00F32A96">
        <w:rPr>
          <w:rFonts w:ascii="TH SarabunPSK" w:hAnsi="TH SarabunPSK" w:cs="TH SarabunPSK" w:hint="cs"/>
          <w:sz w:val="32"/>
          <w:szCs w:val="32"/>
          <w:cs/>
        </w:rPr>
        <w:t>และนำมาประเมินในรูปแบบ</w:t>
      </w:r>
      <w:r w:rsidR="00F32A96" w:rsidRPr="00B70152">
        <w:rPr>
          <w:rFonts w:ascii="TH SarabunPSK" w:eastAsia="Calibri" w:hAnsi="TH SarabunPSK" w:cs="TH SarabunPSK"/>
          <w:sz w:val="32"/>
          <w:szCs w:val="32"/>
          <w:cs/>
        </w:rPr>
        <w:t>โดยใช้ปิงปองจราจรชีวิต 7 สี</w:t>
      </w:r>
      <w:r w:rsidR="00F32A96">
        <w:rPr>
          <w:rFonts w:ascii="TH SarabunPSK" w:eastAsia="Calibri" w:hAnsi="TH SarabunPSK" w:cs="TH SarabunPSK" w:hint="cs"/>
          <w:sz w:val="32"/>
          <w:szCs w:val="32"/>
          <w:cs/>
        </w:rPr>
        <w:t xml:space="preserve">  </w:t>
      </w:r>
      <w:r w:rsidR="00F32A96">
        <w:rPr>
          <w:rFonts w:ascii="TH SarabunPSK" w:eastAsia="Calibri" w:hAnsi="TH SarabunPSK" w:cs="TH SarabunPSK" w:hint="cs"/>
          <w:sz w:val="32"/>
          <w:szCs w:val="32"/>
          <w:cs/>
        </w:rPr>
        <w:t xml:space="preserve">ที่มีทั้งหมด </w:t>
      </w:r>
      <w:r w:rsidR="00F32A96">
        <w:rPr>
          <w:rFonts w:ascii="TH SarabunPSK" w:eastAsia="Calibri" w:hAnsi="TH SarabunPSK" w:cs="TH SarabunPSK"/>
          <w:sz w:val="32"/>
          <w:szCs w:val="32"/>
        </w:rPr>
        <w:t xml:space="preserve">7  </w:t>
      </w:r>
      <w:r w:rsidR="00F32A96">
        <w:rPr>
          <w:rFonts w:ascii="TH SarabunPSK" w:eastAsia="Calibri" w:hAnsi="TH SarabunPSK" w:cs="TH SarabunPSK" w:hint="cs"/>
          <w:sz w:val="32"/>
          <w:szCs w:val="32"/>
          <w:cs/>
        </w:rPr>
        <w:t>สี  ตามระดับความรุนแรงของความเสี่ยงในการประเมินพัฒนาที่ล่าช้า เพื่อเป็นการเฝ้าระวังพัฒนาการ และเพี่อ</w:t>
      </w:r>
      <w:r w:rsidR="00E5459A" w:rsidRPr="00E5459A">
        <w:rPr>
          <w:rFonts w:ascii="TH SarabunPSK" w:hAnsi="TH SarabunPSK" w:cs="TH SarabunPSK"/>
          <w:sz w:val="32"/>
          <w:szCs w:val="32"/>
          <w:cs/>
        </w:rPr>
        <w:t>ให้</w:t>
      </w:r>
      <w:r w:rsidR="00F32A96">
        <w:rPr>
          <w:rFonts w:ascii="TH SarabunPSK" w:hAnsi="TH SarabunPSK" w:cs="TH SarabunPSK" w:hint="cs"/>
          <w:sz w:val="32"/>
          <w:szCs w:val="32"/>
          <w:cs/>
        </w:rPr>
        <w:t xml:space="preserve">ผู้ปกครองช่วยส่งเสริมพัฒนาการ  และแนวทางการให้คำแนะนำ  และการส่งต่อครูพี่เลี้ยงและโรงพยาบาลส่งเสริมสุขภาพตำบลเบิกไพร  </w:t>
      </w:r>
      <w:r w:rsidR="00E5459A" w:rsidRPr="00E5459A">
        <w:rPr>
          <w:rFonts w:ascii="TH SarabunPSK" w:hAnsi="TH SarabunPSK" w:cs="TH SarabunPSK"/>
          <w:sz w:val="32"/>
          <w:szCs w:val="32"/>
          <w:cs/>
        </w:rPr>
        <w:t>เพื่อป้องกันการเกิด</w:t>
      </w:r>
      <w:r w:rsidR="00D02D4A">
        <w:rPr>
          <w:rFonts w:ascii="TH SarabunPSK" w:hAnsi="TH SarabunPSK" w:cs="TH SarabunPSK" w:hint="cs"/>
          <w:sz w:val="32"/>
          <w:szCs w:val="32"/>
          <w:cs/>
        </w:rPr>
        <w:t>ความเสี่ยงต่อพัฒนาการล่าช้า</w:t>
      </w:r>
      <w:r w:rsidR="00E5459A" w:rsidRPr="00E5459A">
        <w:rPr>
          <w:rFonts w:ascii="TH SarabunPSK" w:hAnsi="TH SarabunPSK" w:cs="TH SarabunPSK"/>
          <w:sz w:val="32"/>
          <w:szCs w:val="32"/>
          <w:cs/>
        </w:rPr>
        <w:t xml:space="preserve"> ณ ศูนย์พัฒนาเด็กเล็กวัดหุบกระทิง</w:t>
      </w:r>
    </w:p>
    <w:p w14:paraId="05020DAD" w14:textId="77777777" w:rsidR="00B71F92" w:rsidRDefault="00B71F92" w:rsidP="008757D7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</w:p>
    <w:p w14:paraId="57B90547" w14:textId="694E899C" w:rsidR="00DB2364" w:rsidRPr="00DB2364" w:rsidRDefault="00DB2364" w:rsidP="008757D7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 w:rsidRPr="00DB2364">
        <w:rPr>
          <w:rFonts w:ascii="TH SarabunPSK" w:hAnsi="TH SarabunPSK" w:cs="TH SarabunPSK" w:hint="cs"/>
          <w:b/>
          <w:bCs/>
          <w:sz w:val="32"/>
          <w:szCs w:val="32"/>
          <w:cs/>
        </w:rPr>
        <w:t>แนวทางการปรับปรุงพัฒนา</w:t>
      </w:r>
    </w:p>
    <w:p w14:paraId="59C30F10" w14:textId="44548EBD" w:rsidR="00B71F92" w:rsidRDefault="00DB2364" w:rsidP="005949C1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color w:val="4472C4" w:themeColor="accent1"/>
          <w:sz w:val="32"/>
          <w:szCs w:val="32"/>
          <w:cs/>
        </w:rPr>
        <w:tab/>
      </w:r>
      <w:r w:rsidRPr="005949C1">
        <w:rPr>
          <w:rFonts w:ascii="TH SarabunPSK" w:hAnsi="TH SarabunPSK" w:cs="TH SarabunPSK" w:hint="cs"/>
          <w:sz w:val="32"/>
          <w:szCs w:val="32"/>
          <w:cs/>
        </w:rPr>
        <w:t>จากการปฏิบัติการพยาบาล (</w:t>
      </w:r>
      <w:r w:rsidRPr="005949C1">
        <w:rPr>
          <w:rFonts w:ascii="TH SarabunPSK" w:hAnsi="TH SarabunPSK" w:cs="TH SarabunPSK"/>
          <w:sz w:val="32"/>
          <w:szCs w:val="32"/>
        </w:rPr>
        <w:t>faculty Practice</w:t>
      </w:r>
      <w:r w:rsidRPr="005949C1">
        <w:rPr>
          <w:rFonts w:ascii="TH SarabunPSK" w:hAnsi="TH SarabunPSK" w:cs="TH SarabunPSK" w:hint="cs"/>
          <w:sz w:val="32"/>
          <w:szCs w:val="32"/>
          <w:cs/>
        </w:rPr>
        <w:t xml:space="preserve">) </w:t>
      </w:r>
      <w:r w:rsidR="005949C1" w:rsidRPr="00E5459A">
        <w:rPr>
          <w:rFonts w:ascii="TH SarabunPSK" w:hAnsi="TH SarabunPSK" w:cs="TH SarabunPSK" w:hint="cs"/>
          <w:sz w:val="32"/>
          <w:szCs w:val="32"/>
          <w:cs/>
        </w:rPr>
        <w:t>เรียนรู้เกี่ยวกับ</w:t>
      </w:r>
      <w:r w:rsidR="00D02D4A">
        <w:rPr>
          <w:rFonts w:ascii="TH SarabunPSK" w:hAnsi="TH SarabunPSK" w:cs="TH SarabunPSK" w:hint="cs"/>
          <w:sz w:val="32"/>
          <w:szCs w:val="32"/>
          <w:cs/>
        </w:rPr>
        <w:t>การพัฒนา</w:t>
      </w:r>
      <w:r w:rsidR="00D02D4A" w:rsidRPr="00B70152">
        <w:rPr>
          <w:rFonts w:ascii="TH SarabunPSK" w:eastAsia="Calibri" w:hAnsi="TH SarabunPSK" w:cs="TH SarabunPSK"/>
          <w:sz w:val="32"/>
          <w:szCs w:val="32"/>
          <w:cs/>
        </w:rPr>
        <w:t>แบบประเมินการเฝ้าระวัง คัดกรอง และส่งเสริมพัฒนาการเด็กปฐมวัย โดยใช้ปิงปองจราจรชีวิต 7 สี</w:t>
      </w:r>
      <w:r w:rsidR="00D02D4A">
        <w:rPr>
          <w:rFonts w:ascii="TH SarabunPSK" w:eastAsia="Calibri" w:hAnsi="TH SarabunPSK" w:cs="TH SarabunPSK" w:hint="cs"/>
          <w:sz w:val="32"/>
          <w:szCs w:val="32"/>
          <w:cs/>
        </w:rPr>
        <w:t xml:space="preserve">  </w:t>
      </w:r>
      <w:r w:rsidR="005949C1" w:rsidRPr="00E5459A">
        <w:rPr>
          <w:rFonts w:ascii="TH SarabunPSK" w:hAnsi="TH SarabunPSK" w:cs="TH SarabunPSK"/>
          <w:sz w:val="32"/>
          <w:szCs w:val="32"/>
          <w:cs/>
        </w:rPr>
        <w:t>ณ ศูนย์พัฒนาเด็กเล็กวัดหุ</w:t>
      </w:r>
      <w:r w:rsidR="00D02D4A">
        <w:rPr>
          <w:rFonts w:ascii="TH SarabunPSK" w:hAnsi="TH SarabunPSK" w:cs="TH SarabunPSK" w:hint="cs"/>
          <w:sz w:val="32"/>
          <w:szCs w:val="32"/>
          <w:cs/>
        </w:rPr>
        <w:t>บกระทิง</w:t>
      </w:r>
    </w:p>
    <w:p w14:paraId="1B6633B5" w14:textId="6FDB406A" w:rsidR="00D02D4A" w:rsidRDefault="00D02D4A" w:rsidP="005949C1">
      <w:pPr>
        <w:spacing w:after="0"/>
        <w:jc w:val="thaiDistribute"/>
        <w:rPr>
          <w:rFonts w:ascii="TH SarabunPSK" w:hAnsi="TH SarabunPSK" w:cs="TH SarabunPSK" w:hint="cs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ควรมีการดำเนินการต่อยอดโดยการจัดเก็บข้อมูลเพื่อพัฒนาเครื่องมือต่อไป</w:t>
      </w:r>
    </w:p>
    <w:p w14:paraId="63629E63" w14:textId="77777777" w:rsidR="00B71F92" w:rsidRDefault="00B71F92" w:rsidP="005949C1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</w:p>
    <w:p w14:paraId="4A00493B" w14:textId="77777777" w:rsidR="00B71F92" w:rsidRDefault="00B71F92" w:rsidP="005949C1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</w:p>
    <w:p w14:paraId="7203A599" w14:textId="77777777" w:rsidR="00B71F92" w:rsidRDefault="00B71F92" w:rsidP="005949C1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</w:p>
    <w:p w14:paraId="1BAF26CE" w14:textId="77777777" w:rsidR="00B71F92" w:rsidRDefault="00B71F92" w:rsidP="005949C1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</w:p>
    <w:p w14:paraId="59FD2E46" w14:textId="77777777" w:rsidR="00B71F92" w:rsidRDefault="00B71F92" w:rsidP="005949C1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</w:p>
    <w:p w14:paraId="4E60400E" w14:textId="77777777" w:rsidR="00B71F92" w:rsidRDefault="00B71F92" w:rsidP="005949C1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</w:p>
    <w:p w14:paraId="03C37896" w14:textId="77777777" w:rsidR="00B71F92" w:rsidRDefault="00B71F92" w:rsidP="005949C1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</w:p>
    <w:p w14:paraId="7E3F4FAA" w14:textId="77777777" w:rsidR="00B71F92" w:rsidRDefault="00B71F92" w:rsidP="005949C1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</w:p>
    <w:p w14:paraId="7B213702" w14:textId="77777777" w:rsidR="00B71F92" w:rsidRDefault="00B71F92" w:rsidP="005949C1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</w:p>
    <w:p w14:paraId="2F7BB53C" w14:textId="77777777" w:rsidR="005949C1" w:rsidRPr="004B67D4" w:rsidRDefault="005949C1" w:rsidP="005949C1">
      <w:pPr>
        <w:spacing w:after="0"/>
        <w:jc w:val="thaiDistribute"/>
        <w:rPr>
          <w:rFonts w:ascii="TH SarabunPSK" w:hAnsi="TH SarabunPSK" w:cs="TH SarabunPSK" w:hint="cs"/>
          <w:sz w:val="32"/>
          <w:szCs w:val="32"/>
        </w:rPr>
      </w:pPr>
    </w:p>
    <w:p w14:paraId="440F2307" w14:textId="77777777" w:rsidR="006A637E" w:rsidRPr="004C542B" w:rsidRDefault="006A637E" w:rsidP="006A637E">
      <w:pPr>
        <w:spacing w:after="0"/>
        <w:ind w:firstLine="567"/>
        <w:jc w:val="thaiDistribute"/>
        <w:rPr>
          <w:rFonts w:ascii="TH SarabunPSK" w:hAnsi="TH SarabunPSK" w:cs="TH SarabunPSK"/>
          <w:sz w:val="32"/>
          <w:szCs w:val="32"/>
        </w:rPr>
      </w:pPr>
      <w:r w:rsidRPr="004C542B">
        <w:rPr>
          <w:rFonts w:ascii="TH SarabunPSK" w:hAnsi="TH SarabunPSK" w:cs="TH SarabunPSK"/>
          <w:sz w:val="32"/>
          <w:szCs w:val="32"/>
          <w:cs/>
        </w:rPr>
        <w:lastRenderedPageBreak/>
        <w:t>ขอรับรองว่าข้อมูลการปฏิบัติการพยาบาลในหน่วยบริการสุขภาพของข้าพเจ้าเป็นความจริงทุกประการ และได้ส่งหลักฐานผลลัพธ์การท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ำ </w:t>
      </w:r>
      <w:r w:rsidRPr="004C542B">
        <w:rPr>
          <w:rFonts w:ascii="TH SarabunPSK" w:hAnsi="TH SarabunPSK" w:cs="TH SarabunPSK"/>
          <w:sz w:val="32"/>
          <w:szCs w:val="32"/>
        </w:rPr>
        <w:t xml:space="preserve">Faculty practice </w:t>
      </w:r>
      <w:r w:rsidRPr="004C542B">
        <w:rPr>
          <w:rFonts w:ascii="TH SarabunPSK" w:hAnsi="TH SarabunPSK" w:cs="TH SarabunPSK"/>
          <w:sz w:val="32"/>
          <w:szCs w:val="32"/>
          <w:cs/>
        </w:rPr>
        <w:t>ประกอบแนบมาด้วยแล้ว</w:t>
      </w:r>
    </w:p>
    <w:p w14:paraId="13BFABFF" w14:textId="77777777" w:rsidR="006A637E" w:rsidRDefault="006A637E" w:rsidP="006A637E">
      <w:pPr>
        <w:spacing w:after="0"/>
        <w:ind w:left="5040"/>
        <w:rPr>
          <w:rFonts w:ascii="TH SarabunPSK" w:hAnsi="TH SarabunPSK" w:cs="TH SarabunPSK"/>
          <w:sz w:val="32"/>
          <w:szCs w:val="32"/>
        </w:rPr>
      </w:pPr>
      <w:r w:rsidRPr="004C542B">
        <w:rPr>
          <w:rFonts w:ascii="TH SarabunPSK" w:hAnsi="TH SarabunPSK" w:cs="TH SarabunPSK"/>
          <w:sz w:val="32"/>
          <w:szCs w:val="32"/>
          <w:cs/>
        </w:rPr>
        <w:t>ล</w:t>
      </w:r>
      <w:r>
        <w:rPr>
          <w:rFonts w:ascii="TH SarabunPSK" w:hAnsi="TH SarabunPSK" w:cs="TH SarabunPSK"/>
          <w:sz w:val="32"/>
          <w:szCs w:val="32"/>
          <w:cs/>
        </w:rPr>
        <w:t xml:space="preserve">งชื่อ  </w:t>
      </w:r>
      <w:r>
        <w:rPr>
          <w:rFonts w:ascii="TH SarabunPSK" w:hAnsi="TH SarabunPSK" w:cs="TH SarabunPSK"/>
          <w:sz w:val="32"/>
          <w:szCs w:val="32"/>
        </w:rPr>
        <w:t>……………………………………</w:t>
      </w:r>
    </w:p>
    <w:p w14:paraId="3B36110E" w14:textId="6812B580" w:rsidR="006A637E" w:rsidRDefault="006A637E" w:rsidP="006A637E">
      <w:pPr>
        <w:spacing w:after="0"/>
        <w:ind w:left="504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rtl/>
          <w:cs/>
        </w:rPr>
        <w:t xml:space="preserve">  </w:t>
      </w:r>
      <w:r>
        <w:rPr>
          <w:rFonts w:ascii="TH SarabunPSK" w:hAnsi="TH SarabunPSK" w:cs="TH SarabunPSK"/>
          <w:sz w:val="32"/>
          <w:szCs w:val="32"/>
          <w:cs/>
        </w:rPr>
        <w:t>(</w:t>
      </w:r>
      <w:r>
        <w:rPr>
          <w:rFonts w:ascii="TH SarabunPSK" w:hAnsi="TH SarabunPSK" w:cs="TH SarabunPSK"/>
          <w:sz w:val="32"/>
          <w:szCs w:val="32"/>
          <w:u w:val="dotted"/>
          <w:cs/>
        </w:rPr>
        <w:t xml:space="preserve">    </w:t>
      </w:r>
      <w:r w:rsidR="005949C1">
        <w:rPr>
          <w:rFonts w:ascii="TH SarabunPSK" w:hAnsi="TH SarabunPSK" w:cs="TH SarabunPSK" w:hint="cs"/>
          <w:sz w:val="32"/>
          <w:szCs w:val="32"/>
          <w:u w:val="dotted"/>
          <w:cs/>
        </w:rPr>
        <w:t>นางสาวธัญญ</w:t>
      </w:r>
      <w:proofErr w:type="spellStart"/>
      <w:r w:rsidR="005949C1">
        <w:rPr>
          <w:rFonts w:ascii="TH SarabunPSK" w:hAnsi="TH SarabunPSK" w:cs="TH SarabunPSK" w:hint="cs"/>
          <w:sz w:val="32"/>
          <w:szCs w:val="32"/>
          <w:u w:val="dotted"/>
          <w:cs/>
        </w:rPr>
        <w:t>รั</w:t>
      </w:r>
      <w:proofErr w:type="spellEnd"/>
      <w:r w:rsidR="005949C1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ศม์  ดวงคำ  </w:t>
      </w:r>
      <w:r>
        <w:rPr>
          <w:rFonts w:ascii="TH SarabunPSK" w:hAnsi="TH SarabunPSK" w:cs="TH SarabunPSK"/>
          <w:sz w:val="32"/>
          <w:szCs w:val="32"/>
          <w:cs/>
        </w:rPr>
        <w:t>)</w:t>
      </w:r>
    </w:p>
    <w:p w14:paraId="3D2E8C2D" w14:textId="77777777" w:rsidR="006A637E" w:rsidRDefault="006A637E" w:rsidP="006A637E">
      <w:pPr>
        <w:spacing w:after="0"/>
        <w:ind w:left="5040"/>
        <w:jc w:val="thaiDistribute"/>
        <w:rPr>
          <w:rFonts w:ascii="TH SarabunPSK" w:hAnsi="TH SarabunPSK" w:cs="TH SarabunPSK"/>
          <w:sz w:val="32"/>
          <w:szCs w:val="32"/>
        </w:rPr>
      </w:pPr>
    </w:p>
    <w:p w14:paraId="24392180" w14:textId="57EC625E" w:rsidR="006A637E" w:rsidRPr="004C542B" w:rsidRDefault="006A637E" w:rsidP="006A637E">
      <w:pPr>
        <w:spacing w:after="0"/>
        <w:ind w:firstLine="567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>ขอรับรองว่า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7D3D6F">
        <w:rPr>
          <w:rFonts w:ascii="TH SarabunPSK" w:hAnsi="TH SarabunPSK" w:cs="TH SarabunPSK" w:hint="cs"/>
          <w:sz w:val="32"/>
          <w:szCs w:val="32"/>
          <w:u w:val="dotted"/>
          <w:cs/>
        </w:rPr>
        <w:t>นางสาวธัญญ</w:t>
      </w:r>
      <w:proofErr w:type="spellStart"/>
      <w:r w:rsidR="007D3D6F">
        <w:rPr>
          <w:rFonts w:ascii="TH SarabunPSK" w:hAnsi="TH SarabunPSK" w:cs="TH SarabunPSK" w:hint="cs"/>
          <w:sz w:val="32"/>
          <w:szCs w:val="32"/>
          <w:u w:val="dotted"/>
          <w:cs/>
        </w:rPr>
        <w:t>รั</w:t>
      </w:r>
      <w:proofErr w:type="spellEnd"/>
      <w:r w:rsidR="007D3D6F">
        <w:rPr>
          <w:rFonts w:ascii="TH SarabunPSK" w:hAnsi="TH SarabunPSK" w:cs="TH SarabunPSK" w:hint="cs"/>
          <w:sz w:val="32"/>
          <w:szCs w:val="32"/>
          <w:u w:val="dotted"/>
          <w:cs/>
        </w:rPr>
        <w:t>ศม์  ดวงคำ</w:t>
      </w:r>
      <w:r w:rsidR="00374275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4C542B">
        <w:rPr>
          <w:rFonts w:ascii="TH SarabunPSK" w:hAnsi="TH SarabunPSK" w:cs="TH SarabunPSK"/>
          <w:sz w:val="32"/>
          <w:szCs w:val="32"/>
          <w:cs/>
        </w:rPr>
        <w:t xml:space="preserve">ได้ปฏิบัติ </w:t>
      </w:r>
      <w:r w:rsidRPr="004C542B">
        <w:rPr>
          <w:rFonts w:ascii="TH SarabunPSK" w:hAnsi="TH SarabunPSK" w:cs="TH SarabunPSK"/>
          <w:sz w:val="32"/>
          <w:szCs w:val="32"/>
        </w:rPr>
        <w:t xml:space="preserve">Faculty practice </w:t>
      </w:r>
      <w:r w:rsidRPr="004C542B">
        <w:rPr>
          <w:rFonts w:ascii="TH SarabunPSK" w:hAnsi="TH SarabunPSK" w:cs="TH SarabunPSK"/>
          <w:sz w:val="32"/>
          <w:szCs w:val="32"/>
          <w:cs/>
        </w:rPr>
        <w:t>ครบถ้วนตามตารางการปฏิบัติงานและครบถ้วนตามวัตถุประสงค์ที่ตั้งไว้</w:t>
      </w:r>
    </w:p>
    <w:p w14:paraId="3EC6F60E" w14:textId="77777777" w:rsidR="006A637E" w:rsidRDefault="006A637E" w:rsidP="006A637E">
      <w:pPr>
        <w:spacing w:after="0"/>
        <w:ind w:left="5040"/>
        <w:rPr>
          <w:rFonts w:ascii="TH SarabunPSK" w:hAnsi="TH SarabunPSK" w:cs="TH SarabunPSK"/>
          <w:sz w:val="32"/>
          <w:szCs w:val="32"/>
        </w:rPr>
      </w:pPr>
      <w:r w:rsidRPr="004C542B">
        <w:rPr>
          <w:rFonts w:ascii="TH SarabunPSK" w:hAnsi="TH SarabunPSK" w:cs="TH SarabunPSK"/>
          <w:sz w:val="32"/>
          <w:szCs w:val="32"/>
          <w:cs/>
        </w:rPr>
        <w:t>ลงชื่อ</w:t>
      </w:r>
      <w:r w:rsidRPr="004C542B">
        <w:rPr>
          <w:rFonts w:ascii="TH SarabunPSK" w:hAnsi="TH SarabunPSK" w:cs="TH SarabunPSK"/>
          <w:sz w:val="32"/>
          <w:szCs w:val="32"/>
          <w:rtl/>
          <w:cs/>
        </w:rPr>
        <w:t>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rtl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>
        <w:rPr>
          <w:rFonts w:ascii="TH SarabunPSK" w:hAnsi="TH SarabunPSK" w:cs="TH SarabunPSK" w:hint="cs"/>
          <w:sz w:val="32"/>
          <w:szCs w:val="32"/>
          <w:rtl/>
          <w:cs/>
        </w:rPr>
        <w:t xml:space="preserve">  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 </w:t>
      </w:r>
    </w:p>
    <w:p w14:paraId="71DA46A8" w14:textId="77777777" w:rsidR="006A637E" w:rsidRPr="004C542B" w:rsidRDefault="006A637E" w:rsidP="006A637E">
      <w:pPr>
        <w:spacing w:after="0"/>
        <w:ind w:left="5040"/>
        <w:rPr>
          <w:rFonts w:ascii="TH SarabunPSK" w:hAnsi="TH SarabunPSK" w:cs="TH SarabunPSK"/>
          <w:sz w:val="32"/>
          <w:szCs w:val="32"/>
          <w:rtl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      (</w:t>
      </w:r>
      <w:r w:rsidRPr="00A54E44">
        <w:rPr>
          <w:rFonts w:ascii="TH SarabunPSK" w:hAnsi="TH SarabunPSK" w:cs="TH SarabunPSK" w:hint="cs"/>
          <w:sz w:val="32"/>
          <w:szCs w:val="32"/>
          <w:u w:val="dotted"/>
          <w:cs/>
        </w:rPr>
        <w:t>ดร</w:t>
      </w:r>
      <w:r w:rsidRPr="00A54E44">
        <w:rPr>
          <w:rFonts w:ascii="TH SarabunPSK" w:hAnsi="TH SarabunPSK" w:cs="TH SarabunPSK"/>
          <w:sz w:val="32"/>
          <w:szCs w:val="32"/>
          <w:u w:val="dotted"/>
          <w:cs/>
        </w:rPr>
        <w:t>.</w:t>
      </w:r>
      <w:proofErr w:type="spellStart"/>
      <w:r w:rsidRPr="00A54E44">
        <w:rPr>
          <w:rFonts w:ascii="TH SarabunPSK" w:hAnsi="TH SarabunPSK" w:cs="TH SarabunPSK" w:hint="cs"/>
          <w:sz w:val="32"/>
          <w:szCs w:val="32"/>
          <w:u w:val="dotted"/>
          <w:cs/>
        </w:rPr>
        <w:t>ศิ</w:t>
      </w:r>
      <w:proofErr w:type="spellEnd"/>
      <w:r w:rsidRPr="00A54E44">
        <w:rPr>
          <w:rFonts w:ascii="TH SarabunPSK" w:hAnsi="TH SarabunPSK" w:cs="TH SarabunPSK" w:hint="cs"/>
          <w:sz w:val="32"/>
          <w:szCs w:val="32"/>
          <w:u w:val="dotted"/>
          <w:cs/>
        </w:rPr>
        <w:t>ริกุล การุณเจริญพาณิชย์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)</w:t>
      </w:r>
    </w:p>
    <w:p w14:paraId="5DD5977C" w14:textId="690BB7B4" w:rsidR="006A637E" w:rsidRPr="00896FAE" w:rsidRDefault="006A637E" w:rsidP="006A637E">
      <w:p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rtl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rtl/>
          <w:cs/>
        </w:rPr>
        <w:tab/>
      </w:r>
      <w:r>
        <w:rPr>
          <w:rFonts w:ascii="TH SarabunPSK" w:hAnsi="TH SarabunPSK" w:cs="TH SarabunPSK"/>
          <w:sz w:val="32"/>
          <w:szCs w:val="32"/>
          <w:rtl/>
          <w:cs/>
        </w:rPr>
        <w:tab/>
      </w:r>
      <w:r>
        <w:rPr>
          <w:rFonts w:ascii="TH SarabunPSK" w:hAnsi="TH SarabunPSK" w:cs="TH SarabunPSK"/>
          <w:sz w:val="32"/>
          <w:szCs w:val="32"/>
          <w:rtl/>
          <w:cs/>
        </w:rPr>
        <w:tab/>
      </w:r>
      <w:r>
        <w:rPr>
          <w:rFonts w:ascii="TH SarabunPSK" w:hAnsi="TH SarabunPSK" w:cs="TH SarabunPSK"/>
          <w:sz w:val="32"/>
          <w:szCs w:val="32"/>
          <w:rtl/>
          <w:cs/>
        </w:rPr>
        <w:tab/>
      </w:r>
      <w:r>
        <w:rPr>
          <w:rFonts w:ascii="TH SarabunPSK" w:hAnsi="TH SarabunPSK" w:cs="TH SarabunPSK"/>
          <w:sz w:val="32"/>
          <w:szCs w:val="32"/>
          <w:rtl/>
          <w:cs/>
        </w:rPr>
        <w:tab/>
      </w:r>
      <w:r>
        <w:rPr>
          <w:rFonts w:ascii="TH SarabunPSK" w:hAnsi="TH SarabunPSK" w:cs="TH SarabunPSK"/>
          <w:sz w:val="32"/>
          <w:szCs w:val="32"/>
          <w:rtl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                       รองผู้อำนวยการฝ่ายวิชาการ</w:t>
      </w:r>
    </w:p>
    <w:p w14:paraId="66216502" w14:textId="77777777" w:rsidR="006A637E" w:rsidRDefault="006A637E" w:rsidP="006A637E">
      <w:pPr>
        <w:spacing w:after="0"/>
        <w:ind w:firstLine="720"/>
        <w:rPr>
          <w:rFonts w:ascii="TH SarabunPSK" w:hAnsi="TH SarabunPSK" w:cs="TH SarabunPSK"/>
          <w:sz w:val="14"/>
          <w:szCs w:val="14"/>
        </w:rPr>
      </w:pPr>
    </w:p>
    <w:p w14:paraId="2A2CEC53" w14:textId="77777777" w:rsidR="006A637E" w:rsidRDefault="006A637E" w:rsidP="006A637E">
      <w:pPr>
        <w:spacing w:after="0" w:line="240" w:lineRule="auto"/>
        <w:ind w:firstLine="851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872E387" w14:textId="00BC81F2" w:rsidR="006A637E" w:rsidRPr="004C542B" w:rsidRDefault="006A637E" w:rsidP="006A637E">
      <w:pPr>
        <w:spacing w:after="0"/>
        <w:ind w:firstLine="567"/>
        <w:jc w:val="thaiDistribute"/>
        <w:rPr>
          <w:rFonts w:ascii="TH SarabunPSK" w:hAnsi="TH SarabunPSK" w:cs="TH SarabunPSK"/>
          <w:sz w:val="32"/>
          <w:szCs w:val="32"/>
        </w:rPr>
      </w:pPr>
      <w:r w:rsidRPr="004C542B">
        <w:rPr>
          <w:rFonts w:ascii="TH SarabunPSK" w:hAnsi="TH SarabunPSK" w:cs="TH SarabunPSK"/>
          <w:sz w:val="32"/>
          <w:szCs w:val="32"/>
          <w:cs/>
        </w:rPr>
        <w:t>ขอรับรองว่าข้อมูลการปฏิบัติการพยาบาล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ของ </w:t>
      </w:r>
      <w:r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</w:t>
      </w:r>
      <w:r w:rsidR="00374275">
        <w:rPr>
          <w:rFonts w:ascii="TH SarabunPSK" w:hAnsi="TH SarabunPSK" w:cs="TH SarabunPSK" w:hint="cs"/>
          <w:sz w:val="32"/>
          <w:szCs w:val="32"/>
          <w:u w:val="dotted"/>
          <w:cs/>
        </w:rPr>
        <w:t>นางสาวธัญญ</w:t>
      </w:r>
      <w:proofErr w:type="spellStart"/>
      <w:r w:rsidR="00374275">
        <w:rPr>
          <w:rFonts w:ascii="TH SarabunPSK" w:hAnsi="TH SarabunPSK" w:cs="TH SarabunPSK" w:hint="cs"/>
          <w:sz w:val="32"/>
          <w:szCs w:val="32"/>
          <w:u w:val="dotted"/>
          <w:cs/>
        </w:rPr>
        <w:t>รั</w:t>
      </w:r>
      <w:proofErr w:type="spellEnd"/>
      <w:r w:rsidR="00374275">
        <w:rPr>
          <w:rFonts w:ascii="TH SarabunPSK" w:hAnsi="TH SarabunPSK" w:cs="TH SarabunPSK" w:hint="cs"/>
          <w:sz w:val="32"/>
          <w:szCs w:val="32"/>
          <w:u w:val="dotted"/>
          <w:cs/>
        </w:rPr>
        <w:t>ศม์  ดวงคำ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4C542B">
        <w:rPr>
          <w:rFonts w:ascii="TH SarabunPSK" w:hAnsi="TH SarabunPSK" w:cs="TH SarabunPSK"/>
          <w:sz w:val="32"/>
          <w:szCs w:val="32"/>
          <w:cs/>
        </w:rPr>
        <w:t>ในหน่วยบริการสุขภาพของข้าพเจ้าเป็นความจริงทุกประการ และได้ส่งหลักฐานผลลัพธ์การท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ำ </w:t>
      </w:r>
      <w:r w:rsidRPr="004C542B">
        <w:rPr>
          <w:rFonts w:ascii="TH SarabunPSK" w:hAnsi="TH SarabunPSK" w:cs="TH SarabunPSK"/>
          <w:sz w:val="32"/>
          <w:szCs w:val="32"/>
        </w:rPr>
        <w:t xml:space="preserve">Faculty practice </w:t>
      </w:r>
      <w:r w:rsidRPr="004C542B">
        <w:rPr>
          <w:rFonts w:ascii="TH SarabunPSK" w:hAnsi="TH SarabunPSK" w:cs="TH SarabunPSK"/>
          <w:sz w:val="32"/>
          <w:szCs w:val="32"/>
          <w:cs/>
        </w:rPr>
        <w:t>ประกอบแนบมาด้วยแล้ว</w:t>
      </w:r>
    </w:p>
    <w:p w14:paraId="0A8F6E70" w14:textId="5BB7855E" w:rsidR="006A637E" w:rsidRDefault="006A637E" w:rsidP="008757D7">
      <w:pPr>
        <w:spacing w:after="0"/>
        <w:ind w:left="5040"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4C542B">
        <w:rPr>
          <w:rFonts w:ascii="TH SarabunPSK" w:hAnsi="TH SarabunPSK" w:cs="TH SarabunPSK"/>
          <w:sz w:val="32"/>
          <w:szCs w:val="32"/>
          <w:cs/>
        </w:rPr>
        <w:t>ล</w:t>
      </w:r>
      <w:r>
        <w:rPr>
          <w:rFonts w:ascii="TH SarabunPSK" w:hAnsi="TH SarabunPSK" w:cs="TH SarabunPSK"/>
          <w:sz w:val="32"/>
          <w:szCs w:val="32"/>
          <w:cs/>
        </w:rPr>
        <w:t xml:space="preserve">งชื่อ  </w:t>
      </w:r>
      <w:r>
        <w:rPr>
          <w:rFonts w:ascii="TH SarabunPSK" w:hAnsi="TH SarabunPSK" w:cs="TH SarabunPSK"/>
          <w:sz w:val="32"/>
          <w:szCs w:val="32"/>
        </w:rPr>
        <w:t>……………………………………</w:t>
      </w:r>
      <w:r w:rsidR="008757D7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14:paraId="3B8C8199" w14:textId="37284C14" w:rsidR="006A637E" w:rsidRPr="004C542B" w:rsidRDefault="005949C1" w:rsidP="005949C1">
      <w:pPr>
        <w:spacing w:after="0"/>
        <w:ind w:left="576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</w:t>
      </w:r>
      <w:r w:rsidR="006A637E">
        <w:rPr>
          <w:rFonts w:ascii="TH SarabunPSK" w:hAnsi="TH SarabunPSK" w:cs="TH SarabunPSK"/>
          <w:sz w:val="32"/>
          <w:szCs w:val="32"/>
          <w:cs/>
        </w:rPr>
        <w:t>(</w:t>
      </w:r>
      <w:r w:rsidR="006A637E">
        <w:rPr>
          <w:rFonts w:ascii="TH SarabunPSK" w:hAnsi="TH SarabunPSK" w:cs="TH SarabunPSK"/>
          <w:sz w:val="32"/>
          <w:szCs w:val="32"/>
          <w:u w:val="dotted"/>
          <w:cs/>
        </w:rPr>
        <w:t xml:space="preserve">   </w:t>
      </w:r>
      <w:r>
        <w:rPr>
          <w:rFonts w:ascii="TH SarabunPSK" w:hAnsi="TH SarabunPSK" w:cs="TH SarabunPSK" w:hint="cs"/>
          <w:sz w:val="32"/>
          <w:szCs w:val="32"/>
          <w:u w:val="dotted"/>
          <w:cs/>
        </w:rPr>
        <w:t>นางราตรี  เมือง</w:t>
      </w:r>
      <w:proofErr w:type="spellStart"/>
      <w:r>
        <w:rPr>
          <w:rFonts w:ascii="TH SarabunPSK" w:hAnsi="TH SarabunPSK" w:cs="TH SarabunPSK" w:hint="cs"/>
          <w:sz w:val="32"/>
          <w:szCs w:val="32"/>
          <w:u w:val="dotted"/>
          <w:cs/>
        </w:rPr>
        <w:t>ฉิม</w:t>
      </w:r>
      <w:proofErr w:type="spellEnd"/>
      <w:r w:rsidR="006A637E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</w:t>
      </w:r>
      <w:r w:rsidR="006A637E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="006A637E">
        <w:rPr>
          <w:rFonts w:ascii="TH SarabunPSK" w:hAnsi="TH SarabunPSK" w:cs="TH SarabunPSK"/>
          <w:sz w:val="32"/>
          <w:szCs w:val="32"/>
          <w:cs/>
        </w:rPr>
        <w:t>)</w:t>
      </w:r>
    </w:p>
    <w:p w14:paraId="4A37A6B9" w14:textId="74E1684E" w:rsidR="007025B4" w:rsidRDefault="006A637E" w:rsidP="005949C1">
      <w:pPr>
        <w:spacing w:after="0"/>
        <w:ind w:left="2160" w:firstLine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    </w:t>
      </w:r>
      <w:r w:rsidR="008757D7">
        <w:rPr>
          <w:rFonts w:ascii="TH SarabunPSK" w:hAnsi="TH SarabunPSK" w:cs="TH SarabunPSK" w:hint="cs"/>
          <w:sz w:val="32"/>
          <w:szCs w:val="32"/>
          <w:cs/>
        </w:rPr>
        <w:t xml:space="preserve">      </w:t>
      </w:r>
      <w:r w:rsidR="008757D7">
        <w:rPr>
          <w:rFonts w:ascii="TH SarabunPSK" w:hAnsi="TH SarabunPSK" w:cs="TH SarabunPSK"/>
          <w:sz w:val="32"/>
          <w:szCs w:val="32"/>
          <w:cs/>
        </w:rPr>
        <w:tab/>
      </w:r>
      <w:r w:rsidR="008757D7">
        <w:rPr>
          <w:rFonts w:ascii="TH SarabunPSK" w:hAnsi="TH SarabunPSK" w:cs="TH SarabunPSK"/>
          <w:sz w:val="32"/>
          <w:szCs w:val="32"/>
          <w:cs/>
        </w:rPr>
        <w:tab/>
      </w:r>
      <w:r w:rsidR="008757D7">
        <w:rPr>
          <w:rFonts w:ascii="TH SarabunPSK" w:hAnsi="TH SarabunPSK" w:cs="TH SarabunPSK"/>
          <w:sz w:val="32"/>
          <w:szCs w:val="32"/>
          <w:cs/>
        </w:rPr>
        <w:tab/>
      </w:r>
      <w:r w:rsidR="008757D7">
        <w:rPr>
          <w:rFonts w:ascii="TH SarabunPSK" w:hAnsi="TH SarabunPSK" w:cs="TH SarabunPSK" w:hint="cs"/>
          <w:sz w:val="32"/>
          <w:szCs w:val="32"/>
          <w:cs/>
        </w:rPr>
        <w:t xml:space="preserve">     </w:t>
      </w:r>
      <w:r w:rsidR="005949C1">
        <w:rPr>
          <w:rFonts w:ascii="TH SarabunPSK" w:hAnsi="TH SarabunPSK" w:cs="TH SarabunPSK" w:hint="cs"/>
          <w:sz w:val="32"/>
          <w:szCs w:val="32"/>
          <w:cs/>
        </w:rPr>
        <w:t>ผู้อำนวยการฯ รพ.สต.เบิกไพร</w:t>
      </w:r>
    </w:p>
    <w:p w14:paraId="066B6283" w14:textId="60AEFDE6" w:rsidR="000235EF" w:rsidRDefault="000235EF" w:rsidP="005949C1">
      <w:pPr>
        <w:spacing w:after="0"/>
        <w:ind w:left="2160"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344F573E" w14:textId="77777777" w:rsidR="000235EF" w:rsidRDefault="000235EF" w:rsidP="005949C1">
      <w:pPr>
        <w:spacing w:after="0"/>
        <w:ind w:left="2160"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71D9A687" w14:textId="77777777" w:rsidR="005949C1" w:rsidRPr="004C542B" w:rsidRDefault="005949C1" w:rsidP="005949C1">
      <w:pPr>
        <w:spacing w:after="0"/>
        <w:ind w:left="2160" w:firstLine="720"/>
        <w:jc w:val="thaiDistribute"/>
        <w:rPr>
          <w:rFonts w:ascii="TH SarabunPSK" w:hAnsi="TH SarabunPSK" w:cs="TH SarabunPSK"/>
          <w:sz w:val="32"/>
          <w:szCs w:val="32"/>
          <w:cs/>
        </w:rPr>
      </w:pPr>
    </w:p>
    <w:p w14:paraId="4C16235C" w14:textId="6B81B317" w:rsidR="008757D7" w:rsidRPr="005949C1" w:rsidRDefault="008757D7" w:rsidP="008757D7">
      <w:pPr>
        <w:spacing w:after="0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5949C1">
        <w:rPr>
          <w:rFonts w:ascii="TH SarabunPSK" w:hAnsi="TH SarabunPSK" w:cs="TH SarabunPSK" w:hint="cs"/>
          <w:b/>
          <w:bCs/>
          <w:spacing w:val="-8"/>
          <w:sz w:val="32"/>
          <w:szCs w:val="32"/>
          <w:cs/>
        </w:rPr>
        <w:t>หมายเหตุ</w:t>
      </w:r>
      <w:r w:rsidRPr="005949C1">
        <w:rPr>
          <w:rFonts w:ascii="TH SarabunPSK" w:hAnsi="TH SarabunPSK" w:cs="TH SarabunPSK" w:hint="cs"/>
          <w:spacing w:val="-8"/>
          <w:sz w:val="32"/>
          <w:szCs w:val="32"/>
          <w:cs/>
        </w:rPr>
        <w:t xml:space="preserve"> หัวหน้าหน่วยบริการสุขภาพ หมายถึง </w:t>
      </w:r>
      <w:r w:rsidR="003D442D" w:rsidRPr="005949C1">
        <w:rPr>
          <w:rFonts w:ascii="TH SarabunPSK" w:hAnsi="TH SarabunPSK" w:cs="TH SarabunPSK" w:hint="cs"/>
          <w:sz w:val="32"/>
          <w:szCs w:val="32"/>
          <w:cs/>
        </w:rPr>
        <w:t>หัวหน้าใน</w:t>
      </w:r>
      <w:r w:rsidR="003D442D" w:rsidRPr="005949C1">
        <w:rPr>
          <w:rFonts w:ascii="TH SarabunPSK" w:hAnsi="TH SarabunPSK" w:cs="TH SarabunPSK"/>
          <w:sz w:val="32"/>
          <w:szCs w:val="32"/>
          <w:cs/>
        </w:rPr>
        <w:t>หน่วยบริการสุขภาพ</w:t>
      </w:r>
      <w:r w:rsidR="003D442D" w:rsidRPr="005949C1">
        <w:rPr>
          <w:rFonts w:ascii="TH SarabunPSK" w:hAnsi="TH SarabunPSK" w:cs="TH SarabunPSK" w:hint="cs"/>
          <w:sz w:val="32"/>
          <w:szCs w:val="32"/>
          <w:cs/>
        </w:rPr>
        <w:t xml:space="preserve">ที่อาจารย์ไปปฏิบัติการพยาบาล ได้แก่ </w:t>
      </w:r>
      <w:r w:rsidRPr="005949C1">
        <w:rPr>
          <w:rFonts w:ascii="TH SarabunPSK" w:hAnsi="TH SarabunPSK" w:cs="TH SarabunPSK" w:hint="cs"/>
          <w:spacing w:val="-8"/>
          <w:sz w:val="32"/>
          <w:szCs w:val="32"/>
          <w:cs/>
        </w:rPr>
        <w:t>หัวหน้าหอผู้ป่วย</w:t>
      </w:r>
      <w:r w:rsidRPr="005949C1">
        <w:rPr>
          <w:rFonts w:ascii="TH SarabunPSK" w:hAnsi="TH SarabunPSK" w:cs="TH SarabunPSK"/>
          <w:spacing w:val="-8"/>
          <w:sz w:val="32"/>
          <w:szCs w:val="32"/>
          <w:cs/>
        </w:rPr>
        <w:t>/</w:t>
      </w:r>
      <w:r w:rsidRPr="005949C1">
        <w:rPr>
          <w:rFonts w:ascii="TH SarabunPSK" w:hAnsi="TH SarabunPSK" w:cs="TH SarabunPSK" w:hint="cs"/>
          <w:spacing w:val="-8"/>
          <w:sz w:val="32"/>
          <w:szCs w:val="32"/>
          <w:cs/>
        </w:rPr>
        <w:t>ฝ่ายการพยาบาล</w:t>
      </w:r>
      <w:r w:rsidRPr="005949C1">
        <w:rPr>
          <w:rFonts w:ascii="TH SarabunPSK" w:hAnsi="TH SarabunPSK" w:cs="TH SarabunPSK"/>
          <w:spacing w:val="-8"/>
          <w:sz w:val="32"/>
          <w:szCs w:val="32"/>
          <w:cs/>
        </w:rPr>
        <w:t>/</w:t>
      </w:r>
      <w:r w:rsidRPr="005949C1">
        <w:rPr>
          <w:rFonts w:ascii="TH SarabunPSK" w:hAnsi="TH SarabunPSK" w:cs="TH SarabunPSK" w:hint="cs"/>
          <w:spacing w:val="-8"/>
          <w:sz w:val="32"/>
          <w:szCs w:val="32"/>
          <w:cs/>
        </w:rPr>
        <w:t>ผอ</w:t>
      </w:r>
      <w:r w:rsidRPr="005949C1">
        <w:rPr>
          <w:rFonts w:ascii="TH SarabunPSK" w:hAnsi="TH SarabunPSK" w:cs="TH SarabunPSK"/>
          <w:spacing w:val="-8"/>
          <w:sz w:val="32"/>
          <w:szCs w:val="32"/>
          <w:cs/>
        </w:rPr>
        <w:t>.</w:t>
      </w:r>
      <w:r w:rsidR="003D442D" w:rsidRPr="005949C1">
        <w:rPr>
          <w:rFonts w:ascii="TH SarabunPSK" w:hAnsi="TH SarabunPSK" w:cs="TH SarabunPSK" w:hint="cs"/>
          <w:spacing w:val="-8"/>
          <w:sz w:val="32"/>
          <w:szCs w:val="32"/>
          <w:cs/>
        </w:rPr>
        <w:t>โรงพยาบาลส่งเสริมสุขภาพ</w:t>
      </w:r>
      <w:r w:rsidRPr="005949C1">
        <w:rPr>
          <w:rFonts w:ascii="TH SarabunPSK" w:hAnsi="TH SarabunPSK" w:cs="TH SarabunPSK"/>
          <w:spacing w:val="-8"/>
          <w:sz w:val="32"/>
          <w:szCs w:val="32"/>
          <w:cs/>
        </w:rPr>
        <w:t>/</w:t>
      </w:r>
      <w:r w:rsidRPr="005949C1">
        <w:rPr>
          <w:rFonts w:ascii="TH SarabunPSK" w:hAnsi="TH SarabunPSK" w:cs="TH SarabunPSK" w:hint="cs"/>
          <w:spacing w:val="-8"/>
          <w:sz w:val="32"/>
          <w:szCs w:val="32"/>
          <w:cs/>
        </w:rPr>
        <w:t>ผอ</w:t>
      </w:r>
      <w:r w:rsidRPr="005949C1">
        <w:rPr>
          <w:rFonts w:ascii="TH SarabunPSK" w:hAnsi="TH SarabunPSK" w:cs="TH SarabunPSK"/>
          <w:spacing w:val="-8"/>
          <w:sz w:val="32"/>
          <w:szCs w:val="32"/>
          <w:cs/>
        </w:rPr>
        <w:t>.</w:t>
      </w:r>
      <w:r w:rsidR="003D442D" w:rsidRPr="005949C1">
        <w:rPr>
          <w:rFonts w:ascii="TH SarabunPSK" w:hAnsi="TH SarabunPSK" w:cs="TH SarabunPSK" w:hint="cs"/>
          <w:spacing w:val="-8"/>
          <w:sz w:val="32"/>
          <w:szCs w:val="32"/>
          <w:cs/>
        </w:rPr>
        <w:t>โรงพยาบาล</w:t>
      </w:r>
      <w:r w:rsidRPr="005949C1">
        <w:rPr>
          <w:rFonts w:ascii="TH SarabunPSK" w:hAnsi="TH SarabunPSK" w:cs="TH SarabunPSK"/>
          <w:spacing w:val="-8"/>
          <w:sz w:val="32"/>
          <w:szCs w:val="32"/>
          <w:cs/>
        </w:rPr>
        <w:t xml:space="preserve"> </w:t>
      </w:r>
      <w:r w:rsidRPr="005949C1">
        <w:rPr>
          <w:rFonts w:ascii="TH SarabunPSK" w:hAnsi="TH SarabunPSK" w:cs="TH SarabunPSK" w:hint="cs"/>
          <w:spacing w:val="-8"/>
          <w:sz w:val="32"/>
          <w:szCs w:val="32"/>
          <w:cs/>
        </w:rPr>
        <w:t>เป็น</w:t>
      </w:r>
      <w:r w:rsidRPr="005949C1">
        <w:rPr>
          <w:rFonts w:ascii="TH SarabunPSK" w:hAnsi="TH SarabunPSK" w:cs="TH SarabunPSK" w:hint="cs"/>
          <w:sz w:val="32"/>
          <w:szCs w:val="32"/>
          <w:cs/>
        </w:rPr>
        <w:t>ต้น</w:t>
      </w:r>
    </w:p>
    <w:p w14:paraId="41BD5D1A" w14:textId="08577158" w:rsidR="00F903EC" w:rsidRPr="008757D7" w:rsidRDefault="00F903EC" w:rsidP="00BB3987">
      <w:pPr>
        <w:rPr>
          <w:rFonts w:ascii="TH SarabunPSK" w:hAnsi="TH SarabunPSK" w:cs="TH SarabunPSK"/>
          <w:color w:val="FF0000"/>
          <w:sz w:val="32"/>
          <w:szCs w:val="32"/>
        </w:rPr>
      </w:pPr>
    </w:p>
    <w:p w14:paraId="39CFF659" w14:textId="58FB541F" w:rsidR="00F903EC" w:rsidRDefault="00F903EC" w:rsidP="00BB3987">
      <w:pPr>
        <w:rPr>
          <w:rFonts w:ascii="TH SarabunPSK" w:hAnsi="TH SarabunPSK" w:cs="TH SarabunPSK"/>
          <w:sz w:val="32"/>
          <w:szCs w:val="32"/>
        </w:rPr>
      </w:pPr>
    </w:p>
    <w:p w14:paraId="3CD7208C" w14:textId="24087B4B" w:rsidR="006A637E" w:rsidRDefault="006A637E" w:rsidP="00BB3987">
      <w:pPr>
        <w:rPr>
          <w:rFonts w:ascii="TH SarabunPSK" w:hAnsi="TH SarabunPSK" w:cs="TH SarabunPSK"/>
          <w:sz w:val="32"/>
          <w:szCs w:val="32"/>
        </w:rPr>
      </w:pPr>
    </w:p>
    <w:p w14:paraId="746EBD51" w14:textId="5761BACB" w:rsidR="006A637E" w:rsidRDefault="006A637E" w:rsidP="00BB3987">
      <w:pPr>
        <w:rPr>
          <w:rFonts w:ascii="TH SarabunPSK" w:hAnsi="TH SarabunPSK" w:cs="TH SarabunPSK"/>
          <w:sz w:val="32"/>
          <w:szCs w:val="32"/>
        </w:rPr>
      </w:pPr>
    </w:p>
    <w:p w14:paraId="5B47ED03" w14:textId="4A7EC9A5" w:rsidR="006A637E" w:rsidRDefault="006A637E" w:rsidP="00BB3987">
      <w:pPr>
        <w:rPr>
          <w:rFonts w:ascii="TH SarabunPSK" w:hAnsi="TH SarabunPSK" w:cs="TH SarabunPSK"/>
          <w:sz w:val="32"/>
          <w:szCs w:val="32"/>
        </w:rPr>
      </w:pPr>
    </w:p>
    <w:p w14:paraId="7D0A9BED" w14:textId="1B0CBCE6" w:rsidR="009977EB" w:rsidRDefault="009977EB" w:rsidP="00BB3987">
      <w:pPr>
        <w:rPr>
          <w:rFonts w:ascii="TH SarabunPSK" w:hAnsi="TH SarabunPSK" w:cs="TH SarabunPSK"/>
          <w:sz w:val="32"/>
          <w:szCs w:val="32"/>
        </w:rPr>
      </w:pPr>
    </w:p>
    <w:p w14:paraId="52B78950" w14:textId="661BA005" w:rsidR="009977EB" w:rsidRDefault="009977EB" w:rsidP="00BB3987">
      <w:pPr>
        <w:rPr>
          <w:rFonts w:ascii="TH SarabunPSK" w:hAnsi="TH SarabunPSK" w:cs="TH SarabunPSK"/>
          <w:sz w:val="32"/>
          <w:szCs w:val="32"/>
        </w:rPr>
      </w:pPr>
    </w:p>
    <w:p w14:paraId="143173E4" w14:textId="5AD1DECE" w:rsidR="001F3037" w:rsidRDefault="001F3037" w:rsidP="00BB3987">
      <w:pPr>
        <w:rPr>
          <w:rFonts w:ascii="TH SarabunPSK" w:hAnsi="TH SarabunPSK" w:cs="TH SarabunPSK"/>
          <w:sz w:val="32"/>
          <w:szCs w:val="32"/>
        </w:rPr>
      </w:pPr>
    </w:p>
    <w:p w14:paraId="405D6006" w14:textId="5939ADA8" w:rsidR="00374275" w:rsidRDefault="00374275" w:rsidP="00BB3987">
      <w:pPr>
        <w:rPr>
          <w:rFonts w:ascii="TH SarabunPSK" w:hAnsi="TH SarabunPSK" w:cs="TH SarabunPSK"/>
          <w:sz w:val="32"/>
          <w:szCs w:val="32"/>
        </w:rPr>
      </w:pPr>
    </w:p>
    <w:p w14:paraId="14C7D9F4" w14:textId="520129E6" w:rsidR="00374275" w:rsidRDefault="00374275" w:rsidP="00BB3987">
      <w:pPr>
        <w:rPr>
          <w:rFonts w:ascii="TH SarabunPSK" w:hAnsi="TH SarabunPSK" w:cs="TH SarabunPSK"/>
          <w:sz w:val="32"/>
          <w:szCs w:val="32"/>
        </w:rPr>
      </w:pPr>
    </w:p>
    <w:p w14:paraId="11B1489B" w14:textId="593B12F0" w:rsidR="00374275" w:rsidRDefault="00374275" w:rsidP="00BB3987">
      <w:pPr>
        <w:rPr>
          <w:rFonts w:ascii="TH SarabunPSK" w:hAnsi="TH SarabunPSK" w:cs="TH SarabunPSK"/>
          <w:sz w:val="32"/>
          <w:szCs w:val="32"/>
        </w:rPr>
      </w:pPr>
    </w:p>
    <w:p w14:paraId="4F656629" w14:textId="77777777" w:rsidR="00374275" w:rsidRDefault="00374275" w:rsidP="00BB3987">
      <w:pPr>
        <w:rPr>
          <w:rFonts w:ascii="TH SarabunPSK" w:hAnsi="TH SarabunPSK" w:cs="TH SarabunPSK"/>
          <w:sz w:val="32"/>
          <w:szCs w:val="32"/>
        </w:rPr>
      </w:pPr>
    </w:p>
    <w:p w14:paraId="50C51B6E" w14:textId="77777777" w:rsidR="00E12B07" w:rsidRDefault="00E12B07" w:rsidP="00BB3987">
      <w:pPr>
        <w:rPr>
          <w:rFonts w:ascii="TH SarabunPSK" w:hAnsi="TH SarabunPSK" w:cs="TH SarabunPSK"/>
          <w:sz w:val="32"/>
          <w:szCs w:val="32"/>
        </w:rPr>
      </w:pPr>
    </w:p>
    <w:p w14:paraId="67B794E3" w14:textId="77777777" w:rsidR="00E12B07" w:rsidRDefault="00E12B07" w:rsidP="00BB3987">
      <w:pPr>
        <w:rPr>
          <w:rFonts w:ascii="TH SarabunPSK" w:hAnsi="TH SarabunPSK" w:cs="TH SarabunPSK"/>
          <w:sz w:val="32"/>
          <w:szCs w:val="32"/>
        </w:rPr>
      </w:pPr>
    </w:p>
    <w:p w14:paraId="579F0C49" w14:textId="77777777" w:rsidR="00E12B07" w:rsidRDefault="00E12B07" w:rsidP="00BB3987">
      <w:pPr>
        <w:rPr>
          <w:rFonts w:ascii="TH SarabunPSK" w:hAnsi="TH SarabunPSK" w:cs="TH SarabunPSK"/>
          <w:sz w:val="32"/>
          <w:szCs w:val="32"/>
        </w:rPr>
      </w:pPr>
    </w:p>
    <w:p w14:paraId="2879F1F2" w14:textId="77777777" w:rsidR="00E12B07" w:rsidRDefault="00E12B07" w:rsidP="00BB3987">
      <w:pPr>
        <w:rPr>
          <w:rFonts w:ascii="TH SarabunPSK" w:hAnsi="TH SarabunPSK" w:cs="TH SarabunPSK"/>
          <w:sz w:val="32"/>
          <w:szCs w:val="32"/>
        </w:rPr>
      </w:pPr>
    </w:p>
    <w:p w14:paraId="3E113317" w14:textId="34E1D119" w:rsidR="00804844" w:rsidRDefault="00804844" w:rsidP="00BB3987">
      <w:pPr>
        <w:rPr>
          <w:rFonts w:ascii="TH SarabunPSK" w:hAnsi="TH SarabunPSK" w:cs="TH SarabunPSK"/>
          <w:sz w:val="32"/>
          <w:szCs w:val="32"/>
        </w:rPr>
      </w:pPr>
    </w:p>
    <w:p w14:paraId="561F7A75" w14:textId="77777777" w:rsidR="00804844" w:rsidRDefault="00804844" w:rsidP="00BB3987">
      <w:pPr>
        <w:rPr>
          <w:rFonts w:ascii="TH SarabunPSK" w:hAnsi="TH SarabunPSK" w:cs="TH SarabunPSK"/>
          <w:sz w:val="32"/>
          <w:szCs w:val="32"/>
        </w:rPr>
      </w:pPr>
    </w:p>
    <w:p w14:paraId="409913B1" w14:textId="4980314E" w:rsidR="002435CC" w:rsidRPr="000235EF" w:rsidRDefault="00EE6439" w:rsidP="000235EF">
      <w:pPr>
        <w:jc w:val="center"/>
        <w:rPr>
          <w:rFonts w:ascii="TH SarabunPSK" w:hAnsi="TH SarabunPSK" w:cs="TH SarabunPSK"/>
          <w:color w:val="4472C4" w:themeColor="accent1"/>
          <w:sz w:val="56"/>
          <w:szCs w:val="56"/>
        </w:rPr>
      </w:pPr>
      <w:r w:rsidRPr="000235EF">
        <w:rPr>
          <w:rFonts w:ascii="TH SarabunPSK" w:hAnsi="TH SarabunPSK" w:cs="TH SarabunPSK" w:hint="cs"/>
          <w:b/>
          <w:bCs/>
          <w:sz w:val="56"/>
          <w:szCs w:val="56"/>
          <w:cs/>
        </w:rPr>
        <w:t>ภาคผนวก</w:t>
      </w:r>
      <w:r w:rsidR="004A4503" w:rsidRPr="000235EF">
        <w:rPr>
          <w:rFonts w:ascii="TH SarabunPSK" w:hAnsi="TH SarabunPSK" w:cs="TH SarabunPSK" w:hint="cs"/>
          <w:b/>
          <w:bCs/>
          <w:sz w:val="56"/>
          <w:szCs w:val="56"/>
          <w:cs/>
        </w:rPr>
        <w:t xml:space="preserve"> </w:t>
      </w:r>
    </w:p>
    <w:p w14:paraId="05639537" w14:textId="46AE4FE4" w:rsidR="007C1FF5" w:rsidRDefault="007C1FF5" w:rsidP="007C1FF5">
      <w:pPr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283BAE27" w14:textId="1494DD38" w:rsidR="007C1FF5" w:rsidRDefault="007C1FF5" w:rsidP="007C1FF5">
      <w:pPr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2DF77906" w14:textId="09EAA031" w:rsidR="007C1FF5" w:rsidRDefault="007C1FF5" w:rsidP="007C1FF5">
      <w:pPr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09103672" w14:textId="4E056132" w:rsidR="007C1FF5" w:rsidRDefault="007C1FF5" w:rsidP="007C1FF5">
      <w:pPr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6487C931" w14:textId="5920E108" w:rsidR="007C1FF5" w:rsidRDefault="007C1FF5" w:rsidP="007C1FF5">
      <w:pPr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5D65C5D9" w14:textId="2463FCC9" w:rsidR="000235EF" w:rsidRDefault="000235EF" w:rsidP="007C1FF5">
      <w:pPr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2AE57487" w14:textId="3FB419C9" w:rsidR="000235EF" w:rsidRDefault="000235EF" w:rsidP="007C1FF5">
      <w:pPr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7B4E1D71" w14:textId="7ECC67B1" w:rsidR="000235EF" w:rsidRDefault="000235EF" w:rsidP="007C1FF5">
      <w:pPr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02B2E405" w14:textId="23E24AE4" w:rsidR="000235EF" w:rsidRDefault="000235EF" w:rsidP="007C1FF5">
      <w:pPr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2E21C2AD" w14:textId="77777777" w:rsidR="00D02D4A" w:rsidRDefault="00D02D4A" w:rsidP="007C1FF5">
      <w:pPr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1D22C8B0" w14:textId="77777777" w:rsidR="00D02D4A" w:rsidRDefault="00D02D4A" w:rsidP="007C1FF5">
      <w:pPr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0E679D08" w14:textId="77777777" w:rsidR="00D02D4A" w:rsidRDefault="00D02D4A" w:rsidP="007C1FF5">
      <w:pPr>
        <w:rPr>
          <w:rFonts w:ascii="TH SarabunPSK" w:hAnsi="TH SarabunPSK" w:cs="TH SarabunPSK" w:hint="cs"/>
          <w:color w:val="4472C4" w:themeColor="accent1"/>
          <w:sz w:val="32"/>
          <w:szCs w:val="32"/>
        </w:rPr>
      </w:pPr>
    </w:p>
    <w:p w14:paraId="3B5FD3B7" w14:textId="456749D7" w:rsidR="000235EF" w:rsidRDefault="000235EF" w:rsidP="007C1FF5">
      <w:pPr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39DDBA18" w14:textId="77777777" w:rsidR="000235EF" w:rsidRDefault="000235EF" w:rsidP="007C1FF5">
      <w:pPr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6DA67DE2" w14:textId="77777777" w:rsidR="007C1FF5" w:rsidRPr="007C1FF5" w:rsidRDefault="007C1FF5" w:rsidP="007C1FF5">
      <w:pPr>
        <w:spacing w:after="0" w:line="276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7C1FF5">
        <w:rPr>
          <w:rFonts w:ascii="TH SarabunPSK" w:hAnsi="TH SarabunPSK" w:cs="TH SarabunPSK"/>
          <w:b/>
          <w:bCs/>
          <w:noProof/>
          <w:sz w:val="32"/>
          <w:szCs w:val="32"/>
          <w:lang w:bidi="ar-SA"/>
        </w:rPr>
        <w:lastRenderedPageBreak/>
        <w:drawing>
          <wp:inline distT="0" distB="0" distL="0" distR="0" wp14:anchorId="71C99CAC" wp14:editId="5E8C76CE">
            <wp:extent cx="618070" cy="693420"/>
            <wp:effectExtent l="0" t="0" r="0" b="0"/>
            <wp:docPr id="9" name="Picture 1" descr="C:\Users\Administrator\Desktop\01 copy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istrator\Desktop\01 copy.gif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812" cy="704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383A31" w14:textId="77777777" w:rsidR="007C1FF5" w:rsidRPr="007C1FF5" w:rsidRDefault="007C1FF5" w:rsidP="007C1FF5">
      <w:pPr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7C1FF5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ใบเซ็นชื่อ </w:t>
      </w:r>
      <w:r w:rsidRPr="007C1FF5">
        <w:rPr>
          <w:rFonts w:ascii="TH SarabunPSK" w:hAnsi="TH SarabunPSK" w:cs="TH SarabunPSK"/>
          <w:b/>
          <w:bCs/>
          <w:sz w:val="32"/>
          <w:szCs w:val="32"/>
        </w:rPr>
        <w:t xml:space="preserve">Faculty Practice </w:t>
      </w:r>
      <w:r w:rsidRPr="007C1FF5">
        <w:rPr>
          <w:rFonts w:ascii="TH SarabunPSK" w:hAnsi="TH SarabunPSK" w:cs="TH SarabunPSK" w:hint="cs"/>
          <w:b/>
          <w:bCs/>
          <w:sz w:val="32"/>
          <w:szCs w:val="32"/>
          <w:cs/>
        </w:rPr>
        <w:t>ของอาจารย์พยาบาล</w:t>
      </w:r>
    </w:p>
    <w:p w14:paraId="331D43A4" w14:textId="04C7CAEB" w:rsidR="007C1FF5" w:rsidRPr="007C1FF5" w:rsidRDefault="007C1FF5" w:rsidP="007C1FF5">
      <w:pPr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7C1FF5">
        <w:rPr>
          <w:rFonts w:ascii="TH SarabunPSK" w:hAnsi="TH SarabunPSK" w:cs="TH SarabunPSK" w:hint="cs"/>
          <w:b/>
          <w:bCs/>
          <w:sz w:val="32"/>
          <w:szCs w:val="32"/>
          <w:cs/>
        </w:rPr>
        <w:t>หน่วยบริการสุขภาพ โรงพยาบาลส่งเส</w:t>
      </w:r>
      <w:r w:rsidR="00867448">
        <w:rPr>
          <w:rFonts w:ascii="TH SarabunPSK" w:hAnsi="TH SarabunPSK" w:cs="TH SarabunPSK" w:hint="cs"/>
          <w:b/>
          <w:bCs/>
          <w:sz w:val="32"/>
          <w:szCs w:val="32"/>
          <w:cs/>
        </w:rPr>
        <w:t>ริมสุขภาพตำบลเบิกไพร</w:t>
      </w:r>
      <w:r w:rsidRPr="007C1FF5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</w:p>
    <w:p w14:paraId="04B8BC41" w14:textId="6A8C9314" w:rsidR="007C1FF5" w:rsidRDefault="007C1FF5" w:rsidP="007C1FF5">
      <w:pPr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7C1FF5">
        <w:rPr>
          <w:rFonts w:ascii="TH SarabunPSK" w:hAnsi="TH SarabunPSK" w:cs="TH SarabunPSK" w:hint="cs"/>
          <w:b/>
          <w:bCs/>
          <w:sz w:val="32"/>
          <w:szCs w:val="32"/>
          <w:cs/>
        </w:rPr>
        <w:t>ภาคการศึกษาต้น/ ปลาย ปีการศึกษา 256</w:t>
      </w:r>
      <w:r w:rsidR="005E6224">
        <w:rPr>
          <w:rFonts w:ascii="TH SarabunPSK" w:hAnsi="TH SarabunPSK" w:cs="TH SarabunPSK"/>
          <w:b/>
          <w:bCs/>
          <w:sz w:val="32"/>
          <w:szCs w:val="32"/>
        </w:rPr>
        <w:t>5</w:t>
      </w:r>
    </w:p>
    <w:p w14:paraId="60A48A20" w14:textId="0A390E14" w:rsidR="00867448" w:rsidRDefault="00867448" w:rsidP="00867448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49DDC332" w14:textId="77777777" w:rsidR="000235EF" w:rsidRPr="00867448" w:rsidRDefault="000235EF" w:rsidP="00867448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tbl>
      <w:tblPr>
        <w:tblW w:w="1035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20"/>
        <w:gridCol w:w="2551"/>
        <w:gridCol w:w="1843"/>
        <w:gridCol w:w="850"/>
        <w:gridCol w:w="1436"/>
        <w:gridCol w:w="974"/>
        <w:gridCol w:w="1276"/>
      </w:tblGrid>
      <w:tr w:rsidR="00867448" w:rsidRPr="00867448" w14:paraId="030F752A" w14:textId="77777777" w:rsidTr="00804844">
        <w:tc>
          <w:tcPr>
            <w:tcW w:w="1420" w:type="dxa"/>
            <w:shd w:val="clear" w:color="auto" w:fill="auto"/>
          </w:tcPr>
          <w:p w14:paraId="2353E942" w14:textId="77777777" w:rsidR="00867448" w:rsidRPr="00867448" w:rsidRDefault="00867448" w:rsidP="00867448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867448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ว/ด/ป</w:t>
            </w:r>
          </w:p>
        </w:tc>
        <w:tc>
          <w:tcPr>
            <w:tcW w:w="2551" w:type="dxa"/>
            <w:shd w:val="clear" w:color="auto" w:fill="auto"/>
          </w:tcPr>
          <w:p w14:paraId="65285793" w14:textId="77777777" w:rsidR="00867448" w:rsidRPr="00867448" w:rsidRDefault="00867448" w:rsidP="00867448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867448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ชื่อ </w:t>
            </w:r>
            <w:r w:rsidRPr="00867448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–</w:t>
            </w:r>
            <w:r w:rsidRPr="00867448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 สกุล</w:t>
            </w:r>
          </w:p>
          <w:p w14:paraId="57B490FF" w14:textId="77777777" w:rsidR="00867448" w:rsidRPr="00867448" w:rsidRDefault="00867448" w:rsidP="00867448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867448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(ตัวบรรจง)</w:t>
            </w:r>
          </w:p>
        </w:tc>
        <w:tc>
          <w:tcPr>
            <w:tcW w:w="1843" w:type="dxa"/>
            <w:shd w:val="clear" w:color="auto" w:fill="auto"/>
          </w:tcPr>
          <w:p w14:paraId="452B645F" w14:textId="77777777" w:rsidR="00867448" w:rsidRPr="00867448" w:rsidRDefault="00867448" w:rsidP="00867448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867448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ลายเซ็นต์</w:t>
            </w:r>
          </w:p>
        </w:tc>
        <w:tc>
          <w:tcPr>
            <w:tcW w:w="850" w:type="dxa"/>
            <w:shd w:val="clear" w:color="auto" w:fill="auto"/>
          </w:tcPr>
          <w:p w14:paraId="2CB67345" w14:textId="77777777" w:rsidR="00867448" w:rsidRPr="00867448" w:rsidRDefault="00867448" w:rsidP="00867448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867448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เวลามา</w:t>
            </w:r>
          </w:p>
        </w:tc>
        <w:tc>
          <w:tcPr>
            <w:tcW w:w="1436" w:type="dxa"/>
            <w:shd w:val="clear" w:color="auto" w:fill="auto"/>
          </w:tcPr>
          <w:p w14:paraId="6E70E0FA" w14:textId="77777777" w:rsidR="00867448" w:rsidRPr="00867448" w:rsidRDefault="00867448" w:rsidP="00867448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867448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ลายเซ็นต์</w:t>
            </w:r>
          </w:p>
        </w:tc>
        <w:tc>
          <w:tcPr>
            <w:tcW w:w="974" w:type="dxa"/>
            <w:shd w:val="clear" w:color="auto" w:fill="auto"/>
          </w:tcPr>
          <w:p w14:paraId="7B73B886" w14:textId="77777777" w:rsidR="00867448" w:rsidRPr="00867448" w:rsidRDefault="00867448" w:rsidP="00867448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867448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เวลากลับ</w:t>
            </w:r>
          </w:p>
        </w:tc>
        <w:tc>
          <w:tcPr>
            <w:tcW w:w="1276" w:type="dxa"/>
            <w:shd w:val="clear" w:color="auto" w:fill="auto"/>
          </w:tcPr>
          <w:p w14:paraId="217AE77D" w14:textId="77777777" w:rsidR="00867448" w:rsidRPr="00867448" w:rsidRDefault="00867448" w:rsidP="00867448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867448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พี่เลี้ยง</w:t>
            </w:r>
          </w:p>
        </w:tc>
      </w:tr>
      <w:tr w:rsidR="00867448" w:rsidRPr="00867448" w14:paraId="1C694250" w14:textId="77777777" w:rsidTr="00804844">
        <w:tc>
          <w:tcPr>
            <w:tcW w:w="1420" w:type="dxa"/>
            <w:shd w:val="clear" w:color="auto" w:fill="auto"/>
          </w:tcPr>
          <w:p w14:paraId="030E7C11" w14:textId="5B55484B" w:rsidR="00867448" w:rsidRPr="00867448" w:rsidRDefault="005E6224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9</w:t>
            </w:r>
            <w:r w:rsidR="00867448" w:rsidRPr="00867448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ธ.ค.</w:t>
            </w:r>
            <w:r w:rsidR="00867448" w:rsidRPr="00867448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="00867448" w:rsidRPr="00867448">
              <w:rPr>
                <w:rFonts w:ascii="TH SarabunPSK" w:hAnsi="TH SarabunPSK" w:cs="TH SarabunPSK"/>
                <w:sz w:val="32"/>
                <w:szCs w:val="32"/>
              </w:rPr>
              <w:t xml:space="preserve">65 </w:t>
            </w:r>
          </w:p>
        </w:tc>
        <w:tc>
          <w:tcPr>
            <w:tcW w:w="2551" w:type="dxa"/>
            <w:shd w:val="clear" w:color="auto" w:fill="auto"/>
          </w:tcPr>
          <w:p w14:paraId="5DBA474E" w14:textId="3F4B08CB" w:rsidR="00867448" w:rsidRPr="00867448" w:rsidRDefault="00867448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867448">
              <w:rPr>
                <w:rFonts w:ascii="TH SarabunPSK" w:hAnsi="TH SarabunPSK" w:cs="TH SarabunPSK" w:hint="cs"/>
                <w:sz w:val="32"/>
                <w:szCs w:val="32"/>
                <w:cs/>
              </w:rPr>
              <w:t>นาง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สาวธัญญ</w:t>
            </w: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รั</w:t>
            </w:r>
            <w:proofErr w:type="spellEnd"/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ศม์  ดวงคำ</w:t>
            </w:r>
          </w:p>
        </w:tc>
        <w:tc>
          <w:tcPr>
            <w:tcW w:w="1843" w:type="dxa"/>
            <w:shd w:val="clear" w:color="auto" w:fill="auto"/>
          </w:tcPr>
          <w:p w14:paraId="4E4E75D7" w14:textId="77777777" w:rsidR="00867448" w:rsidRPr="00867448" w:rsidRDefault="00867448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50" w:type="dxa"/>
            <w:shd w:val="clear" w:color="auto" w:fill="auto"/>
          </w:tcPr>
          <w:p w14:paraId="330B8AA1" w14:textId="77777777" w:rsidR="00867448" w:rsidRPr="00867448" w:rsidRDefault="00867448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36" w:type="dxa"/>
            <w:shd w:val="clear" w:color="auto" w:fill="auto"/>
          </w:tcPr>
          <w:p w14:paraId="5CD20DF1" w14:textId="77777777" w:rsidR="00867448" w:rsidRPr="00867448" w:rsidRDefault="00867448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74" w:type="dxa"/>
            <w:shd w:val="clear" w:color="auto" w:fill="auto"/>
          </w:tcPr>
          <w:p w14:paraId="016DAD06" w14:textId="77777777" w:rsidR="00867448" w:rsidRPr="00867448" w:rsidRDefault="00867448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276" w:type="dxa"/>
            <w:shd w:val="clear" w:color="auto" w:fill="auto"/>
          </w:tcPr>
          <w:p w14:paraId="679363D1" w14:textId="77777777" w:rsidR="00867448" w:rsidRPr="00867448" w:rsidRDefault="00867448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867448" w:rsidRPr="00867448" w14:paraId="40C743D0" w14:textId="77777777" w:rsidTr="00804844">
        <w:tc>
          <w:tcPr>
            <w:tcW w:w="1420" w:type="dxa"/>
            <w:shd w:val="clear" w:color="auto" w:fill="auto"/>
          </w:tcPr>
          <w:p w14:paraId="0D21BFE5" w14:textId="4293F0E9" w:rsidR="00867448" w:rsidRPr="00867448" w:rsidRDefault="005E6224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0</w:t>
            </w:r>
            <w:r w:rsidR="00867448" w:rsidRPr="00867448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ธ.ค.</w:t>
            </w:r>
            <w:r w:rsidRPr="00867448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867448">
              <w:rPr>
                <w:rFonts w:ascii="TH SarabunPSK" w:hAnsi="TH SarabunPSK" w:cs="TH SarabunPSK"/>
                <w:sz w:val="32"/>
                <w:szCs w:val="32"/>
              </w:rPr>
              <w:t>65</w:t>
            </w:r>
          </w:p>
        </w:tc>
        <w:tc>
          <w:tcPr>
            <w:tcW w:w="2551" w:type="dxa"/>
            <w:shd w:val="clear" w:color="auto" w:fill="auto"/>
          </w:tcPr>
          <w:p w14:paraId="62CB7CF2" w14:textId="04DA7394" w:rsidR="00867448" w:rsidRPr="00867448" w:rsidRDefault="00867448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867448">
              <w:rPr>
                <w:rFonts w:ascii="TH SarabunPSK" w:hAnsi="TH SarabunPSK" w:cs="TH SarabunPSK" w:hint="cs"/>
                <w:sz w:val="32"/>
                <w:szCs w:val="32"/>
                <w:cs/>
              </w:rPr>
              <w:t>นาง</w:t>
            </w:r>
            <w:r w:rsidRPr="00A77183">
              <w:rPr>
                <w:rFonts w:ascii="TH SarabunPSK" w:hAnsi="TH SarabunPSK" w:cs="TH SarabunPSK" w:hint="cs"/>
                <w:sz w:val="32"/>
                <w:szCs w:val="32"/>
                <w:cs/>
              </w:rPr>
              <w:t>สาวธัญญ</w:t>
            </w:r>
            <w:proofErr w:type="spellStart"/>
            <w:r w:rsidRPr="00A77183">
              <w:rPr>
                <w:rFonts w:ascii="TH SarabunPSK" w:hAnsi="TH SarabunPSK" w:cs="TH SarabunPSK" w:hint="cs"/>
                <w:sz w:val="32"/>
                <w:szCs w:val="32"/>
                <w:cs/>
              </w:rPr>
              <w:t>รั</w:t>
            </w:r>
            <w:proofErr w:type="spellEnd"/>
            <w:r w:rsidRPr="00A77183">
              <w:rPr>
                <w:rFonts w:ascii="TH SarabunPSK" w:hAnsi="TH SarabunPSK" w:cs="TH SarabunPSK" w:hint="cs"/>
                <w:sz w:val="32"/>
                <w:szCs w:val="32"/>
                <w:cs/>
              </w:rPr>
              <w:t>ศม์  ดวงคำ</w:t>
            </w:r>
          </w:p>
        </w:tc>
        <w:tc>
          <w:tcPr>
            <w:tcW w:w="1843" w:type="dxa"/>
            <w:shd w:val="clear" w:color="auto" w:fill="auto"/>
          </w:tcPr>
          <w:p w14:paraId="33853811" w14:textId="77777777" w:rsidR="00867448" w:rsidRPr="00867448" w:rsidRDefault="00867448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50" w:type="dxa"/>
            <w:shd w:val="clear" w:color="auto" w:fill="auto"/>
          </w:tcPr>
          <w:p w14:paraId="18C4AA16" w14:textId="77777777" w:rsidR="00867448" w:rsidRPr="00867448" w:rsidRDefault="00867448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36" w:type="dxa"/>
            <w:shd w:val="clear" w:color="auto" w:fill="auto"/>
          </w:tcPr>
          <w:p w14:paraId="4BBDD386" w14:textId="77777777" w:rsidR="00867448" w:rsidRPr="00867448" w:rsidRDefault="00867448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74" w:type="dxa"/>
            <w:shd w:val="clear" w:color="auto" w:fill="auto"/>
          </w:tcPr>
          <w:p w14:paraId="4C68AB19" w14:textId="77777777" w:rsidR="00867448" w:rsidRPr="00867448" w:rsidRDefault="00867448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276" w:type="dxa"/>
            <w:shd w:val="clear" w:color="auto" w:fill="auto"/>
          </w:tcPr>
          <w:p w14:paraId="6678BBBE" w14:textId="77777777" w:rsidR="00867448" w:rsidRPr="00867448" w:rsidRDefault="00867448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867448" w:rsidRPr="00867448" w14:paraId="7A73ADE4" w14:textId="77777777" w:rsidTr="00804844">
        <w:tc>
          <w:tcPr>
            <w:tcW w:w="1420" w:type="dxa"/>
            <w:shd w:val="clear" w:color="auto" w:fill="auto"/>
          </w:tcPr>
          <w:p w14:paraId="37814998" w14:textId="22AF364A" w:rsidR="00867448" w:rsidRPr="00867448" w:rsidRDefault="005E6224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1</w:t>
            </w:r>
            <w:r w:rsidR="00867448" w:rsidRPr="00867448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ธ.ค.</w:t>
            </w:r>
            <w:r w:rsidRPr="00867448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867448">
              <w:rPr>
                <w:rFonts w:ascii="TH SarabunPSK" w:hAnsi="TH SarabunPSK" w:cs="TH SarabunPSK"/>
                <w:sz w:val="32"/>
                <w:szCs w:val="32"/>
              </w:rPr>
              <w:t>65</w:t>
            </w:r>
          </w:p>
        </w:tc>
        <w:tc>
          <w:tcPr>
            <w:tcW w:w="2551" w:type="dxa"/>
            <w:shd w:val="clear" w:color="auto" w:fill="auto"/>
          </w:tcPr>
          <w:p w14:paraId="75F12D8C" w14:textId="07070281" w:rsidR="00867448" w:rsidRPr="00867448" w:rsidRDefault="00867448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867448">
              <w:rPr>
                <w:rFonts w:ascii="TH SarabunPSK" w:hAnsi="TH SarabunPSK" w:cs="TH SarabunPSK" w:hint="cs"/>
                <w:sz w:val="32"/>
                <w:szCs w:val="32"/>
                <w:cs/>
              </w:rPr>
              <w:t>นาง</w:t>
            </w:r>
            <w:r w:rsidRPr="00A77183">
              <w:rPr>
                <w:rFonts w:ascii="TH SarabunPSK" w:hAnsi="TH SarabunPSK" w:cs="TH SarabunPSK" w:hint="cs"/>
                <w:sz w:val="32"/>
                <w:szCs w:val="32"/>
                <w:cs/>
              </w:rPr>
              <w:t>สาวธัญญ</w:t>
            </w:r>
            <w:proofErr w:type="spellStart"/>
            <w:r w:rsidRPr="00A77183">
              <w:rPr>
                <w:rFonts w:ascii="TH SarabunPSK" w:hAnsi="TH SarabunPSK" w:cs="TH SarabunPSK" w:hint="cs"/>
                <w:sz w:val="32"/>
                <w:szCs w:val="32"/>
                <w:cs/>
              </w:rPr>
              <w:t>รั</w:t>
            </w:r>
            <w:proofErr w:type="spellEnd"/>
            <w:r w:rsidRPr="00A77183">
              <w:rPr>
                <w:rFonts w:ascii="TH SarabunPSK" w:hAnsi="TH SarabunPSK" w:cs="TH SarabunPSK" w:hint="cs"/>
                <w:sz w:val="32"/>
                <w:szCs w:val="32"/>
                <w:cs/>
              </w:rPr>
              <w:t>ศม์  ดวงคำ</w:t>
            </w:r>
          </w:p>
        </w:tc>
        <w:tc>
          <w:tcPr>
            <w:tcW w:w="1843" w:type="dxa"/>
            <w:shd w:val="clear" w:color="auto" w:fill="auto"/>
          </w:tcPr>
          <w:p w14:paraId="406D5230" w14:textId="77777777" w:rsidR="00867448" w:rsidRPr="00867448" w:rsidRDefault="00867448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50" w:type="dxa"/>
            <w:shd w:val="clear" w:color="auto" w:fill="auto"/>
          </w:tcPr>
          <w:p w14:paraId="3CF6DEDE" w14:textId="77777777" w:rsidR="00867448" w:rsidRPr="00867448" w:rsidRDefault="00867448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36" w:type="dxa"/>
            <w:shd w:val="clear" w:color="auto" w:fill="auto"/>
          </w:tcPr>
          <w:p w14:paraId="65D0C5E9" w14:textId="77777777" w:rsidR="00867448" w:rsidRPr="00867448" w:rsidRDefault="00867448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74" w:type="dxa"/>
            <w:shd w:val="clear" w:color="auto" w:fill="auto"/>
          </w:tcPr>
          <w:p w14:paraId="15455EA1" w14:textId="77777777" w:rsidR="00867448" w:rsidRPr="00867448" w:rsidRDefault="00867448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276" w:type="dxa"/>
            <w:shd w:val="clear" w:color="auto" w:fill="auto"/>
          </w:tcPr>
          <w:p w14:paraId="214BF7F1" w14:textId="77777777" w:rsidR="00867448" w:rsidRPr="00867448" w:rsidRDefault="00867448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867448" w:rsidRPr="00867448" w14:paraId="7079F9C0" w14:textId="77777777" w:rsidTr="00804844">
        <w:tc>
          <w:tcPr>
            <w:tcW w:w="1420" w:type="dxa"/>
            <w:shd w:val="clear" w:color="auto" w:fill="auto"/>
          </w:tcPr>
          <w:p w14:paraId="42E2FFC2" w14:textId="1B8F40C3" w:rsidR="00867448" w:rsidRPr="00867448" w:rsidRDefault="005E6224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22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ธ.ค.</w:t>
            </w:r>
            <w:r w:rsidRPr="00867448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867448">
              <w:rPr>
                <w:rFonts w:ascii="TH SarabunPSK" w:hAnsi="TH SarabunPSK" w:cs="TH SarabunPSK"/>
                <w:sz w:val="32"/>
                <w:szCs w:val="32"/>
              </w:rPr>
              <w:t>65</w:t>
            </w:r>
          </w:p>
        </w:tc>
        <w:tc>
          <w:tcPr>
            <w:tcW w:w="2551" w:type="dxa"/>
            <w:shd w:val="clear" w:color="auto" w:fill="auto"/>
          </w:tcPr>
          <w:p w14:paraId="197AA01A" w14:textId="65C1F6F5" w:rsidR="00867448" w:rsidRPr="00867448" w:rsidRDefault="00867448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867448">
              <w:rPr>
                <w:rFonts w:ascii="TH SarabunPSK" w:hAnsi="TH SarabunPSK" w:cs="TH SarabunPSK" w:hint="cs"/>
                <w:sz w:val="32"/>
                <w:szCs w:val="32"/>
                <w:cs/>
              </w:rPr>
              <w:t>นาง</w:t>
            </w:r>
            <w:r w:rsidRPr="00A77183">
              <w:rPr>
                <w:rFonts w:ascii="TH SarabunPSK" w:hAnsi="TH SarabunPSK" w:cs="TH SarabunPSK" w:hint="cs"/>
                <w:sz w:val="32"/>
                <w:szCs w:val="32"/>
                <w:cs/>
              </w:rPr>
              <w:t>สาวธัญญ</w:t>
            </w:r>
            <w:proofErr w:type="spellStart"/>
            <w:r w:rsidRPr="00A77183">
              <w:rPr>
                <w:rFonts w:ascii="TH SarabunPSK" w:hAnsi="TH SarabunPSK" w:cs="TH SarabunPSK" w:hint="cs"/>
                <w:sz w:val="32"/>
                <w:szCs w:val="32"/>
                <w:cs/>
              </w:rPr>
              <w:t>รั</w:t>
            </w:r>
            <w:proofErr w:type="spellEnd"/>
            <w:r w:rsidRPr="00A77183">
              <w:rPr>
                <w:rFonts w:ascii="TH SarabunPSK" w:hAnsi="TH SarabunPSK" w:cs="TH SarabunPSK" w:hint="cs"/>
                <w:sz w:val="32"/>
                <w:szCs w:val="32"/>
                <w:cs/>
              </w:rPr>
              <w:t>ศม์  ดวงคำ</w:t>
            </w:r>
          </w:p>
        </w:tc>
        <w:tc>
          <w:tcPr>
            <w:tcW w:w="1843" w:type="dxa"/>
            <w:shd w:val="clear" w:color="auto" w:fill="auto"/>
          </w:tcPr>
          <w:p w14:paraId="105CCB22" w14:textId="77777777" w:rsidR="00867448" w:rsidRPr="00867448" w:rsidRDefault="00867448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50" w:type="dxa"/>
            <w:shd w:val="clear" w:color="auto" w:fill="auto"/>
          </w:tcPr>
          <w:p w14:paraId="52E987FB" w14:textId="77777777" w:rsidR="00867448" w:rsidRPr="00867448" w:rsidRDefault="00867448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36" w:type="dxa"/>
            <w:shd w:val="clear" w:color="auto" w:fill="auto"/>
          </w:tcPr>
          <w:p w14:paraId="64127D9A" w14:textId="77777777" w:rsidR="00867448" w:rsidRPr="00867448" w:rsidRDefault="00867448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74" w:type="dxa"/>
            <w:shd w:val="clear" w:color="auto" w:fill="auto"/>
          </w:tcPr>
          <w:p w14:paraId="3469597C" w14:textId="77777777" w:rsidR="00867448" w:rsidRPr="00867448" w:rsidRDefault="00867448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276" w:type="dxa"/>
            <w:shd w:val="clear" w:color="auto" w:fill="auto"/>
          </w:tcPr>
          <w:p w14:paraId="489AAA09" w14:textId="77777777" w:rsidR="00867448" w:rsidRPr="00867448" w:rsidRDefault="00867448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867448" w:rsidRPr="00867448" w14:paraId="045BEC99" w14:textId="77777777" w:rsidTr="00804844">
        <w:tc>
          <w:tcPr>
            <w:tcW w:w="1420" w:type="dxa"/>
            <w:shd w:val="clear" w:color="auto" w:fill="auto"/>
          </w:tcPr>
          <w:p w14:paraId="126F3CD4" w14:textId="5A0BFA77" w:rsidR="00867448" w:rsidRPr="00867448" w:rsidRDefault="005E6224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23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ธ.ค.</w:t>
            </w:r>
            <w:r w:rsidRPr="00867448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867448">
              <w:rPr>
                <w:rFonts w:ascii="TH SarabunPSK" w:hAnsi="TH SarabunPSK" w:cs="TH SarabunPSK"/>
                <w:sz w:val="32"/>
                <w:szCs w:val="32"/>
              </w:rPr>
              <w:t>65</w:t>
            </w:r>
          </w:p>
        </w:tc>
        <w:tc>
          <w:tcPr>
            <w:tcW w:w="2551" w:type="dxa"/>
            <w:shd w:val="clear" w:color="auto" w:fill="auto"/>
          </w:tcPr>
          <w:p w14:paraId="507D5114" w14:textId="7BACECA9" w:rsidR="00867448" w:rsidRPr="00867448" w:rsidRDefault="00867448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867448">
              <w:rPr>
                <w:rFonts w:ascii="TH SarabunPSK" w:hAnsi="TH SarabunPSK" w:cs="TH SarabunPSK" w:hint="cs"/>
                <w:sz w:val="32"/>
                <w:szCs w:val="32"/>
                <w:cs/>
              </w:rPr>
              <w:t>นาง</w:t>
            </w:r>
            <w:r w:rsidRPr="00A77183">
              <w:rPr>
                <w:rFonts w:ascii="TH SarabunPSK" w:hAnsi="TH SarabunPSK" w:cs="TH SarabunPSK" w:hint="cs"/>
                <w:sz w:val="32"/>
                <w:szCs w:val="32"/>
                <w:cs/>
              </w:rPr>
              <w:t>สาวธัญญ</w:t>
            </w:r>
            <w:proofErr w:type="spellStart"/>
            <w:r w:rsidRPr="00A77183">
              <w:rPr>
                <w:rFonts w:ascii="TH SarabunPSK" w:hAnsi="TH SarabunPSK" w:cs="TH SarabunPSK" w:hint="cs"/>
                <w:sz w:val="32"/>
                <w:szCs w:val="32"/>
                <w:cs/>
              </w:rPr>
              <w:t>รั</w:t>
            </w:r>
            <w:proofErr w:type="spellEnd"/>
            <w:r w:rsidRPr="00A77183">
              <w:rPr>
                <w:rFonts w:ascii="TH SarabunPSK" w:hAnsi="TH SarabunPSK" w:cs="TH SarabunPSK" w:hint="cs"/>
                <w:sz w:val="32"/>
                <w:szCs w:val="32"/>
                <w:cs/>
              </w:rPr>
              <w:t>ศม์  ดวงคำ</w:t>
            </w:r>
          </w:p>
        </w:tc>
        <w:tc>
          <w:tcPr>
            <w:tcW w:w="1843" w:type="dxa"/>
            <w:shd w:val="clear" w:color="auto" w:fill="auto"/>
          </w:tcPr>
          <w:p w14:paraId="729C51B7" w14:textId="77777777" w:rsidR="00867448" w:rsidRPr="00867448" w:rsidRDefault="00867448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50" w:type="dxa"/>
            <w:shd w:val="clear" w:color="auto" w:fill="auto"/>
          </w:tcPr>
          <w:p w14:paraId="71F7D76F" w14:textId="77777777" w:rsidR="00867448" w:rsidRPr="00867448" w:rsidRDefault="00867448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36" w:type="dxa"/>
            <w:shd w:val="clear" w:color="auto" w:fill="auto"/>
          </w:tcPr>
          <w:p w14:paraId="4C10A433" w14:textId="77777777" w:rsidR="00867448" w:rsidRPr="00867448" w:rsidRDefault="00867448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74" w:type="dxa"/>
            <w:shd w:val="clear" w:color="auto" w:fill="auto"/>
          </w:tcPr>
          <w:p w14:paraId="35782181" w14:textId="77777777" w:rsidR="00867448" w:rsidRPr="00867448" w:rsidRDefault="00867448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276" w:type="dxa"/>
            <w:shd w:val="clear" w:color="auto" w:fill="auto"/>
          </w:tcPr>
          <w:p w14:paraId="5CAA17B2" w14:textId="77777777" w:rsidR="00867448" w:rsidRPr="00867448" w:rsidRDefault="00867448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867448" w:rsidRPr="00867448" w14:paraId="4CA648A2" w14:textId="77777777" w:rsidTr="00804844">
        <w:tc>
          <w:tcPr>
            <w:tcW w:w="1420" w:type="dxa"/>
            <w:shd w:val="clear" w:color="auto" w:fill="auto"/>
          </w:tcPr>
          <w:p w14:paraId="55905065" w14:textId="0E712859" w:rsidR="00867448" w:rsidRPr="00867448" w:rsidRDefault="005E6224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="00867448" w:rsidRPr="00867448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867448" w:rsidRPr="00867448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พ.ค. </w:t>
            </w:r>
            <w:r w:rsidR="00867448" w:rsidRPr="00867448">
              <w:rPr>
                <w:rFonts w:ascii="TH SarabunPSK" w:hAnsi="TH SarabunPSK" w:cs="TH SarabunPSK"/>
                <w:sz w:val="32"/>
                <w:szCs w:val="32"/>
              </w:rPr>
              <w:t>6</w:t>
            </w:r>
            <w:r>
              <w:rPr>
                <w:rFonts w:ascii="TH SarabunPSK" w:hAnsi="TH SarabunPSK" w:cs="TH SarabunPSK"/>
                <w:sz w:val="32"/>
                <w:szCs w:val="32"/>
              </w:rPr>
              <w:t>6</w:t>
            </w:r>
            <w:r w:rsidR="00867448" w:rsidRPr="00867448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</w:p>
        </w:tc>
        <w:tc>
          <w:tcPr>
            <w:tcW w:w="2551" w:type="dxa"/>
            <w:shd w:val="clear" w:color="auto" w:fill="auto"/>
          </w:tcPr>
          <w:p w14:paraId="1C690FFB" w14:textId="00635DEB" w:rsidR="00867448" w:rsidRPr="00867448" w:rsidRDefault="00867448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867448">
              <w:rPr>
                <w:rFonts w:ascii="TH SarabunPSK" w:hAnsi="TH SarabunPSK" w:cs="TH SarabunPSK" w:hint="cs"/>
                <w:sz w:val="32"/>
                <w:szCs w:val="32"/>
                <w:cs/>
              </w:rPr>
              <w:t>นาง</w:t>
            </w:r>
            <w:r w:rsidRPr="00A77183">
              <w:rPr>
                <w:rFonts w:ascii="TH SarabunPSK" w:hAnsi="TH SarabunPSK" w:cs="TH SarabunPSK" w:hint="cs"/>
                <w:sz w:val="32"/>
                <w:szCs w:val="32"/>
                <w:cs/>
              </w:rPr>
              <w:t>สาวธัญญ</w:t>
            </w:r>
            <w:proofErr w:type="spellStart"/>
            <w:r w:rsidRPr="00A77183">
              <w:rPr>
                <w:rFonts w:ascii="TH SarabunPSK" w:hAnsi="TH SarabunPSK" w:cs="TH SarabunPSK" w:hint="cs"/>
                <w:sz w:val="32"/>
                <w:szCs w:val="32"/>
                <w:cs/>
              </w:rPr>
              <w:t>รั</w:t>
            </w:r>
            <w:proofErr w:type="spellEnd"/>
            <w:r w:rsidRPr="00A77183">
              <w:rPr>
                <w:rFonts w:ascii="TH SarabunPSK" w:hAnsi="TH SarabunPSK" w:cs="TH SarabunPSK" w:hint="cs"/>
                <w:sz w:val="32"/>
                <w:szCs w:val="32"/>
                <w:cs/>
              </w:rPr>
              <w:t>ศม์  ดวงคำ</w:t>
            </w:r>
          </w:p>
        </w:tc>
        <w:tc>
          <w:tcPr>
            <w:tcW w:w="1843" w:type="dxa"/>
            <w:shd w:val="clear" w:color="auto" w:fill="auto"/>
          </w:tcPr>
          <w:p w14:paraId="0596C922" w14:textId="77777777" w:rsidR="00867448" w:rsidRPr="00867448" w:rsidRDefault="00867448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50" w:type="dxa"/>
            <w:shd w:val="clear" w:color="auto" w:fill="auto"/>
          </w:tcPr>
          <w:p w14:paraId="04AED2A1" w14:textId="77777777" w:rsidR="00867448" w:rsidRPr="00867448" w:rsidRDefault="00867448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36" w:type="dxa"/>
            <w:shd w:val="clear" w:color="auto" w:fill="auto"/>
          </w:tcPr>
          <w:p w14:paraId="41D32395" w14:textId="77777777" w:rsidR="00867448" w:rsidRPr="00867448" w:rsidRDefault="00867448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74" w:type="dxa"/>
            <w:shd w:val="clear" w:color="auto" w:fill="auto"/>
          </w:tcPr>
          <w:p w14:paraId="5C08F4B4" w14:textId="77777777" w:rsidR="00867448" w:rsidRPr="00867448" w:rsidRDefault="00867448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276" w:type="dxa"/>
            <w:shd w:val="clear" w:color="auto" w:fill="auto"/>
          </w:tcPr>
          <w:p w14:paraId="5EA0749B" w14:textId="77777777" w:rsidR="00867448" w:rsidRPr="00867448" w:rsidRDefault="00867448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867448" w:rsidRPr="00867448" w14:paraId="4D8F5392" w14:textId="77777777" w:rsidTr="00804844">
        <w:tc>
          <w:tcPr>
            <w:tcW w:w="1420" w:type="dxa"/>
            <w:shd w:val="clear" w:color="auto" w:fill="auto"/>
          </w:tcPr>
          <w:p w14:paraId="223D3F07" w14:textId="096BCE7B" w:rsidR="00867448" w:rsidRPr="00867448" w:rsidRDefault="005E6224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="00867448" w:rsidRPr="00867448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867448" w:rsidRPr="00867448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พ.ค. </w:t>
            </w:r>
            <w:r w:rsidR="00867448" w:rsidRPr="00867448">
              <w:rPr>
                <w:rFonts w:ascii="TH SarabunPSK" w:hAnsi="TH SarabunPSK" w:cs="TH SarabunPSK"/>
                <w:sz w:val="32"/>
                <w:szCs w:val="32"/>
              </w:rPr>
              <w:t>6</w:t>
            </w:r>
            <w:r>
              <w:rPr>
                <w:rFonts w:ascii="TH SarabunPSK" w:hAnsi="TH SarabunPSK" w:cs="TH SarabunPSK"/>
                <w:sz w:val="32"/>
                <w:szCs w:val="32"/>
              </w:rPr>
              <w:t>6</w:t>
            </w:r>
            <w:r w:rsidR="00867448" w:rsidRPr="00867448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</w:p>
        </w:tc>
        <w:tc>
          <w:tcPr>
            <w:tcW w:w="2551" w:type="dxa"/>
            <w:shd w:val="clear" w:color="auto" w:fill="auto"/>
          </w:tcPr>
          <w:p w14:paraId="22A7B0A8" w14:textId="247D0354" w:rsidR="00867448" w:rsidRPr="00867448" w:rsidRDefault="00867448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867448">
              <w:rPr>
                <w:rFonts w:ascii="TH SarabunPSK" w:hAnsi="TH SarabunPSK" w:cs="TH SarabunPSK" w:hint="cs"/>
                <w:sz w:val="32"/>
                <w:szCs w:val="32"/>
                <w:cs/>
              </w:rPr>
              <w:t>นาง</w:t>
            </w:r>
            <w:r w:rsidRPr="00A77183">
              <w:rPr>
                <w:rFonts w:ascii="TH SarabunPSK" w:hAnsi="TH SarabunPSK" w:cs="TH SarabunPSK" w:hint="cs"/>
                <w:sz w:val="32"/>
                <w:szCs w:val="32"/>
                <w:cs/>
              </w:rPr>
              <w:t>สาวธัญญ</w:t>
            </w:r>
            <w:proofErr w:type="spellStart"/>
            <w:r w:rsidRPr="00A77183">
              <w:rPr>
                <w:rFonts w:ascii="TH SarabunPSK" w:hAnsi="TH SarabunPSK" w:cs="TH SarabunPSK" w:hint="cs"/>
                <w:sz w:val="32"/>
                <w:szCs w:val="32"/>
                <w:cs/>
              </w:rPr>
              <w:t>รั</w:t>
            </w:r>
            <w:proofErr w:type="spellEnd"/>
            <w:r w:rsidRPr="00A77183">
              <w:rPr>
                <w:rFonts w:ascii="TH SarabunPSK" w:hAnsi="TH SarabunPSK" w:cs="TH SarabunPSK" w:hint="cs"/>
                <w:sz w:val="32"/>
                <w:szCs w:val="32"/>
                <w:cs/>
              </w:rPr>
              <w:t>ศม์  ดวงคำ</w:t>
            </w:r>
          </w:p>
        </w:tc>
        <w:tc>
          <w:tcPr>
            <w:tcW w:w="1843" w:type="dxa"/>
            <w:shd w:val="clear" w:color="auto" w:fill="auto"/>
          </w:tcPr>
          <w:p w14:paraId="1630F0F4" w14:textId="77777777" w:rsidR="00867448" w:rsidRPr="00867448" w:rsidRDefault="00867448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50" w:type="dxa"/>
            <w:shd w:val="clear" w:color="auto" w:fill="auto"/>
          </w:tcPr>
          <w:p w14:paraId="6E9884E6" w14:textId="77777777" w:rsidR="00867448" w:rsidRPr="00867448" w:rsidRDefault="00867448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36" w:type="dxa"/>
            <w:shd w:val="clear" w:color="auto" w:fill="auto"/>
          </w:tcPr>
          <w:p w14:paraId="6C2F5799" w14:textId="77777777" w:rsidR="00867448" w:rsidRPr="00867448" w:rsidRDefault="00867448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74" w:type="dxa"/>
            <w:shd w:val="clear" w:color="auto" w:fill="auto"/>
          </w:tcPr>
          <w:p w14:paraId="6F408616" w14:textId="77777777" w:rsidR="00867448" w:rsidRPr="00867448" w:rsidRDefault="00867448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276" w:type="dxa"/>
            <w:shd w:val="clear" w:color="auto" w:fill="auto"/>
          </w:tcPr>
          <w:p w14:paraId="1964DD6D" w14:textId="77777777" w:rsidR="00867448" w:rsidRPr="00867448" w:rsidRDefault="00867448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867448" w:rsidRPr="00867448" w14:paraId="5F4A5E54" w14:textId="77777777" w:rsidTr="00804844">
        <w:tc>
          <w:tcPr>
            <w:tcW w:w="1420" w:type="dxa"/>
            <w:shd w:val="clear" w:color="auto" w:fill="auto"/>
          </w:tcPr>
          <w:p w14:paraId="0E85F1FE" w14:textId="41FE1C04" w:rsidR="00867448" w:rsidRPr="00867448" w:rsidRDefault="005E6224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="00867448" w:rsidRPr="00867448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867448" w:rsidRPr="00867448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พ.ค. </w:t>
            </w:r>
            <w:r w:rsidR="00867448" w:rsidRPr="00867448">
              <w:rPr>
                <w:rFonts w:ascii="TH SarabunPSK" w:hAnsi="TH SarabunPSK" w:cs="TH SarabunPSK"/>
                <w:sz w:val="32"/>
                <w:szCs w:val="32"/>
              </w:rPr>
              <w:t>6</w:t>
            </w:r>
            <w:r>
              <w:rPr>
                <w:rFonts w:ascii="TH SarabunPSK" w:hAnsi="TH SarabunPSK" w:cs="TH SarabunPSK"/>
                <w:sz w:val="32"/>
                <w:szCs w:val="32"/>
              </w:rPr>
              <w:t>6</w:t>
            </w:r>
            <w:r w:rsidR="00867448" w:rsidRPr="00867448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</w:p>
        </w:tc>
        <w:tc>
          <w:tcPr>
            <w:tcW w:w="2551" w:type="dxa"/>
            <w:shd w:val="clear" w:color="auto" w:fill="auto"/>
          </w:tcPr>
          <w:p w14:paraId="43A14A9B" w14:textId="63BBF4C1" w:rsidR="00867448" w:rsidRPr="00867448" w:rsidRDefault="00867448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867448">
              <w:rPr>
                <w:rFonts w:ascii="TH SarabunPSK" w:hAnsi="TH SarabunPSK" w:cs="TH SarabunPSK" w:hint="cs"/>
                <w:sz w:val="32"/>
                <w:szCs w:val="32"/>
                <w:cs/>
              </w:rPr>
              <w:t>นาง</w:t>
            </w:r>
            <w:r w:rsidRPr="00A77183">
              <w:rPr>
                <w:rFonts w:ascii="TH SarabunPSK" w:hAnsi="TH SarabunPSK" w:cs="TH SarabunPSK" w:hint="cs"/>
                <w:sz w:val="32"/>
                <w:szCs w:val="32"/>
                <w:cs/>
              </w:rPr>
              <w:t>สาวธัญญ</w:t>
            </w:r>
            <w:proofErr w:type="spellStart"/>
            <w:r w:rsidRPr="00A77183">
              <w:rPr>
                <w:rFonts w:ascii="TH SarabunPSK" w:hAnsi="TH SarabunPSK" w:cs="TH SarabunPSK" w:hint="cs"/>
                <w:sz w:val="32"/>
                <w:szCs w:val="32"/>
                <w:cs/>
              </w:rPr>
              <w:t>รั</w:t>
            </w:r>
            <w:proofErr w:type="spellEnd"/>
            <w:r w:rsidRPr="00A77183">
              <w:rPr>
                <w:rFonts w:ascii="TH SarabunPSK" w:hAnsi="TH SarabunPSK" w:cs="TH SarabunPSK" w:hint="cs"/>
                <w:sz w:val="32"/>
                <w:szCs w:val="32"/>
                <w:cs/>
              </w:rPr>
              <w:t>ศม์  ดวงคำ</w:t>
            </w:r>
          </w:p>
        </w:tc>
        <w:tc>
          <w:tcPr>
            <w:tcW w:w="1843" w:type="dxa"/>
            <w:shd w:val="clear" w:color="auto" w:fill="auto"/>
          </w:tcPr>
          <w:p w14:paraId="1DB7F207" w14:textId="77777777" w:rsidR="00867448" w:rsidRPr="00867448" w:rsidRDefault="00867448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50" w:type="dxa"/>
            <w:shd w:val="clear" w:color="auto" w:fill="auto"/>
          </w:tcPr>
          <w:p w14:paraId="34CCC897" w14:textId="77777777" w:rsidR="00867448" w:rsidRPr="00867448" w:rsidRDefault="00867448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36" w:type="dxa"/>
            <w:shd w:val="clear" w:color="auto" w:fill="auto"/>
          </w:tcPr>
          <w:p w14:paraId="2F381EBA" w14:textId="77777777" w:rsidR="00867448" w:rsidRPr="00867448" w:rsidRDefault="00867448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74" w:type="dxa"/>
            <w:shd w:val="clear" w:color="auto" w:fill="auto"/>
          </w:tcPr>
          <w:p w14:paraId="16FF7F31" w14:textId="77777777" w:rsidR="00867448" w:rsidRPr="00867448" w:rsidRDefault="00867448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276" w:type="dxa"/>
            <w:shd w:val="clear" w:color="auto" w:fill="auto"/>
          </w:tcPr>
          <w:p w14:paraId="62BF486D" w14:textId="77777777" w:rsidR="00867448" w:rsidRPr="00867448" w:rsidRDefault="00867448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867448" w:rsidRPr="00867448" w14:paraId="4CE4D743" w14:textId="77777777" w:rsidTr="00804844">
        <w:tc>
          <w:tcPr>
            <w:tcW w:w="1420" w:type="dxa"/>
            <w:shd w:val="clear" w:color="auto" w:fill="auto"/>
          </w:tcPr>
          <w:p w14:paraId="4311A976" w14:textId="3E288750" w:rsidR="00867448" w:rsidRPr="00867448" w:rsidRDefault="005E6224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5</w:t>
            </w:r>
            <w:r w:rsidR="00867448" w:rsidRPr="00867448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867448" w:rsidRPr="00867448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พ.ค. </w:t>
            </w:r>
            <w:r w:rsidR="00867448" w:rsidRPr="00867448">
              <w:rPr>
                <w:rFonts w:ascii="TH SarabunPSK" w:hAnsi="TH SarabunPSK" w:cs="TH SarabunPSK"/>
                <w:sz w:val="32"/>
                <w:szCs w:val="32"/>
              </w:rPr>
              <w:t>6</w:t>
            </w:r>
            <w:r>
              <w:rPr>
                <w:rFonts w:ascii="TH SarabunPSK" w:hAnsi="TH SarabunPSK" w:cs="TH SarabunPSK"/>
                <w:sz w:val="32"/>
                <w:szCs w:val="32"/>
              </w:rPr>
              <w:t>6</w:t>
            </w:r>
            <w:r w:rsidR="00867448" w:rsidRPr="00867448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</w:p>
        </w:tc>
        <w:tc>
          <w:tcPr>
            <w:tcW w:w="2551" w:type="dxa"/>
            <w:shd w:val="clear" w:color="auto" w:fill="auto"/>
          </w:tcPr>
          <w:p w14:paraId="179EF1C1" w14:textId="4A80853E" w:rsidR="00867448" w:rsidRPr="00867448" w:rsidRDefault="00867448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867448">
              <w:rPr>
                <w:rFonts w:ascii="TH SarabunPSK" w:hAnsi="TH SarabunPSK" w:cs="TH SarabunPSK" w:hint="cs"/>
                <w:sz w:val="32"/>
                <w:szCs w:val="32"/>
                <w:cs/>
              </w:rPr>
              <w:t>นาง</w:t>
            </w:r>
            <w:r w:rsidRPr="00A77183">
              <w:rPr>
                <w:rFonts w:ascii="TH SarabunPSK" w:hAnsi="TH SarabunPSK" w:cs="TH SarabunPSK" w:hint="cs"/>
                <w:sz w:val="32"/>
                <w:szCs w:val="32"/>
                <w:cs/>
              </w:rPr>
              <w:t>สาวธัญญ</w:t>
            </w:r>
            <w:proofErr w:type="spellStart"/>
            <w:r w:rsidRPr="00A77183">
              <w:rPr>
                <w:rFonts w:ascii="TH SarabunPSK" w:hAnsi="TH SarabunPSK" w:cs="TH SarabunPSK" w:hint="cs"/>
                <w:sz w:val="32"/>
                <w:szCs w:val="32"/>
                <w:cs/>
              </w:rPr>
              <w:t>รั</w:t>
            </w:r>
            <w:proofErr w:type="spellEnd"/>
            <w:r w:rsidRPr="00A77183">
              <w:rPr>
                <w:rFonts w:ascii="TH SarabunPSK" w:hAnsi="TH SarabunPSK" w:cs="TH SarabunPSK" w:hint="cs"/>
                <w:sz w:val="32"/>
                <w:szCs w:val="32"/>
                <w:cs/>
              </w:rPr>
              <w:t>ศม์  ดวงคำ</w:t>
            </w:r>
          </w:p>
        </w:tc>
        <w:tc>
          <w:tcPr>
            <w:tcW w:w="1843" w:type="dxa"/>
            <w:shd w:val="clear" w:color="auto" w:fill="auto"/>
          </w:tcPr>
          <w:p w14:paraId="47AD4371" w14:textId="77777777" w:rsidR="00867448" w:rsidRPr="00867448" w:rsidRDefault="00867448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50" w:type="dxa"/>
            <w:shd w:val="clear" w:color="auto" w:fill="auto"/>
          </w:tcPr>
          <w:p w14:paraId="5D012715" w14:textId="77777777" w:rsidR="00867448" w:rsidRPr="00867448" w:rsidRDefault="00867448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36" w:type="dxa"/>
            <w:shd w:val="clear" w:color="auto" w:fill="auto"/>
          </w:tcPr>
          <w:p w14:paraId="10453317" w14:textId="77777777" w:rsidR="00867448" w:rsidRPr="00867448" w:rsidRDefault="00867448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74" w:type="dxa"/>
            <w:shd w:val="clear" w:color="auto" w:fill="auto"/>
          </w:tcPr>
          <w:p w14:paraId="49C5A065" w14:textId="77777777" w:rsidR="00867448" w:rsidRPr="00867448" w:rsidRDefault="00867448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276" w:type="dxa"/>
            <w:shd w:val="clear" w:color="auto" w:fill="auto"/>
          </w:tcPr>
          <w:p w14:paraId="3DA70E85" w14:textId="77777777" w:rsidR="00867448" w:rsidRPr="00867448" w:rsidRDefault="00867448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867448" w:rsidRPr="00867448" w14:paraId="316C8CF2" w14:textId="77777777" w:rsidTr="00804844">
        <w:tc>
          <w:tcPr>
            <w:tcW w:w="1420" w:type="dxa"/>
            <w:shd w:val="clear" w:color="auto" w:fill="auto"/>
          </w:tcPr>
          <w:p w14:paraId="0223021B" w14:textId="167EA0B2" w:rsidR="00867448" w:rsidRPr="00867448" w:rsidRDefault="005E6224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8</w:t>
            </w:r>
            <w:r w:rsidR="00867448" w:rsidRPr="00867448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867448" w:rsidRPr="00867448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พ.ค. </w:t>
            </w:r>
            <w:r w:rsidR="00867448" w:rsidRPr="00867448">
              <w:rPr>
                <w:rFonts w:ascii="TH SarabunPSK" w:hAnsi="TH SarabunPSK" w:cs="TH SarabunPSK"/>
                <w:sz w:val="32"/>
                <w:szCs w:val="32"/>
              </w:rPr>
              <w:t>6</w:t>
            </w:r>
            <w:r>
              <w:rPr>
                <w:rFonts w:ascii="TH SarabunPSK" w:hAnsi="TH SarabunPSK" w:cs="TH SarabunPSK"/>
                <w:sz w:val="32"/>
                <w:szCs w:val="32"/>
              </w:rPr>
              <w:t>6</w:t>
            </w:r>
          </w:p>
        </w:tc>
        <w:tc>
          <w:tcPr>
            <w:tcW w:w="2551" w:type="dxa"/>
            <w:shd w:val="clear" w:color="auto" w:fill="auto"/>
          </w:tcPr>
          <w:p w14:paraId="14147458" w14:textId="5923F09C" w:rsidR="00867448" w:rsidRPr="00867448" w:rsidRDefault="00867448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867448">
              <w:rPr>
                <w:rFonts w:ascii="TH SarabunPSK" w:hAnsi="TH SarabunPSK" w:cs="TH SarabunPSK" w:hint="cs"/>
                <w:sz w:val="32"/>
                <w:szCs w:val="32"/>
                <w:cs/>
              </w:rPr>
              <w:t>นาง</w:t>
            </w:r>
            <w:r w:rsidRPr="00A77183">
              <w:rPr>
                <w:rFonts w:ascii="TH SarabunPSK" w:hAnsi="TH SarabunPSK" w:cs="TH SarabunPSK" w:hint="cs"/>
                <w:sz w:val="32"/>
                <w:szCs w:val="32"/>
                <w:cs/>
              </w:rPr>
              <w:t>สาวธัญญ</w:t>
            </w:r>
            <w:proofErr w:type="spellStart"/>
            <w:r w:rsidRPr="00A77183">
              <w:rPr>
                <w:rFonts w:ascii="TH SarabunPSK" w:hAnsi="TH SarabunPSK" w:cs="TH SarabunPSK" w:hint="cs"/>
                <w:sz w:val="32"/>
                <w:szCs w:val="32"/>
                <w:cs/>
              </w:rPr>
              <w:t>รั</w:t>
            </w:r>
            <w:proofErr w:type="spellEnd"/>
            <w:r w:rsidRPr="00A77183">
              <w:rPr>
                <w:rFonts w:ascii="TH SarabunPSK" w:hAnsi="TH SarabunPSK" w:cs="TH SarabunPSK" w:hint="cs"/>
                <w:sz w:val="32"/>
                <w:szCs w:val="32"/>
                <w:cs/>
              </w:rPr>
              <w:t>ศม์  ดวงคำ</w:t>
            </w:r>
          </w:p>
        </w:tc>
        <w:tc>
          <w:tcPr>
            <w:tcW w:w="1843" w:type="dxa"/>
            <w:shd w:val="clear" w:color="auto" w:fill="auto"/>
          </w:tcPr>
          <w:p w14:paraId="6FBFFFBA" w14:textId="77777777" w:rsidR="00867448" w:rsidRPr="00867448" w:rsidRDefault="00867448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50" w:type="dxa"/>
            <w:shd w:val="clear" w:color="auto" w:fill="auto"/>
          </w:tcPr>
          <w:p w14:paraId="33C27669" w14:textId="77777777" w:rsidR="00867448" w:rsidRPr="00867448" w:rsidRDefault="00867448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36" w:type="dxa"/>
            <w:shd w:val="clear" w:color="auto" w:fill="auto"/>
          </w:tcPr>
          <w:p w14:paraId="46456D17" w14:textId="77777777" w:rsidR="00867448" w:rsidRPr="00867448" w:rsidRDefault="00867448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74" w:type="dxa"/>
            <w:shd w:val="clear" w:color="auto" w:fill="auto"/>
          </w:tcPr>
          <w:p w14:paraId="7076E81D" w14:textId="77777777" w:rsidR="00867448" w:rsidRPr="00867448" w:rsidRDefault="00867448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276" w:type="dxa"/>
            <w:shd w:val="clear" w:color="auto" w:fill="auto"/>
          </w:tcPr>
          <w:p w14:paraId="1CB39BCB" w14:textId="77777777" w:rsidR="00867448" w:rsidRPr="00867448" w:rsidRDefault="00867448" w:rsidP="0086744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804844" w:rsidRPr="00867448" w14:paraId="172E4CBE" w14:textId="77777777" w:rsidTr="00804844">
        <w:tc>
          <w:tcPr>
            <w:tcW w:w="1420" w:type="dxa"/>
            <w:shd w:val="clear" w:color="auto" w:fill="auto"/>
          </w:tcPr>
          <w:p w14:paraId="32AD108A" w14:textId="55A0541A" w:rsidR="00804844" w:rsidRPr="00867448" w:rsidRDefault="005E6224" w:rsidP="00804844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proofErr w:type="gramStart"/>
            <w:r>
              <w:rPr>
                <w:rFonts w:ascii="TH SarabunPSK" w:hAnsi="TH SarabunPSK" w:cs="TH SarabunPSK"/>
                <w:sz w:val="32"/>
                <w:szCs w:val="32"/>
              </w:rPr>
              <w:t>9</w:t>
            </w:r>
            <w:r w:rsidR="00804844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</w:t>
            </w:r>
            <w:r w:rsidR="00804844" w:rsidRPr="00867448">
              <w:rPr>
                <w:rFonts w:ascii="TH SarabunPSK" w:hAnsi="TH SarabunPSK" w:cs="TH SarabunPSK" w:hint="cs"/>
                <w:sz w:val="32"/>
                <w:szCs w:val="32"/>
                <w:cs/>
              </w:rPr>
              <w:t>พ.ค.</w:t>
            </w:r>
            <w:proofErr w:type="gramEnd"/>
            <w:r w:rsidR="00804844" w:rsidRPr="00867448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="00804844" w:rsidRPr="00867448">
              <w:rPr>
                <w:rFonts w:ascii="TH SarabunPSK" w:hAnsi="TH SarabunPSK" w:cs="TH SarabunPSK"/>
                <w:sz w:val="32"/>
                <w:szCs w:val="32"/>
              </w:rPr>
              <w:t>6</w:t>
            </w:r>
            <w:r>
              <w:rPr>
                <w:rFonts w:ascii="TH SarabunPSK" w:hAnsi="TH SarabunPSK" w:cs="TH SarabunPSK"/>
                <w:sz w:val="32"/>
                <w:szCs w:val="32"/>
              </w:rPr>
              <w:t>6</w:t>
            </w:r>
          </w:p>
        </w:tc>
        <w:tc>
          <w:tcPr>
            <w:tcW w:w="2551" w:type="dxa"/>
            <w:shd w:val="clear" w:color="auto" w:fill="auto"/>
          </w:tcPr>
          <w:p w14:paraId="34605E44" w14:textId="53CEA3B8" w:rsidR="00804844" w:rsidRPr="00867448" w:rsidRDefault="00804844" w:rsidP="00804844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F73A7">
              <w:rPr>
                <w:rFonts w:ascii="TH SarabunPSK" w:hAnsi="TH SarabunPSK" w:cs="TH SarabunPSK" w:hint="cs"/>
                <w:sz w:val="32"/>
                <w:szCs w:val="32"/>
                <w:cs/>
              </w:rPr>
              <w:t>นางสาวธัญญ</w:t>
            </w:r>
            <w:proofErr w:type="spellStart"/>
            <w:r w:rsidRPr="000F73A7">
              <w:rPr>
                <w:rFonts w:ascii="TH SarabunPSK" w:hAnsi="TH SarabunPSK" w:cs="TH SarabunPSK" w:hint="cs"/>
                <w:sz w:val="32"/>
                <w:szCs w:val="32"/>
                <w:cs/>
              </w:rPr>
              <w:t>รั</w:t>
            </w:r>
            <w:proofErr w:type="spellEnd"/>
            <w:r w:rsidRPr="000F73A7">
              <w:rPr>
                <w:rFonts w:ascii="TH SarabunPSK" w:hAnsi="TH SarabunPSK" w:cs="TH SarabunPSK" w:hint="cs"/>
                <w:sz w:val="32"/>
                <w:szCs w:val="32"/>
                <w:cs/>
              </w:rPr>
              <w:t>ศม์  ดวงคำ</w:t>
            </w:r>
          </w:p>
        </w:tc>
        <w:tc>
          <w:tcPr>
            <w:tcW w:w="1843" w:type="dxa"/>
            <w:shd w:val="clear" w:color="auto" w:fill="auto"/>
          </w:tcPr>
          <w:p w14:paraId="700D3243" w14:textId="77777777" w:rsidR="00804844" w:rsidRPr="00867448" w:rsidRDefault="00804844" w:rsidP="00804844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50" w:type="dxa"/>
            <w:shd w:val="clear" w:color="auto" w:fill="auto"/>
          </w:tcPr>
          <w:p w14:paraId="454E3332" w14:textId="77777777" w:rsidR="00804844" w:rsidRPr="00867448" w:rsidRDefault="00804844" w:rsidP="00804844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36" w:type="dxa"/>
            <w:shd w:val="clear" w:color="auto" w:fill="auto"/>
          </w:tcPr>
          <w:p w14:paraId="640ECC92" w14:textId="77777777" w:rsidR="00804844" w:rsidRPr="00867448" w:rsidRDefault="00804844" w:rsidP="00804844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74" w:type="dxa"/>
            <w:shd w:val="clear" w:color="auto" w:fill="auto"/>
          </w:tcPr>
          <w:p w14:paraId="26CADADA" w14:textId="77777777" w:rsidR="00804844" w:rsidRPr="00867448" w:rsidRDefault="00804844" w:rsidP="00804844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276" w:type="dxa"/>
            <w:shd w:val="clear" w:color="auto" w:fill="auto"/>
          </w:tcPr>
          <w:p w14:paraId="4F3AA08E" w14:textId="77777777" w:rsidR="00804844" w:rsidRPr="00867448" w:rsidRDefault="00804844" w:rsidP="00804844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804844" w:rsidRPr="00867448" w14:paraId="5A066D85" w14:textId="77777777" w:rsidTr="00804844">
        <w:tc>
          <w:tcPr>
            <w:tcW w:w="1420" w:type="dxa"/>
            <w:shd w:val="clear" w:color="auto" w:fill="auto"/>
          </w:tcPr>
          <w:p w14:paraId="6642D0BD" w14:textId="133A37B0" w:rsidR="00804844" w:rsidRPr="00867448" w:rsidRDefault="005E6224" w:rsidP="00804844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0</w:t>
            </w:r>
            <w:r w:rsidR="00804844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867448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พ.ค. </w:t>
            </w:r>
            <w:r w:rsidRPr="00867448">
              <w:rPr>
                <w:rFonts w:ascii="TH SarabunPSK" w:hAnsi="TH SarabunPSK" w:cs="TH SarabunPSK"/>
                <w:sz w:val="32"/>
                <w:szCs w:val="32"/>
              </w:rPr>
              <w:t>6</w:t>
            </w:r>
            <w:r>
              <w:rPr>
                <w:rFonts w:ascii="TH SarabunPSK" w:hAnsi="TH SarabunPSK" w:cs="TH SarabunPSK"/>
                <w:sz w:val="32"/>
                <w:szCs w:val="32"/>
              </w:rPr>
              <w:t>6</w:t>
            </w:r>
          </w:p>
        </w:tc>
        <w:tc>
          <w:tcPr>
            <w:tcW w:w="2551" w:type="dxa"/>
            <w:shd w:val="clear" w:color="auto" w:fill="auto"/>
          </w:tcPr>
          <w:p w14:paraId="2C4ED9F3" w14:textId="396BACC0" w:rsidR="00804844" w:rsidRPr="00867448" w:rsidRDefault="00804844" w:rsidP="00804844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F73A7">
              <w:rPr>
                <w:rFonts w:ascii="TH SarabunPSK" w:hAnsi="TH SarabunPSK" w:cs="TH SarabunPSK" w:hint="cs"/>
                <w:sz w:val="32"/>
                <w:szCs w:val="32"/>
                <w:cs/>
              </w:rPr>
              <w:t>นางสาวธัญญ</w:t>
            </w:r>
            <w:proofErr w:type="spellStart"/>
            <w:r w:rsidRPr="000F73A7">
              <w:rPr>
                <w:rFonts w:ascii="TH SarabunPSK" w:hAnsi="TH SarabunPSK" w:cs="TH SarabunPSK" w:hint="cs"/>
                <w:sz w:val="32"/>
                <w:szCs w:val="32"/>
                <w:cs/>
              </w:rPr>
              <w:t>รั</w:t>
            </w:r>
            <w:proofErr w:type="spellEnd"/>
            <w:r w:rsidRPr="000F73A7">
              <w:rPr>
                <w:rFonts w:ascii="TH SarabunPSK" w:hAnsi="TH SarabunPSK" w:cs="TH SarabunPSK" w:hint="cs"/>
                <w:sz w:val="32"/>
                <w:szCs w:val="32"/>
                <w:cs/>
              </w:rPr>
              <w:t>ศม์  ดวงคำ</w:t>
            </w:r>
          </w:p>
        </w:tc>
        <w:tc>
          <w:tcPr>
            <w:tcW w:w="1843" w:type="dxa"/>
            <w:shd w:val="clear" w:color="auto" w:fill="auto"/>
          </w:tcPr>
          <w:p w14:paraId="680BF958" w14:textId="77777777" w:rsidR="00804844" w:rsidRPr="00867448" w:rsidRDefault="00804844" w:rsidP="00804844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50" w:type="dxa"/>
            <w:shd w:val="clear" w:color="auto" w:fill="auto"/>
          </w:tcPr>
          <w:p w14:paraId="2E699C68" w14:textId="77777777" w:rsidR="00804844" w:rsidRPr="00867448" w:rsidRDefault="00804844" w:rsidP="00804844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36" w:type="dxa"/>
            <w:shd w:val="clear" w:color="auto" w:fill="auto"/>
          </w:tcPr>
          <w:p w14:paraId="24A209CA" w14:textId="77777777" w:rsidR="00804844" w:rsidRPr="00867448" w:rsidRDefault="00804844" w:rsidP="00804844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74" w:type="dxa"/>
            <w:shd w:val="clear" w:color="auto" w:fill="auto"/>
          </w:tcPr>
          <w:p w14:paraId="775E5336" w14:textId="77777777" w:rsidR="00804844" w:rsidRPr="00867448" w:rsidRDefault="00804844" w:rsidP="00804844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276" w:type="dxa"/>
            <w:shd w:val="clear" w:color="auto" w:fill="auto"/>
          </w:tcPr>
          <w:p w14:paraId="78AB2DBC" w14:textId="77777777" w:rsidR="00804844" w:rsidRPr="00867448" w:rsidRDefault="00804844" w:rsidP="00804844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804844" w:rsidRPr="00867448" w14:paraId="2F0F1233" w14:textId="77777777" w:rsidTr="00804844">
        <w:tc>
          <w:tcPr>
            <w:tcW w:w="1420" w:type="dxa"/>
            <w:shd w:val="clear" w:color="auto" w:fill="auto"/>
          </w:tcPr>
          <w:p w14:paraId="4D39278B" w14:textId="3B772245" w:rsidR="00804844" w:rsidRPr="00867448" w:rsidRDefault="00804844" w:rsidP="00804844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="005E6224">
              <w:rPr>
                <w:rFonts w:ascii="TH SarabunPSK" w:hAnsi="TH SarabunPSK" w:cs="TH SarabunPSK"/>
                <w:sz w:val="32"/>
                <w:szCs w:val="32"/>
              </w:rPr>
              <w:t xml:space="preserve">1 </w:t>
            </w:r>
            <w:r w:rsidR="005E6224" w:rsidRPr="00867448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พ.ค. </w:t>
            </w:r>
            <w:r w:rsidR="005E6224" w:rsidRPr="00867448">
              <w:rPr>
                <w:rFonts w:ascii="TH SarabunPSK" w:hAnsi="TH SarabunPSK" w:cs="TH SarabunPSK"/>
                <w:sz w:val="32"/>
                <w:szCs w:val="32"/>
              </w:rPr>
              <w:t>6</w:t>
            </w:r>
            <w:r w:rsidR="005E6224">
              <w:rPr>
                <w:rFonts w:ascii="TH SarabunPSK" w:hAnsi="TH SarabunPSK" w:cs="TH SarabunPSK"/>
                <w:sz w:val="32"/>
                <w:szCs w:val="32"/>
              </w:rPr>
              <w:t>6</w:t>
            </w:r>
          </w:p>
        </w:tc>
        <w:tc>
          <w:tcPr>
            <w:tcW w:w="2551" w:type="dxa"/>
            <w:shd w:val="clear" w:color="auto" w:fill="auto"/>
          </w:tcPr>
          <w:p w14:paraId="24AED1D8" w14:textId="72CF1298" w:rsidR="00804844" w:rsidRPr="00867448" w:rsidRDefault="00804844" w:rsidP="00804844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F73A7">
              <w:rPr>
                <w:rFonts w:ascii="TH SarabunPSK" w:hAnsi="TH SarabunPSK" w:cs="TH SarabunPSK" w:hint="cs"/>
                <w:sz w:val="32"/>
                <w:szCs w:val="32"/>
                <w:cs/>
              </w:rPr>
              <w:t>นางสาวธัญญ</w:t>
            </w:r>
            <w:proofErr w:type="spellStart"/>
            <w:r w:rsidRPr="000F73A7">
              <w:rPr>
                <w:rFonts w:ascii="TH SarabunPSK" w:hAnsi="TH SarabunPSK" w:cs="TH SarabunPSK" w:hint="cs"/>
                <w:sz w:val="32"/>
                <w:szCs w:val="32"/>
                <w:cs/>
              </w:rPr>
              <w:t>รั</w:t>
            </w:r>
            <w:proofErr w:type="spellEnd"/>
            <w:r w:rsidRPr="000F73A7">
              <w:rPr>
                <w:rFonts w:ascii="TH SarabunPSK" w:hAnsi="TH SarabunPSK" w:cs="TH SarabunPSK" w:hint="cs"/>
                <w:sz w:val="32"/>
                <w:szCs w:val="32"/>
                <w:cs/>
              </w:rPr>
              <w:t>ศม์  ดวงคำ</w:t>
            </w:r>
          </w:p>
        </w:tc>
        <w:tc>
          <w:tcPr>
            <w:tcW w:w="1843" w:type="dxa"/>
            <w:shd w:val="clear" w:color="auto" w:fill="auto"/>
          </w:tcPr>
          <w:p w14:paraId="61B516D8" w14:textId="77777777" w:rsidR="00804844" w:rsidRPr="00867448" w:rsidRDefault="00804844" w:rsidP="00804844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50" w:type="dxa"/>
            <w:shd w:val="clear" w:color="auto" w:fill="auto"/>
          </w:tcPr>
          <w:p w14:paraId="7B3A5254" w14:textId="77777777" w:rsidR="00804844" w:rsidRPr="00867448" w:rsidRDefault="00804844" w:rsidP="00804844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36" w:type="dxa"/>
            <w:shd w:val="clear" w:color="auto" w:fill="auto"/>
          </w:tcPr>
          <w:p w14:paraId="07755602" w14:textId="77777777" w:rsidR="00804844" w:rsidRPr="00867448" w:rsidRDefault="00804844" w:rsidP="00804844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74" w:type="dxa"/>
            <w:shd w:val="clear" w:color="auto" w:fill="auto"/>
          </w:tcPr>
          <w:p w14:paraId="3B713703" w14:textId="77777777" w:rsidR="00804844" w:rsidRPr="00867448" w:rsidRDefault="00804844" w:rsidP="00804844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276" w:type="dxa"/>
            <w:shd w:val="clear" w:color="auto" w:fill="auto"/>
          </w:tcPr>
          <w:p w14:paraId="01582EFB" w14:textId="77777777" w:rsidR="00804844" w:rsidRPr="00867448" w:rsidRDefault="00804844" w:rsidP="00804844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27C7316D" w14:textId="77777777" w:rsidR="00867448" w:rsidRPr="007C1FF5" w:rsidRDefault="00867448" w:rsidP="007C1FF5">
      <w:pPr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7675DDFE" w14:textId="77777777" w:rsidR="007C1FF5" w:rsidRPr="007C1FF5" w:rsidRDefault="007C1FF5" w:rsidP="007C1FF5">
      <w:pPr>
        <w:spacing w:after="0" w:line="240" w:lineRule="auto"/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22D2591A" w14:textId="77777777" w:rsidR="007C1FF5" w:rsidRPr="007C1FF5" w:rsidRDefault="007C1FF5" w:rsidP="007C1FF5">
      <w:pPr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7AB10FC9" w14:textId="77777777" w:rsidR="007C1FF5" w:rsidRPr="007C1FF5" w:rsidRDefault="007C1FF5" w:rsidP="007C1FF5">
      <w:pPr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75B78DF3" w14:textId="77777777" w:rsidR="007C1FF5" w:rsidRPr="007C1FF5" w:rsidRDefault="007C1FF5" w:rsidP="007C1FF5">
      <w:pPr>
        <w:rPr>
          <w:rFonts w:ascii="TH SarabunPSK" w:hAnsi="TH SarabunPSK" w:cs="TH SarabunPSK"/>
          <w:color w:val="4472C4" w:themeColor="accent1"/>
          <w:sz w:val="32"/>
          <w:szCs w:val="32"/>
        </w:rPr>
      </w:pPr>
    </w:p>
    <w:p w14:paraId="1DCD8DE7" w14:textId="77777777" w:rsidR="007C1FF5" w:rsidRPr="007C1FF5" w:rsidRDefault="007C1FF5" w:rsidP="007C1FF5">
      <w:pPr>
        <w:rPr>
          <w:rFonts w:ascii="TH SarabunPSK" w:hAnsi="TH SarabunPSK" w:cs="TH SarabunPSK"/>
          <w:color w:val="4472C4" w:themeColor="accent1"/>
          <w:sz w:val="32"/>
          <w:szCs w:val="32"/>
          <w:cs/>
        </w:rPr>
      </w:pPr>
    </w:p>
    <w:p w14:paraId="187AA3F5" w14:textId="77777777" w:rsidR="007C1FF5" w:rsidRPr="007C1FF5" w:rsidRDefault="007C1FF5" w:rsidP="007C1FF5">
      <w:pPr>
        <w:rPr>
          <w:rFonts w:ascii="TH SarabunPSK" w:hAnsi="TH SarabunPSK" w:cs="TH SarabunPSK"/>
          <w:color w:val="4472C4" w:themeColor="accent1"/>
          <w:sz w:val="32"/>
          <w:szCs w:val="32"/>
          <w:cs/>
        </w:rPr>
      </w:pPr>
    </w:p>
    <w:sectPr w:rsidR="007C1FF5" w:rsidRPr="007C1F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PSK">
    <w:altName w:val="TH SarabunPSK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C74F83"/>
    <w:multiLevelType w:val="hybridMultilevel"/>
    <w:tmpl w:val="A0D6A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9A0FB1"/>
    <w:multiLevelType w:val="hybridMultilevel"/>
    <w:tmpl w:val="77E05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F92D25"/>
    <w:multiLevelType w:val="hybridMultilevel"/>
    <w:tmpl w:val="25966F9C"/>
    <w:lvl w:ilvl="0" w:tplc="C472DF56">
      <w:start w:val="6"/>
      <w:numFmt w:val="bullet"/>
      <w:lvlText w:val="-"/>
      <w:lvlJc w:val="left"/>
      <w:pPr>
        <w:ind w:left="720" w:hanging="360"/>
      </w:pPr>
      <w:rPr>
        <w:rFonts w:ascii="TH SarabunPSK" w:eastAsia="Cordia New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BC736B"/>
    <w:multiLevelType w:val="hybridMultilevel"/>
    <w:tmpl w:val="BDAAA6B4"/>
    <w:lvl w:ilvl="0" w:tplc="E0166442">
      <w:start w:val="1"/>
      <w:numFmt w:val="bullet"/>
      <w:lvlText w:val="-"/>
      <w:lvlJc w:val="left"/>
      <w:pPr>
        <w:ind w:left="25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552C50D9"/>
    <w:multiLevelType w:val="hybridMultilevel"/>
    <w:tmpl w:val="C6D459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9F2E3E"/>
    <w:multiLevelType w:val="hybridMultilevel"/>
    <w:tmpl w:val="F1FE4DC2"/>
    <w:lvl w:ilvl="0" w:tplc="C32C1AFE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9435058"/>
    <w:multiLevelType w:val="hybridMultilevel"/>
    <w:tmpl w:val="0E4277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645390">
    <w:abstractNumId w:val="4"/>
  </w:num>
  <w:num w:numId="2" w16cid:durableId="2025860016">
    <w:abstractNumId w:val="2"/>
  </w:num>
  <w:num w:numId="3" w16cid:durableId="93788295">
    <w:abstractNumId w:val="3"/>
  </w:num>
  <w:num w:numId="4" w16cid:durableId="807548106">
    <w:abstractNumId w:val="5"/>
  </w:num>
  <w:num w:numId="5" w16cid:durableId="1239555067">
    <w:abstractNumId w:val="6"/>
  </w:num>
  <w:num w:numId="6" w16cid:durableId="493300122">
    <w:abstractNumId w:val="1"/>
  </w:num>
  <w:num w:numId="7" w16cid:durableId="15431264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M7CwMLQAEhYG5ko6SsGpxcWZ+XkgBYa1ANNf/jQsAAAA"/>
  </w:docVars>
  <w:rsids>
    <w:rsidRoot w:val="00840AF2"/>
    <w:rsid w:val="00022634"/>
    <w:rsid w:val="000235EF"/>
    <w:rsid w:val="0004384A"/>
    <w:rsid w:val="00093EFE"/>
    <w:rsid w:val="000C675D"/>
    <w:rsid w:val="00102517"/>
    <w:rsid w:val="001322B6"/>
    <w:rsid w:val="001362CC"/>
    <w:rsid w:val="001A108B"/>
    <w:rsid w:val="001D37CE"/>
    <w:rsid w:val="001F3037"/>
    <w:rsid w:val="0023303F"/>
    <w:rsid w:val="002435CC"/>
    <w:rsid w:val="002631A8"/>
    <w:rsid w:val="0028219F"/>
    <w:rsid w:val="00297323"/>
    <w:rsid w:val="00346908"/>
    <w:rsid w:val="00374275"/>
    <w:rsid w:val="003D1EF8"/>
    <w:rsid w:val="003D442D"/>
    <w:rsid w:val="0040420C"/>
    <w:rsid w:val="004261D8"/>
    <w:rsid w:val="004A4503"/>
    <w:rsid w:val="004B67D4"/>
    <w:rsid w:val="005232D1"/>
    <w:rsid w:val="00585A21"/>
    <w:rsid w:val="005949C1"/>
    <w:rsid w:val="005E6224"/>
    <w:rsid w:val="005E7EB4"/>
    <w:rsid w:val="005F0BF0"/>
    <w:rsid w:val="005F2302"/>
    <w:rsid w:val="0066648D"/>
    <w:rsid w:val="006A637E"/>
    <w:rsid w:val="007025B4"/>
    <w:rsid w:val="0075783F"/>
    <w:rsid w:val="007743B2"/>
    <w:rsid w:val="007C1FF5"/>
    <w:rsid w:val="007D3D6F"/>
    <w:rsid w:val="007D5910"/>
    <w:rsid w:val="00804844"/>
    <w:rsid w:val="008268C0"/>
    <w:rsid w:val="00840AF2"/>
    <w:rsid w:val="0086190F"/>
    <w:rsid w:val="00867448"/>
    <w:rsid w:val="008757D7"/>
    <w:rsid w:val="008D0659"/>
    <w:rsid w:val="008D06DF"/>
    <w:rsid w:val="008F0B1C"/>
    <w:rsid w:val="009314FF"/>
    <w:rsid w:val="00973E4D"/>
    <w:rsid w:val="009977EB"/>
    <w:rsid w:val="00A53BBC"/>
    <w:rsid w:val="00AC631C"/>
    <w:rsid w:val="00AD09B2"/>
    <w:rsid w:val="00AD40C4"/>
    <w:rsid w:val="00AE2DCA"/>
    <w:rsid w:val="00B4549E"/>
    <w:rsid w:val="00B47CB4"/>
    <w:rsid w:val="00B70152"/>
    <w:rsid w:val="00B71F92"/>
    <w:rsid w:val="00B8017F"/>
    <w:rsid w:val="00BB3987"/>
    <w:rsid w:val="00C041BB"/>
    <w:rsid w:val="00CC5B99"/>
    <w:rsid w:val="00CD7139"/>
    <w:rsid w:val="00D02D4A"/>
    <w:rsid w:val="00D03608"/>
    <w:rsid w:val="00DB2364"/>
    <w:rsid w:val="00DC4CFC"/>
    <w:rsid w:val="00E11052"/>
    <w:rsid w:val="00E12B07"/>
    <w:rsid w:val="00E53439"/>
    <w:rsid w:val="00E5459A"/>
    <w:rsid w:val="00E6194B"/>
    <w:rsid w:val="00E82E8E"/>
    <w:rsid w:val="00EC006A"/>
    <w:rsid w:val="00EC1258"/>
    <w:rsid w:val="00EE6439"/>
    <w:rsid w:val="00EE6E5D"/>
    <w:rsid w:val="00F32A96"/>
    <w:rsid w:val="00F903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3D674B"/>
  <w15:chartTrackingRefBased/>
  <w15:docId w15:val="{306920DF-B339-4C09-967C-F23E7CC5A1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F2302"/>
  </w:style>
  <w:style w:type="paragraph" w:styleId="1">
    <w:name w:val="heading 1"/>
    <w:basedOn w:val="a"/>
    <w:next w:val="a"/>
    <w:link w:val="10"/>
    <w:uiPriority w:val="9"/>
    <w:qFormat/>
    <w:rsid w:val="0040420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หัวเรื่อง 1 อักขระ"/>
    <w:basedOn w:val="a0"/>
    <w:link w:val="1"/>
    <w:uiPriority w:val="9"/>
    <w:rsid w:val="0040420C"/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paragraph" w:styleId="a3">
    <w:name w:val="TOC Heading"/>
    <w:basedOn w:val="1"/>
    <w:next w:val="a"/>
    <w:uiPriority w:val="39"/>
    <w:unhideWhenUsed/>
    <w:qFormat/>
    <w:rsid w:val="0040420C"/>
    <w:pPr>
      <w:outlineLvl w:val="9"/>
    </w:pPr>
    <w:rPr>
      <w:sz w:val="40"/>
      <w:cs/>
    </w:rPr>
  </w:style>
  <w:style w:type="paragraph" w:styleId="2">
    <w:name w:val="toc 2"/>
    <w:basedOn w:val="a"/>
    <w:next w:val="a"/>
    <w:autoRedefine/>
    <w:uiPriority w:val="39"/>
    <w:unhideWhenUsed/>
    <w:rsid w:val="0040420C"/>
    <w:pPr>
      <w:spacing w:after="100"/>
      <w:ind w:left="220"/>
    </w:pPr>
    <w:rPr>
      <w:rFonts w:eastAsiaTheme="minorEastAsia" w:cs="Times New Roman"/>
      <w:sz w:val="28"/>
      <w:cs/>
    </w:rPr>
  </w:style>
  <w:style w:type="paragraph" w:styleId="11">
    <w:name w:val="toc 1"/>
    <w:basedOn w:val="a"/>
    <w:next w:val="a"/>
    <w:autoRedefine/>
    <w:uiPriority w:val="39"/>
    <w:unhideWhenUsed/>
    <w:rsid w:val="0040420C"/>
    <w:pPr>
      <w:spacing w:after="100"/>
    </w:pPr>
    <w:rPr>
      <w:rFonts w:eastAsiaTheme="minorEastAsia" w:cs="Times New Roman"/>
      <w:sz w:val="28"/>
      <w:cs/>
    </w:rPr>
  </w:style>
  <w:style w:type="paragraph" w:styleId="3">
    <w:name w:val="toc 3"/>
    <w:basedOn w:val="a"/>
    <w:next w:val="a"/>
    <w:autoRedefine/>
    <w:uiPriority w:val="39"/>
    <w:unhideWhenUsed/>
    <w:rsid w:val="0040420C"/>
    <w:pPr>
      <w:spacing w:after="100"/>
      <w:ind w:left="440"/>
    </w:pPr>
    <w:rPr>
      <w:rFonts w:eastAsiaTheme="minorEastAsia" w:cs="Times New Roman"/>
      <w:sz w:val="28"/>
      <w:cs/>
    </w:rPr>
  </w:style>
  <w:style w:type="paragraph" w:styleId="a4">
    <w:name w:val="List Paragraph"/>
    <w:basedOn w:val="a"/>
    <w:uiPriority w:val="34"/>
    <w:qFormat/>
    <w:rsid w:val="00BB3987"/>
    <w:pPr>
      <w:ind w:left="720"/>
      <w:contextualSpacing/>
    </w:pPr>
  </w:style>
  <w:style w:type="table" w:styleId="a5">
    <w:name w:val="Table Grid"/>
    <w:basedOn w:val="a1"/>
    <w:uiPriority w:val="59"/>
    <w:rsid w:val="00BB39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Strong"/>
    <w:basedOn w:val="a0"/>
    <w:uiPriority w:val="22"/>
    <w:qFormat/>
    <w:rsid w:val="008D0659"/>
    <w:rPr>
      <w:b/>
      <w:bCs/>
    </w:rPr>
  </w:style>
  <w:style w:type="paragraph" w:styleId="a7">
    <w:name w:val="No Spacing"/>
    <w:uiPriority w:val="1"/>
    <w:qFormat/>
    <w:rsid w:val="007743B2"/>
    <w:pPr>
      <w:spacing w:after="0" w:line="240" w:lineRule="auto"/>
    </w:pPr>
    <w:rPr>
      <w:rFonts w:ascii="Calibri" w:eastAsia="Calibri" w:hAnsi="Calibri" w:cs="Angsana New"/>
      <w:szCs w:val="22"/>
      <w:lang w:bidi="ar-SA"/>
    </w:rPr>
  </w:style>
  <w:style w:type="table" w:customStyle="1" w:styleId="12">
    <w:name w:val="เส้นตาราง1"/>
    <w:basedOn w:val="a1"/>
    <w:next w:val="a5"/>
    <w:uiPriority w:val="39"/>
    <w:rsid w:val="007C1F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0">
    <w:name w:val="เส้นตาราง2"/>
    <w:basedOn w:val="a1"/>
    <w:next w:val="a5"/>
    <w:uiPriority w:val="39"/>
    <w:rsid w:val="008674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551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gi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8B39D6-E120-4F38-9662-2D03204176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0</Pages>
  <Words>1505</Words>
  <Characters>8580</Characters>
  <Application>Microsoft Office Word</Application>
  <DocSecurity>0</DocSecurity>
  <Lines>71</Lines>
  <Paragraphs>20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ANGKAEW  DEJAKANCHANAVEJ</dc:creator>
  <cp:keywords/>
  <dc:description/>
  <cp:lastModifiedBy>TUNYARAT  DUNGKUM</cp:lastModifiedBy>
  <cp:revision>6</cp:revision>
  <cp:lastPrinted>2023-03-27T02:07:00Z</cp:lastPrinted>
  <dcterms:created xsi:type="dcterms:W3CDTF">2023-08-16T12:29:00Z</dcterms:created>
  <dcterms:modified xsi:type="dcterms:W3CDTF">2023-08-16T14:14:00Z</dcterms:modified>
</cp:coreProperties>
</file>